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C2A31" w14:textId="6F85EFC2" w:rsidR="0075066A" w:rsidRDefault="000A6A8B">
      <w:r w:rsidRPr="000A6A8B">
        <w:rPr>
          <w:noProof/>
        </w:rPr>
        <w:drawing>
          <wp:inline distT="0" distB="0" distL="0" distR="0" wp14:anchorId="6593A67C" wp14:editId="078EFA74">
            <wp:extent cx="4000500" cy="269820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2341" cy="2706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BDABE" w14:textId="2753DAC1" w:rsidR="000A6A8B" w:rsidRPr="00723116" w:rsidRDefault="000A6A8B">
      <w:pPr>
        <w:rPr>
          <w:b/>
          <w:bCs/>
          <w:sz w:val="28"/>
          <w:szCs w:val="24"/>
        </w:rPr>
      </w:pPr>
      <w:r w:rsidRPr="00723116">
        <w:rPr>
          <w:b/>
          <w:bCs/>
          <w:sz w:val="28"/>
          <w:szCs w:val="24"/>
        </w:rPr>
        <w:t>Spatial Resolution</w:t>
      </w:r>
    </w:p>
    <w:p w14:paraId="56FBE871" w14:textId="427229CA" w:rsidR="000A6A8B" w:rsidRDefault="000A6A8B" w:rsidP="000A6A8B">
      <w:pPr>
        <w:pStyle w:val="ListParagraph"/>
        <w:numPr>
          <w:ilvl w:val="0"/>
          <w:numId w:val="1"/>
        </w:numPr>
      </w:pPr>
      <w:r>
        <w:t>Determined by how sampling was carried out</w:t>
      </w:r>
    </w:p>
    <w:p w14:paraId="30B9FCA8" w14:textId="6457D310" w:rsidR="000A6A8B" w:rsidRDefault="000A6A8B" w:rsidP="000A6A8B">
      <w:pPr>
        <w:pStyle w:val="ListParagraph"/>
        <w:numPr>
          <w:ilvl w:val="0"/>
          <w:numId w:val="1"/>
        </w:numPr>
      </w:pPr>
      <w:r>
        <w:t>Pixel size, dots per inch (DPI)</w:t>
      </w:r>
    </w:p>
    <w:p w14:paraId="1848EC59" w14:textId="4438BBE4" w:rsidR="00744D4E" w:rsidRDefault="00744D4E" w:rsidP="000A6A8B">
      <w:pPr>
        <w:pStyle w:val="ListParagraph"/>
        <w:numPr>
          <w:ilvl w:val="0"/>
          <w:numId w:val="1"/>
        </w:numPr>
      </w:pPr>
      <w:r>
        <w:t>Smaller image size &gt; blur</w:t>
      </w:r>
    </w:p>
    <w:p w14:paraId="06D63CAD" w14:textId="22D745D2" w:rsidR="000A6A8B" w:rsidRPr="00723116" w:rsidRDefault="000A6A8B" w:rsidP="000A6A8B">
      <w:pPr>
        <w:rPr>
          <w:b/>
          <w:bCs/>
          <w:sz w:val="28"/>
          <w:szCs w:val="24"/>
        </w:rPr>
      </w:pPr>
      <w:r w:rsidRPr="00723116">
        <w:rPr>
          <w:b/>
          <w:bCs/>
          <w:sz w:val="28"/>
          <w:szCs w:val="24"/>
        </w:rPr>
        <w:t>Intensity / Gray Level Resolution</w:t>
      </w:r>
    </w:p>
    <w:p w14:paraId="379E574A" w14:textId="72231AF4" w:rsidR="000A6A8B" w:rsidRDefault="000A6A8B" w:rsidP="000A6A8B">
      <w:pPr>
        <w:pStyle w:val="ListParagraph"/>
        <w:numPr>
          <w:ilvl w:val="0"/>
          <w:numId w:val="1"/>
        </w:numPr>
      </w:pPr>
      <w:r>
        <w:t>Number of intensity levels used to represent the image</w:t>
      </w:r>
    </w:p>
    <w:p w14:paraId="47CE0564" w14:textId="433C8AA9" w:rsidR="000A6A8B" w:rsidRDefault="000A6A8B" w:rsidP="000A6A8B">
      <w:pPr>
        <w:pStyle w:val="ListParagraph"/>
        <w:numPr>
          <w:ilvl w:val="0"/>
          <w:numId w:val="1"/>
        </w:numPr>
      </w:pPr>
      <w:r>
        <w:t xml:space="preserve">More intensity levels used, finer the level of detail </w:t>
      </w:r>
    </w:p>
    <w:p w14:paraId="04A04B91" w14:textId="1D1717DC" w:rsidR="000A6A8B" w:rsidRDefault="000A6A8B" w:rsidP="000A6A8B">
      <w:pPr>
        <w:pStyle w:val="ListParagraph"/>
        <w:numPr>
          <w:ilvl w:val="0"/>
          <w:numId w:val="1"/>
        </w:numPr>
      </w:pPr>
      <w:r>
        <w:t>Number of bits used to store each intensity level (</w:t>
      </w:r>
      <w:proofErr w:type="spellStart"/>
      <w:r>
        <w:t>eg.</w:t>
      </w:r>
      <w:proofErr w:type="spellEnd"/>
      <w:r>
        <w:t xml:space="preserve"> 8 bits &gt; 2^8 no. of intensity lv.)</w:t>
      </w:r>
    </w:p>
    <w:p w14:paraId="19FB0A5F" w14:textId="3371811A" w:rsidR="00C95964" w:rsidRDefault="00C95964" w:rsidP="000A6A8B">
      <w:pPr>
        <w:pStyle w:val="ListParagraph"/>
        <w:numPr>
          <w:ilvl w:val="0"/>
          <w:numId w:val="1"/>
        </w:numPr>
      </w:pPr>
      <w:r>
        <w:t>Lower grey levels, lesser choice of colours used in image</w:t>
      </w:r>
    </w:p>
    <w:p w14:paraId="24728ECD" w14:textId="247393E5" w:rsidR="00B870A5" w:rsidRPr="00723116" w:rsidRDefault="00B870A5" w:rsidP="00B870A5">
      <w:pPr>
        <w:rPr>
          <w:b/>
          <w:bCs/>
          <w:sz w:val="28"/>
          <w:szCs w:val="24"/>
        </w:rPr>
      </w:pPr>
      <w:r w:rsidRPr="00723116">
        <w:rPr>
          <w:b/>
          <w:bCs/>
          <w:sz w:val="28"/>
          <w:szCs w:val="24"/>
        </w:rPr>
        <w:t>Image Enhancement</w:t>
      </w:r>
    </w:p>
    <w:p w14:paraId="00FD88AB" w14:textId="5AC31AF4" w:rsidR="007A0B9C" w:rsidRDefault="007A0B9C" w:rsidP="007A0B9C">
      <w:pPr>
        <w:pStyle w:val="ListParagraph"/>
        <w:numPr>
          <w:ilvl w:val="0"/>
          <w:numId w:val="1"/>
        </w:numPr>
      </w:pPr>
      <w:r>
        <w:t xml:space="preserve">Make image more visually appealing </w:t>
      </w:r>
      <w:r w:rsidR="00634256">
        <w:t>(Gamma correction &gt; boost dark values &gt; brighter)</w:t>
      </w:r>
    </w:p>
    <w:p w14:paraId="13E588BA" w14:textId="234BE9EA" w:rsidR="007A0B9C" w:rsidRDefault="007A0B9C" w:rsidP="007A0B9C">
      <w:pPr>
        <w:pStyle w:val="ListParagraph"/>
        <w:numPr>
          <w:ilvl w:val="0"/>
          <w:numId w:val="1"/>
        </w:numPr>
      </w:pPr>
      <w:r>
        <w:t>Highlight interesting detail in images</w:t>
      </w:r>
      <w:r w:rsidR="00634256">
        <w:t xml:space="preserve"> </w:t>
      </w:r>
    </w:p>
    <w:p w14:paraId="7CDE344F" w14:textId="4A3AE748" w:rsidR="007A0B9C" w:rsidRDefault="007A0B9C" w:rsidP="007A0B9C">
      <w:pPr>
        <w:pStyle w:val="ListParagraph"/>
        <w:numPr>
          <w:ilvl w:val="0"/>
          <w:numId w:val="1"/>
        </w:numPr>
      </w:pPr>
      <w:r>
        <w:t>Remove noise from images</w:t>
      </w:r>
      <w:r w:rsidR="00634256">
        <w:t xml:space="preserve"> (Median filter &gt; Remove Salt and Pepper Noise)</w:t>
      </w:r>
    </w:p>
    <w:p w14:paraId="50C7A446" w14:textId="3CFF5B2A" w:rsidR="00FF5760" w:rsidRDefault="00FF5760" w:rsidP="00FF5760"/>
    <w:p w14:paraId="25CA1A35" w14:textId="69D9ED08" w:rsidR="00A13709" w:rsidRDefault="008A25A8" w:rsidP="00FF5760">
      <w:r w:rsidRPr="0056590C">
        <w:rPr>
          <w:b/>
          <w:bCs/>
        </w:rPr>
        <w:t>CMYK:</w:t>
      </w:r>
      <w:r>
        <w:t xml:space="preserve"> In its </w:t>
      </w:r>
      <w:proofErr w:type="spellStart"/>
      <w:r>
        <w:t>color</w:t>
      </w:r>
      <w:proofErr w:type="spellEnd"/>
      <w:r>
        <w:t xml:space="preserve"> space, the brightness and chroma are distributed over each of the three components</w:t>
      </w:r>
    </w:p>
    <w:p w14:paraId="6867333B" w14:textId="0F97B6AF" w:rsidR="0085673D" w:rsidRDefault="0085673D" w:rsidP="00FF5760">
      <w:r w:rsidRPr="00050758">
        <w:rPr>
          <w:b/>
          <w:bCs/>
        </w:rPr>
        <w:t xml:space="preserve">Image reverse operation: </w:t>
      </w:r>
      <w:r w:rsidRPr="0085673D">
        <w:rPr>
          <w:b/>
          <w:bCs/>
        </w:rPr>
        <w:t>NOT</w:t>
      </w:r>
      <w:r>
        <w:rPr>
          <w:b/>
          <w:bCs/>
        </w:rPr>
        <w:t xml:space="preserve"> </w:t>
      </w:r>
      <w:r w:rsidRPr="0085673D">
        <w:t>applied</w:t>
      </w:r>
      <w:r>
        <w:t xml:space="preserve"> for enhancing images with mainly brighter grayscale</w:t>
      </w:r>
    </w:p>
    <w:p w14:paraId="4DF6FB05" w14:textId="77777777" w:rsidR="00A13709" w:rsidRDefault="00A13709" w:rsidP="00FF5760"/>
    <w:p w14:paraId="48E6B11B" w14:textId="77777777" w:rsidR="00A13709" w:rsidRDefault="00A13709" w:rsidP="00FF5760"/>
    <w:p w14:paraId="2B592F4E" w14:textId="1708D52C" w:rsidR="00FF5760" w:rsidRDefault="00FF5760" w:rsidP="00FF5760">
      <w:r w:rsidRPr="00FF5760">
        <w:rPr>
          <w:noProof/>
        </w:rPr>
        <w:lastRenderedPageBreak/>
        <w:drawing>
          <wp:inline distT="0" distB="0" distL="0" distR="0" wp14:anchorId="46F95D1F" wp14:editId="504FF8DC">
            <wp:extent cx="3441917" cy="12382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93775" cy="1256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97C01" w14:textId="159C638F" w:rsidR="00FF5760" w:rsidRPr="00BC1914" w:rsidRDefault="00BC1914" w:rsidP="00FF5760">
      <w:pPr>
        <w:rPr>
          <w:b/>
          <w:bCs/>
          <w:sz w:val="28"/>
          <w:szCs w:val="24"/>
          <w:u w:val="single"/>
        </w:rPr>
      </w:pPr>
      <w:r w:rsidRPr="00BC1914">
        <w:rPr>
          <w:b/>
          <w:bCs/>
          <w:sz w:val="28"/>
          <w:szCs w:val="24"/>
          <w:u w:val="single"/>
        </w:rPr>
        <w:t xml:space="preserve">Image Enhancement: </w:t>
      </w:r>
      <w:r w:rsidR="00A13709" w:rsidRPr="00BC1914">
        <w:rPr>
          <w:b/>
          <w:bCs/>
          <w:sz w:val="28"/>
          <w:szCs w:val="24"/>
          <w:u w:val="single"/>
        </w:rPr>
        <w:t>Spatial Domain</w:t>
      </w:r>
      <w:r w:rsidR="00363E32">
        <w:rPr>
          <w:b/>
          <w:bCs/>
          <w:sz w:val="28"/>
          <w:szCs w:val="24"/>
          <w:u w:val="single"/>
        </w:rPr>
        <w:t xml:space="preserve"> (</w:t>
      </w:r>
      <w:proofErr w:type="spellStart"/>
      <w:r w:rsidR="00363E32">
        <w:rPr>
          <w:b/>
          <w:bCs/>
          <w:sz w:val="28"/>
          <w:szCs w:val="24"/>
          <w:u w:val="single"/>
        </w:rPr>
        <w:t>ch</w:t>
      </w:r>
      <w:proofErr w:type="spellEnd"/>
      <w:r w:rsidR="00363E32">
        <w:rPr>
          <w:b/>
          <w:bCs/>
          <w:sz w:val="28"/>
          <w:szCs w:val="24"/>
          <w:u w:val="single"/>
        </w:rPr>
        <w:t xml:space="preserve"> 2)</w:t>
      </w:r>
    </w:p>
    <w:p w14:paraId="3C513584" w14:textId="582B9442" w:rsidR="00A13709" w:rsidRPr="00761D3F" w:rsidRDefault="00A13709" w:rsidP="00A13709">
      <w:pPr>
        <w:pStyle w:val="ListParagraph"/>
        <w:numPr>
          <w:ilvl w:val="0"/>
          <w:numId w:val="2"/>
        </w:numPr>
        <w:rPr>
          <w:b/>
          <w:bCs/>
        </w:rPr>
      </w:pPr>
      <w:r w:rsidRPr="00761D3F">
        <w:rPr>
          <w:b/>
          <w:bCs/>
        </w:rPr>
        <w:t>Point processing</w:t>
      </w:r>
    </w:p>
    <w:p w14:paraId="1AE38A49" w14:textId="154D68E1" w:rsidR="00A13709" w:rsidRDefault="00A13709" w:rsidP="00A13709">
      <w:pPr>
        <w:pStyle w:val="ListParagraph"/>
        <w:numPr>
          <w:ilvl w:val="1"/>
          <w:numId w:val="1"/>
        </w:numPr>
      </w:pPr>
      <w:r>
        <w:t>Gray values change without any knowledge of its surroundings</w:t>
      </w:r>
      <w:r w:rsidR="001F32D5">
        <w:t xml:space="preserve"> (Grey level transformation)</w:t>
      </w:r>
    </w:p>
    <w:p w14:paraId="635A1D4B" w14:textId="42E54E66" w:rsidR="00A13709" w:rsidRPr="00970697" w:rsidRDefault="00A13709" w:rsidP="00A13709">
      <w:pPr>
        <w:pStyle w:val="ListParagraph"/>
        <w:numPr>
          <w:ilvl w:val="2"/>
          <w:numId w:val="1"/>
        </w:numPr>
        <w:rPr>
          <w:b/>
          <w:bCs/>
        </w:rPr>
      </w:pPr>
      <w:r w:rsidRPr="00970697">
        <w:rPr>
          <w:b/>
          <w:bCs/>
        </w:rPr>
        <w:t>Log</w:t>
      </w:r>
      <w:r w:rsidR="00360211">
        <w:rPr>
          <w:b/>
          <w:bCs/>
        </w:rPr>
        <w:t xml:space="preserve"> (spectrum)</w:t>
      </w:r>
    </w:p>
    <w:p w14:paraId="770222BB" w14:textId="07609B51" w:rsidR="00A13709" w:rsidRPr="00970697" w:rsidRDefault="00A13709" w:rsidP="00A13709">
      <w:pPr>
        <w:pStyle w:val="ListParagraph"/>
        <w:numPr>
          <w:ilvl w:val="2"/>
          <w:numId w:val="1"/>
        </w:numPr>
        <w:rPr>
          <w:b/>
          <w:bCs/>
        </w:rPr>
      </w:pPr>
      <w:r w:rsidRPr="00970697">
        <w:rPr>
          <w:b/>
          <w:bCs/>
        </w:rPr>
        <w:t>Power-law</w:t>
      </w:r>
    </w:p>
    <w:p w14:paraId="203317AB" w14:textId="1E5100A1" w:rsidR="00A13709" w:rsidRPr="00970697" w:rsidRDefault="00A13709" w:rsidP="00A13709">
      <w:pPr>
        <w:pStyle w:val="ListParagraph"/>
        <w:numPr>
          <w:ilvl w:val="2"/>
          <w:numId w:val="1"/>
        </w:numPr>
        <w:rPr>
          <w:b/>
          <w:bCs/>
        </w:rPr>
      </w:pPr>
      <w:r w:rsidRPr="00970697">
        <w:rPr>
          <w:b/>
          <w:bCs/>
        </w:rPr>
        <w:t>Piecewise linear</w:t>
      </w:r>
    </w:p>
    <w:p w14:paraId="2491DAC9" w14:textId="22A56D88" w:rsidR="00B03021" w:rsidRDefault="00B03021" w:rsidP="00B03021">
      <w:pPr>
        <w:pStyle w:val="ListParagraph"/>
        <w:numPr>
          <w:ilvl w:val="3"/>
          <w:numId w:val="1"/>
        </w:numPr>
      </w:pPr>
      <w:r>
        <w:t>Contrast stretching</w:t>
      </w:r>
    </w:p>
    <w:p w14:paraId="3F67AD35" w14:textId="1C93BFB5" w:rsidR="008F1696" w:rsidRDefault="008F1696" w:rsidP="008F1696">
      <w:pPr>
        <w:pStyle w:val="ListParagraph"/>
        <w:numPr>
          <w:ilvl w:val="4"/>
          <w:numId w:val="1"/>
        </w:numPr>
      </w:pPr>
      <w:r>
        <w:t>Increase the contrast</w:t>
      </w:r>
    </w:p>
    <w:p w14:paraId="08C09FA0" w14:textId="6B2E436A" w:rsidR="00B03021" w:rsidRDefault="00B03021" w:rsidP="00B03021">
      <w:pPr>
        <w:pStyle w:val="ListParagraph"/>
        <w:numPr>
          <w:ilvl w:val="3"/>
          <w:numId w:val="1"/>
        </w:numPr>
      </w:pPr>
      <w:r>
        <w:t>Intensity level slicing</w:t>
      </w:r>
    </w:p>
    <w:p w14:paraId="68DD3058" w14:textId="578FFB3E" w:rsidR="008F1696" w:rsidRDefault="008F1696" w:rsidP="008F1696">
      <w:pPr>
        <w:pStyle w:val="ListParagraph"/>
        <w:numPr>
          <w:ilvl w:val="4"/>
          <w:numId w:val="1"/>
        </w:numPr>
      </w:pPr>
      <w:r>
        <w:t>Highlighting</w:t>
      </w:r>
    </w:p>
    <w:p w14:paraId="4EA97D8B" w14:textId="12890612" w:rsidR="000D3E99" w:rsidRDefault="000D3E99" w:rsidP="00A13709">
      <w:pPr>
        <w:pStyle w:val="ListParagraph"/>
        <w:numPr>
          <w:ilvl w:val="2"/>
          <w:numId w:val="1"/>
        </w:numPr>
        <w:rPr>
          <w:b/>
          <w:bCs/>
        </w:rPr>
      </w:pPr>
      <w:proofErr w:type="spellStart"/>
      <w:r>
        <w:rPr>
          <w:b/>
          <w:bCs/>
        </w:rPr>
        <w:t>Binaryzation</w:t>
      </w:r>
      <w:proofErr w:type="spellEnd"/>
    </w:p>
    <w:p w14:paraId="0E60DE2D" w14:textId="44623FCD" w:rsidR="00A13709" w:rsidRPr="00BC1914" w:rsidRDefault="00A13709" w:rsidP="00A13709">
      <w:pPr>
        <w:pStyle w:val="ListParagraph"/>
        <w:numPr>
          <w:ilvl w:val="2"/>
          <w:numId w:val="1"/>
        </w:numPr>
        <w:rPr>
          <w:b/>
          <w:bCs/>
          <w:highlight w:val="yellow"/>
        </w:rPr>
      </w:pPr>
      <w:r w:rsidRPr="00BC1914">
        <w:rPr>
          <w:b/>
          <w:bCs/>
          <w:highlight w:val="yellow"/>
        </w:rPr>
        <w:t>Histogram Equalization</w:t>
      </w:r>
      <w:r w:rsidR="00BC1914" w:rsidRPr="00BC1914">
        <w:rPr>
          <w:b/>
          <w:bCs/>
          <w:highlight w:val="yellow"/>
        </w:rPr>
        <w:t xml:space="preserve"> (pdf -&gt; </w:t>
      </w:r>
      <w:proofErr w:type="spellStart"/>
      <w:r w:rsidR="00BC1914" w:rsidRPr="00BC1914">
        <w:rPr>
          <w:b/>
          <w:bCs/>
          <w:highlight w:val="yellow"/>
        </w:rPr>
        <w:t>cdf</w:t>
      </w:r>
      <w:proofErr w:type="spellEnd"/>
      <w:r w:rsidR="00BC1914" w:rsidRPr="00BC1914">
        <w:rPr>
          <w:b/>
          <w:bCs/>
          <w:highlight w:val="yellow"/>
        </w:rPr>
        <w:t xml:space="preserve"> -&gt; transformation)</w:t>
      </w:r>
    </w:p>
    <w:p w14:paraId="6CD4ADF9" w14:textId="3F151305" w:rsidR="00947DB7" w:rsidRDefault="00947DB7" w:rsidP="00947DB7">
      <w:pPr>
        <w:pStyle w:val="ListParagraph"/>
        <w:numPr>
          <w:ilvl w:val="3"/>
          <w:numId w:val="1"/>
        </w:numPr>
      </w:pPr>
      <w:r w:rsidRPr="00947DB7">
        <w:t>Not for smoothing</w:t>
      </w:r>
    </w:p>
    <w:p w14:paraId="26878D18" w14:textId="342CFE7F" w:rsidR="00BF06B7" w:rsidRDefault="00BF06B7" w:rsidP="00947DB7">
      <w:pPr>
        <w:pStyle w:val="ListParagraph"/>
        <w:numPr>
          <w:ilvl w:val="3"/>
          <w:numId w:val="1"/>
        </w:numPr>
      </w:pPr>
      <w:r>
        <w:t xml:space="preserve">After point processing, the histogram of the processed image is </w:t>
      </w:r>
      <w:r w:rsidRPr="00BF06B7">
        <w:rPr>
          <w:b/>
          <w:bCs/>
        </w:rPr>
        <w:t>undeterminable</w:t>
      </w:r>
      <w:r>
        <w:t xml:space="preserve"> when compared with the original one</w:t>
      </w:r>
    </w:p>
    <w:p w14:paraId="3D2C292D" w14:textId="70605999" w:rsidR="00ED0E31" w:rsidRPr="00947DB7" w:rsidRDefault="00ED0E31" w:rsidP="00947DB7">
      <w:pPr>
        <w:pStyle w:val="ListParagraph"/>
        <w:numPr>
          <w:ilvl w:val="3"/>
          <w:numId w:val="1"/>
        </w:numPr>
      </w:pPr>
      <w:r>
        <w:t xml:space="preserve">The corresponding relations between an image and its </w:t>
      </w:r>
      <w:proofErr w:type="spellStart"/>
      <w:r>
        <w:t>gray</w:t>
      </w:r>
      <w:proofErr w:type="spellEnd"/>
      <w:r>
        <w:t xml:space="preserve"> histogram is </w:t>
      </w:r>
      <w:r w:rsidRPr="00ED0E31">
        <w:rPr>
          <w:b/>
          <w:bCs/>
        </w:rPr>
        <w:t>many to one</w:t>
      </w:r>
    </w:p>
    <w:p w14:paraId="531148A2" w14:textId="4318362D" w:rsidR="00A13709" w:rsidRPr="00761D3F" w:rsidRDefault="00A13709" w:rsidP="00A13709">
      <w:pPr>
        <w:pStyle w:val="ListParagraph"/>
        <w:numPr>
          <w:ilvl w:val="0"/>
          <w:numId w:val="2"/>
        </w:numPr>
        <w:rPr>
          <w:b/>
          <w:bCs/>
        </w:rPr>
      </w:pPr>
      <w:r w:rsidRPr="00761D3F">
        <w:rPr>
          <w:b/>
          <w:bCs/>
        </w:rPr>
        <w:t>Neighbourhood processing</w:t>
      </w:r>
      <w:r w:rsidR="0092448D">
        <w:rPr>
          <w:b/>
          <w:bCs/>
        </w:rPr>
        <w:t xml:space="preserve"> (filtering)</w:t>
      </w:r>
    </w:p>
    <w:p w14:paraId="78A49539" w14:textId="76410809" w:rsidR="00A13709" w:rsidRDefault="00A13709" w:rsidP="00A13709">
      <w:pPr>
        <w:pStyle w:val="ListParagraph"/>
        <w:numPr>
          <w:ilvl w:val="1"/>
          <w:numId w:val="1"/>
        </w:numPr>
      </w:pPr>
      <w:r>
        <w:t xml:space="preserve">Gray values change depending on the </w:t>
      </w:r>
      <w:r w:rsidR="006C7A20">
        <w:t>grey</w:t>
      </w:r>
      <w:r>
        <w:t xml:space="preserve"> values in a small neighbourhood of pixels around the given pixel</w:t>
      </w:r>
    </w:p>
    <w:p w14:paraId="75F9DAF0" w14:textId="50BF3C25" w:rsidR="00823C7C" w:rsidRPr="00970697" w:rsidRDefault="00823C7C" w:rsidP="00A13709">
      <w:pPr>
        <w:pStyle w:val="ListParagraph"/>
        <w:numPr>
          <w:ilvl w:val="2"/>
          <w:numId w:val="1"/>
        </w:numPr>
        <w:rPr>
          <w:b/>
          <w:bCs/>
        </w:rPr>
      </w:pPr>
      <w:r w:rsidRPr="00970697">
        <w:rPr>
          <w:b/>
          <w:bCs/>
        </w:rPr>
        <w:t>Basic spatial filters</w:t>
      </w:r>
    </w:p>
    <w:p w14:paraId="53732F2E" w14:textId="4B0A22F7" w:rsidR="00823C7C" w:rsidRDefault="00823C7C" w:rsidP="00823C7C">
      <w:pPr>
        <w:pStyle w:val="ListParagraph"/>
        <w:numPr>
          <w:ilvl w:val="3"/>
          <w:numId w:val="1"/>
        </w:numPr>
      </w:pPr>
      <w:r>
        <w:t>Linear spatial filters</w:t>
      </w:r>
      <w:r w:rsidR="001A6497">
        <w:t xml:space="preserve"> (see 2B p.4-6)</w:t>
      </w:r>
    </w:p>
    <w:p w14:paraId="16516A03" w14:textId="0412D358" w:rsidR="00A13709" w:rsidRDefault="00A13709" w:rsidP="00A13709">
      <w:pPr>
        <w:pStyle w:val="ListParagraph"/>
        <w:numPr>
          <w:ilvl w:val="2"/>
          <w:numId w:val="1"/>
        </w:numPr>
      </w:pPr>
      <w:r w:rsidRPr="00970697">
        <w:rPr>
          <w:b/>
          <w:bCs/>
        </w:rPr>
        <w:t>Smoothing filters</w:t>
      </w:r>
      <w:r w:rsidR="0093258C">
        <w:t xml:space="preserve"> (</w:t>
      </w:r>
      <w:r w:rsidR="009B0276">
        <w:t xml:space="preserve">remove fine details, </w:t>
      </w:r>
      <w:r w:rsidR="0093258C">
        <w:t>blurring and noise reduction)</w:t>
      </w:r>
    </w:p>
    <w:p w14:paraId="030024F1" w14:textId="5AF3F7F9" w:rsidR="0093258C" w:rsidRDefault="00730267" w:rsidP="00ED1814">
      <w:pPr>
        <w:pStyle w:val="ListParagraph"/>
        <w:numPr>
          <w:ilvl w:val="3"/>
          <w:numId w:val="1"/>
        </w:numPr>
      </w:pPr>
      <w:r>
        <w:t xml:space="preserve">(Neighbourhood) </w:t>
      </w:r>
      <w:r w:rsidR="00ED1814">
        <w:t>Averaging filters</w:t>
      </w:r>
      <w:r w:rsidR="0093258C">
        <w:t xml:space="preserve"> (linear)</w:t>
      </w:r>
    </w:p>
    <w:p w14:paraId="28D0DA4C" w14:textId="5330AF45" w:rsidR="0093258C" w:rsidRDefault="0093258C" w:rsidP="00ED1814">
      <w:pPr>
        <w:pStyle w:val="ListParagraph"/>
        <w:numPr>
          <w:ilvl w:val="3"/>
          <w:numId w:val="1"/>
        </w:numPr>
      </w:pPr>
      <w:r>
        <w:t>Weighted smoothing filters</w:t>
      </w:r>
    </w:p>
    <w:p w14:paraId="56BA944D" w14:textId="72C0D7A4" w:rsidR="00ED1814" w:rsidRDefault="00ED1814" w:rsidP="00ED1814">
      <w:pPr>
        <w:pStyle w:val="ListParagraph"/>
        <w:numPr>
          <w:ilvl w:val="3"/>
          <w:numId w:val="1"/>
        </w:numPr>
      </w:pPr>
      <w:r>
        <w:t>Order Statistics filters</w:t>
      </w:r>
      <w:r w:rsidR="0093258C">
        <w:t xml:space="preserve"> (non-linear)</w:t>
      </w:r>
      <w:r w:rsidR="00AA6E18">
        <w:t xml:space="preserve"> (Go to page 10)</w:t>
      </w:r>
    </w:p>
    <w:p w14:paraId="4CC89D7B" w14:textId="10B64DFD" w:rsidR="00A13709" w:rsidRDefault="00A13709" w:rsidP="0093258C">
      <w:pPr>
        <w:pStyle w:val="ListParagraph"/>
        <w:numPr>
          <w:ilvl w:val="4"/>
          <w:numId w:val="1"/>
        </w:numPr>
      </w:pPr>
      <w:r>
        <w:t>Median filters</w:t>
      </w:r>
      <w:r w:rsidR="0093258C">
        <w:t xml:space="preserve"> (</w:t>
      </w:r>
      <w:r w:rsidR="009F772D" w:rsidRPr="0092448D">
        <w:rPr>
          <w:b/>
          <w:bCs/>
        </w:rPr>
        <w:t>better than average filter</w:t>
      </w:r>
      <w:r w:rsidR="009B0276" w:rsidRPr="0092448D">
        <w:rPr>
          <w:b/>
          <w:bCs/>
        </w:rPr>
        <w:t xml:space="preserve"> in removing noise</w:t>
      </w:r>
      <w:r w:rsidR="009F772D">
        <w:t xml:space="preserve">, </w:t>
      </w:r>
      <w:r w:rsidR="0093258C">
        <w:t>see 2B p.16)</w:t>
      </w:r>
    </w:p>
    <w:p w14:paraId="0783ABB9" w14:textId="2B42BDD1" w:rsidR="0093258C" w:rsidRDefault="0093258C" w:rsidP="0093258C">
      <w:pPr>
        <w:pStyle w:val="ListParagraph"/>
        <w:numPr>
          <w:ilvl w:val="4"/>
          <w:numId w:val="1"/>
        </w:numPr>
      </w:pPr>
      <w:r>
        <w:t>Max filters</w:t>
      </w:r>
    </w:p>
    <w:p w14:paraId="3A78D404" w14:textId="4BA8D2FC" w:rsidR="0093258C" w:rsidRDefault="0093258C" w:rsidP="0093258C">
      <w:pPr>
        <w:pStyle w:val="ListParagraph"/>
        <w:numPr>
          <w:ilvl w:val="4"/>
          <w:numId w:val="1"/>
        </w:numPr>
      </w:pPr>
      <w:r>
        <w:t>Min filters</w:t>
      </w:r>
    </w:p>
    <w:p w14:paraId="59B5A0A1" w14:textId="5B158496" w:rsidR="00A13709" w:rsidRDefault="00A13709" w:rsidP="00A13709">
      <w:pPr>
        <w:pStyle w:val="ListParagraph"/>
        <w:numPr>
          <w:ilvl w:val="2"/>
          <w:numId w:val="1"/>
        </w:numPr>
      </w:pPr>
      <w:r w:rsidRPr="00970697">
        <w:rPr>
          <w:b/>
          <w:bCs/>
        </w:rPr>
        <w:t>Sharpening</w:t>
      </w:r>
      <w:r w:rsidR="00ED1814" w:rsidRPr="00970697">
        <w:rPr>
          <w:b/>
          <w:bCs/>
        </w:rPr>
        <w:t xml:space="preserve"> filters</w:t>
      </w:r>
      <w:r w:rsidR="009B0276">
        <w:t xml:space="preserve"> (highlight fine detail</w:t>
      </w:r>
      <w:r w:rsidR="00EE3887">
        <w:t>s</w:t>
      </w:r>
      <w:r w:rsidR="009B0276">
        <w:t xml:space="preserve">, remove </w:t>
      </w:r>
      <w:proofErr w:type="gramStart"/>
      <w:r w:rsidR="009B0276">
        <w:t>blurring</w:t>
      </w:r>
      <w:proofErr w:type="gramEnd"/>
      <w:r w:rsidR="009B0276">
        <w:t xml:space="preserve"> and highlight edges &gt; spatial </w:t>
      </w:r>
      <w:r w:rsidR="003341A6">
        <w:t>differentiation</w:t>
      </w:r>
      <w:r w:rsidR="009B0276">
        <w:t>)</w:t>
      </w:r>
    </w:p>
    <w:p w14:paraId="140283D7" w14:textId="7C4E4F86" w:rsidR="0093258C" w:rsidRDefault="00ED1814" w:rsidP="00ED1814">
      <w:pPr>
        <w:pStyle w:val="ListParagraph"/>
        <w:numPr>
          <w:ilvl w:val="3"/>
          <w:numId w:val="1"/>
        </w:numPr>
      </w:pPr>
      <w:r>
        <w:t>Laplacian filters</w:t>
      </w:r>
      <w:r w:rsidR="00CB0255">
        <w:t xml:space="preserve"> (Original – Laplacian = Sharpened)</w:t>
      </w:r>
    </w:p>
    <w:p w14:paraId="6DB83667" w14:textId="079DF94C" w:rsidR="00ED1814" w:rsidRDefault="00ED1814" w:rsidP="00ED1814">
      <w:pPr>
        <w:pStyle w:val="ListParagraph"/>
        <w:numPr>
          <w:ilvl w:val="3"/>
          <w:numId w:val="1"/>
        </w:numPr>
      </w:pPr>
      <w:r>
        <w:t>Sobel filters</w:t>
      </w:r>
      <w:r w:rsidR="00970697">
        <w:t xml:space="preserve"> (Gradient mask)</w:t>
      </w:r>
    </w:p>
    <w:p w14:paraId="63A25ACA" w14:textId="628EA045" w:rsidR="006C7A20" w:rsidRDefault="00A52D1D" w:rsidP="006C7A20">
      <w:r w:rsidRPr="00A52D1D">
        <w:rPr>
          <w:noProof/>
        </w:rPr>
        <w:lastRenderedPageBreak/>
        <w:drawing>
          <wp:inline distT="0" distB="0" distL="0" distR="0" wp14:anchorId="436F5352" wp14:editId="07474D77">
            <wp:extent cx="3886201" cy="17367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24528" cy="175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77313" w14:textId="7DD6C5B9" w:rsidR="00B023BE" w:rsidRDefault="00B023BE" w:rsidP="006C7A20">
      <w:r w:rsidRPr="00B023BE">
        <w:rPr>
          <w:noProof/>
        </w:rPr>
        <w:drawing>
          <wp:inline distT="0" distB="0" distL="0" distR="0" wp14:anchorId="49B7DF1A" wp14:editId="195FE5BA">
            <wp:extent cx="4133850" cy="2899379"/>
            <wp:effectExtent l="152400" t="114300" r="152400" b="1682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2871" cy="29127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B023BE">
        <w:rPr>
          <w:noProof/>
        </w:rPr>
        <w:drawing>
          <wp:inline distT="0" distB="0" distL="0" distR="0" wp14:anchorId="40EC284E" wp14:editId="0A011F10">
            <wp:extent cx="2100406" cy="1617980"/>
            <wp:effectExtent l="133350" t="114300" r="128905" b="1727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46143" cy="165321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B023BE">
        <w:rPr>
          <w:noProof/>
        </w:rPr>
        <w:drawing>
          <wp:inline distT="0" distB="0" distL="0" distR="0" wp14:anchorId="6706CFC0" wp14:editId="354FF26B">
            <wp:extent cx="3276600" cy="1933934"/>
            <wp:effectExtent l="133350" t="114300" r="133350" b="1619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7881" cy="19464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94AAA9F" w14:textId="5B188BFF" w:rsidR="00446857" w:rsidRDefault="00B023BE" w:rsidP="006C7A20">
      <w:r w:rsidRPr="00B023BE">
        <w:rPr>
          <w:noProof/>
        </w:rPr>
        <w:lastRenderedPageBreak/>
        <w:drawing>
          <wp:inline distT="0" distB="0" distL="0" distR="0" wp14:anchorId="19F54417" wp14:editId="61B2472E">
            <wp:extent cx="2257425" cy="2399501"/>
            <wp:effectExtent l="133350" t="114300" r="123825" b="1727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7858" cy="241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B023BE">
        <w:rPr>
          <w:noProof/>
        </w:rPr>
        <w:drawing>
          <wp:inline distT="0" distB="0" distL="0" distR="0" wp14:anchorId="26894C1F" wp14:editId="33F03D96">
            <wp:extent cx="3133725" cy="2175846"/>
            <wp:effectExtent l="114300" t="114300" r="104775" b="1485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76870" cy="220580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446857">
        <w:t xml:space="preserve"> </w:t>
      </w:r>
    </w:p>
    <w:p w14:paraId="0100A8CD" w14:textId="2B4408C8" w:rsidR="00010FA0" w:rsidRPr="00010FA0" w:rsidRDefault="00010FA0" w:rsidP="006C7A20">
      <w:pPr>
        <w:rPr>
          <w:b/>
          <w:bCs/>
        </w:rPr>
      </w:pPr>
      <w:r w:rsidRPr="00010FA0">
        <w:rPr>
          <w:b/>
          <w:bCs/>
        </w:rPr>
        <w:t>Power Law Transformation</w:t>
      </w:r>
      <w:r w:rsidRPr="00446857">
        <w:rPr>
          <w:noProof/>
        </w:rPr>
        <w:drawing>
          <wp:inline distT="0" distB="0" distL="0" distR="0" wp14:anchorId="6C11AFEE" wp14:editId="7D971E0A">
            <wp:extent cx="3853898" cy="2057400"/>
            <wp:effectExtent l="152400" t="114300" r="146685" b="152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59384" cy="206032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36C4BB9" w14:textId="0ECA4689" w:rsidR="00B023BE" w:rsidRDefault="00446857" w:rsidP="006C7A20">
      <w:r>
        <w:t xml:space="preserve">Gamma &lt; </w:t>
      </w:r>
      <w:proofErr w:type="gramStart"/>
      <w:r>
        <w:t>1 :</w:t>
      </w:r>
      <w:proofErr w:type="gramEnd"/>
      <w:r>
        <w:t xml:space="preserve"> brighter, less dark input values, expansion of lower levels</w:t>
      </w:r>
    </w:p>
    <w:p w14:paraId="3CC795F4" w14:textId="7B8EF94A" w:rsidR="00446857" w:rsidRDefault="00446857" w:rsidP="00446857">
      <w:r>
        <w:t xml:space="preserve">Gamma &gt; </w:t>
      </w:r>
      <w:proofErr w:type="gramStart"/>
      <w:r>
        <w:t>1 :</w:t>
      </w:r>
      <w:proofErr w:type="gramEnd"/>
      <w:r>
        <w:t xml:space="preserve"> darker, compression of higher </w:t>
      </w:r>
      <w:proofErr w:type="spellStart"/>
      <w:r>
        <w:t>gray</w:t>
      </w:r>
      <w:proofErr w:type="spellEnd"/>
      <w:r>
        <w:t xml:space="preserve"> levels</w:t>
      </w:r>
    </w:p>
    <w:p w14:paraId="36FE8DF6" w14:textId="2BBF159C" w:rsidR="00ED5A96" w:rsidRPr="00ED5A96" w:rsidRDefault="00ED5A96" w:rsidP="00446857">
      <w:pPr>
        <w:rPr>
          <w:b/>
          <w:bCs/>
        </w:rPr>
      </w:pPr>
      <w:r w:rsidRPr="00ED5A96">
        <w:rPr>
          <w:b/>
          <w:bCs/>
        </w:rPr>
        <w:t>*Will not affect the image to become blurred or details look much clear*</w:t>
      </w:r>
    </w:p>
    <w:p w14:paraId="18818B3E" w14:textId="54DE4033" w:rsidR="00446857" w:rsidRDefault="00446857" w:rsidP="006C7A20"/>
    <w:p w14:paraId="6D51D49E" w14:textId="417EC77A" w:rsidR="00192A24" w:rsidRDefault="00192A24" w:rsidP="006C7A20">
      <w:pPr>
        <w:rPr>
          <w:noProof/>
        </w:rPr>
      </w:pPr>
      <w:r w:rsidRPr="00192A24">
        <w:rPr>
          <w:noProof/>
        </w:rPr>
        <w:lastRenderedPageBreak/>
        <w:drawing>
          <wp:inline distT="0" distB="0" distL="0" distR="0" wp14:anchorId="459B0AF7" wp14:editId="43793B5E">
            <wp:extent cx="2932036" cy="222885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55784" cy="2246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92A24">
        <w:rPr>
          <w:noProof/>
        </w:rPr>
        <w:t xml:space="preserve"> </w:t>
      </w:r>
      <w:r w:rsidRPr="00192A24">
        <w:rPr>
          <w:noProof/>
        </w:rPr>
        <w:drawing>
          <wp:inline distT="0" distB="0" distL="0" distR="0" wp14:anchorId="5AF7CA43" wp14:editId="62C1D7C0">
            <wp:extent cx="2935727" cy="1923814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08036" cy="1971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76E49" w14:textId="6CBB9E56" w:rsidR="00192A24" w:rsidRDefault="00192A24" w:rsidP="006C7A20">
      <w:pPr>
        <w:rPr>
          <w:noProof/>
        </w:rPr>
      </w:pPr>
      <w:r w:rsidRPr="00192A24">
        <w:rPr>
          <w:noProof/>
        </w:rPr>
        <w:drawing>
          <wp:inline distT="0" distB="0" distL="0" distR="0" wp14:anchorId="2475CB55" wp14:editId="4A565304">
            <wp:extent cx="2743200" cy="1975791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12727" cy="2025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92A24">
        <w:rPr>
          <w:noProof/>
        </w:rPr>
        <w:t xml:space="preserve"> </w:t>
      </w:r>
      <w:r w:rsidRPr="00192A24">
        <w:rPr>
          <w:noProof/>
        </w:rPr>
        <w:drawing>
          <wp:inline distT="0" distB="0" distL="0" distR="0" wp14:anchorId="635B65D8" wp14:editId="7C6B8871">
            <wp:extent cx="3074361" cy="19907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93234" cy="2002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639EE" w14:textId="6A2B6746" w:rsidR="00192A24" w:rsidRDefault="00192A24" w:rsidP="006C7A20">
      <w:pPr>
        <w:rPr>
          <w:noProof/>
        </w:rPr>
      </w:pPr>
    </w:p>
    <w:p w14:paraId="6944A4DC" w14:textId="70EA30E1" w:rsidR="00930A8F" w:rsidRDefault="008451BD" w:rsidP="006C7A20">
      <w:r w:rsidRPr="008451BD">
        <w:rPr>
          <w:noProof/>
        </w:rPr>
        <w:drawing>
          <wp:inline distT="0" distB="0" distL="0" distR="0" wp14:anchorId="481E72B0" wp14:editId="68DDEEC1">
            <wp:extent cx="3409950" cy="254048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92222" cy="2601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221A5" w14:textId="3B77CC06" w:rsidR="00930A8F" w:rsidRDefault="00930A8F" w:rsidP="006C7A20">
      <w:r>
        <w:t>Dark &gt; low side of grey scale</w:t>
      </w:r>
      <w:r>
        <w:tab/>
      </w:r>
      <w:r>
        <w:tab/>
        <w:t>Light &gt; high side of grey scale</w:t>
      </w:r>
    </w:p>
    <w:p w14:paraId="1DD8E029" w14:textId="7B998651" w:rsidR="00930A8F" w:rsidRDefault="00930A8F" w:rsidP="006C7A20">
      <w:r>
        <w:t>Low contrast &gt; narrow and centred towards the middle of grey scale</w:t>
      </w:r>
      <w:r>
        <w:tab/>
        <w:t>High contrast &gt; broad range of grey scale</w:t>
      </w:r>
      <w:r w:rsidR="001827DF">
        <w:t xml:space="preserve"> (evenly spaced histogram)</w:t>
      </w:r>
    </w:p>
    <w:p w14:paraId="73CD00A8" w14:textId="73276E03" w:rsidR="0075545C" w:rsidRPr="0075545C" w:rsidRDefault="0075545C" w:rsidP="006C7A20">
      <w:pPr>
        <w:rPr>
          <w:b/>
          <w:bCs/>
          <w:sz w:val="28"/>
          <w:szCs w:val="24"/>
          <w:u w:val="single"/>
        </w:rPr>
      </w:pPr>
      <w:r w:rsidRPr="0075545C">
        <w:rPr>
          <w:b/>
          <w:bCs/>
          <w:sz w:val="28"/>
          <w:szCs w:val="24"/>
          <w:u w:val="single"/>
        </w:rPr>
        <w:lastRenderedPageBreak/>
        <w:t>Image Enhancement: Frequency Domain</w:t>
      </w:r>
      <w:r w:rsidR="00363E32">
        <w:rPr>
          <w:b/>
          <w:bCs/>
          <w:sz w:val="28"/>
          <w:szCs w:val="24"/>
          <w:u w:val="single"/>
        </w:rPr>
        <w:t xml:space="preserve"> (</w:t>
      </w:r>
      <w:proofErr w:type="spellStart"/>
      <w:r w:rsidR="00363E32">
        <w:rPr>
          <w:b/>
          <w:bCs/>
          <w:sz w:val="28"/>
          <w:szCs w:val="24"/>
          <w:u w:val="single"/>
        </w:rPr>
        <w:t>ch</w:t>
      </w:r>
      <w:proofErr w:type="spellEnd"/>
      <w:r w:rsidR="00363E32">
        <w:rPr>
          <w:b/>
          <w:bCs/>
          <w:sz w:val="28"/>
          <w:szCs w:val="24"/>
          <w:u w:val="single"/>
        </w:rPr>
        <w:t xml:space="preserve"> 3)</w:t>
      </w:r>
    </w:p>
    <w:p w14:paraId="4BC2D48D" w14:textId="1E0653E3" w:rsidR="001324E1" w:rsidRPr="00723116" w:rsidRDefault="001324E1" w:rsidP="006C7A20">
      <w:pPr>
        <w:rPr>
          <w:b/>
          <w:bCs/>
          <w:sz w:val="28"/>
          <w:szCs w:val="24"/>
        </w:rPr>
      </w:pPr>
      <w:r w:rsidRPr="003F38EB">
        <w:rPr>
          <w:b/>
          <w:bCs/>
          <w:sz w:val="28"/>
          <w:szCs w:val="24"/>
        </w:rPr>
        <w:t>Fourier Transform Spectrum</w:t>
      </w:r>
      <w:r w:rsidR="00A10AAF" w:rsidRPr="00723116">
        <w:rPr>
          <w:b/>
          <w:bCs/>
          <w:sz w:val="28"/>
          <w:szCs w:val="24"/>
        </w:rPr>
        <w:t xml:space="preserve"> (see 3A p.24-28)</w:t>
      </w:r>
    </w:p>
    <w:p w14:paraId="01CDF5C8" w14:textId="3EB6B788" w:rsidR="001324E1" w:rsidRDefault="001324E1" w:rsidP="00A10AAF">
      <w:pPr>
        <w:pStyle w:val="ListParagraph"/>
        <w:numPr>
          <w:ilvl w:val="0"/>
          <w:numId w:val="1"/>
        </w:numPr>
      </w:pPr>
      <w:r w:rsidRPr="00433C7A">
        <w:rPr>
          <w:b/>
          <w:bCs/>
        </w:rPr>
        <w:t>Low freq.:</w:t>
      </w:r>
      <w:r>
        <w:t xml:space="preserve"> </w:t>
      </w:r>
      <w:proofErr w:type="spellStart"/>
      <w:r>
        <w:t>Center</w:t>
      </w:r>
      <w:proofErr w:type="spellEnd"/>
      <w:r>
        <w:t xml:space="preserve"> of spectrum, Uniform grey values</w:t>
      </w:r>
    </w:p>
    <w:p w14:paraId="5D691D57" w14:textId="0A0DA07B" w:rsidR="001324E1" w:rsidRDefault="001324E1" w:rsidP="00A10AAF">
      <w:pPr>
        <w:pStyle w:val="ListParagraph"/>
        <w:numPr>
          <w:ilvl w:val="0"/>
          <w:numId w:val="1"/>
        </w:numPr>
      </w:pPr>
      <w:r w:rsidRPr="00433C7A">
        <w:rPr>
          <w:b/>
          <w:bCs/>
        </w:rPr>
        <w:t>High freq.:</w:t>
      </w:r>
      <w:r>
        <w:t xml:space="preserve"> Boundary of spectrum, </w:t>
      </w:r>
      <w:proofErr w:type="gramStart"/>
      <w:r>
        <w:t>Edge</w:t>
      </w:r>
      <w:proofErr w:type="gramEnd"/>
      <w:r>
        <w:t xml:space="preserve"> and shape transitions in grey values</w:t>
      </w:r>
      <w:r w:rsidR="00A10AAF">
        <w:t xml:space="preserve"> (Small image details and shape edges)</w:t>
      </w:r>
      <w:r w:rsidR="00433C7A">
        <w:t xml:space="preserve">, </w:t>
      </w:r>
      <w:r w:rsidR="00433C7A" w:rsidRPr="00433C7A">
        <w:rPr>
          <w:b/>
          <w:bCs/>
        </w:rPr>
        <w:t>NOT</w:t>
      </w:r>
      <w:r w:rsidR="00433C7A">
        <w:rPr>
          <w:b/>
          <w:bCs/>
        </w:rPr>
        <w:t xml:space="preserve"> </w:t>
      </w:r>
      <w:r w:rsidR="00433C7A">
        <w:t xml:space="preserve">responsible for overall </w:t>
      </w:r>
      <w:proofErr w:type="spellStart"/>
      <w:r w:rsidR="00433C7A">
        <w:t>gray</w:t>
      </w:r>
      <w:proofErr w:type="spellEnd"/>
      <w:r w:rsidR="00433C7A">
        <w:t xml:space="preserve"> level display in smooth areas</w:t>
      </w:r>
    </w:p>
    <w:p w14:paraId="233A5AE5" w14:textId="773B6C7A" w:rsidR="00184929" w:rsidRDefault="00184929" w:rsidP="00A10AAF">
      <w:pPr>
        <w:pStyle w:val="ListParagraph"/>
        <w:numPr>
          <w:ilvl w:val="0"/>
          <w:numId w:val="1"/>
        </w:numPr>
      </w:pPr>
      <w:r>
        <w:t xml:space="preserve">After image translation, the amplitude and phase characteristics of the Fourier transform are </w:t>
      </w:r>
      <w:r w:rsidR="00165210">
        <w:rPr>
          <w:b/>
          <w:bCs/>
        </w:rPr>
        <w:t>NOT</w:t>
      </w:r>
      <w:r>
        <w:t xml:space="preserve"> unchanged</w:t>
      </w:r>
    </w:p>
    <w:p w14:paraId="3B13E234" w14:textId="167E0054" w:rsidR="00976766" w:rsidRPr="00976766" w:rsidRDefault="00976766" w:rsidP="00A10AAF">
      <w:pPr>
        <w:pStyle w:val="ListParagraph"/>
        <w:numPr>
          <w:ilvl w:val="0"/>
          <w:numId w:val="1"/>
        </w:numPr>
        <w:rPr>
          <w:b/>
          <w:bCs/>
        </w:rPr>
      </w:pPr>
      <w:r w:rsidRPr="00976766">
        <w:rPr>
          <w:b/>
          <w:bCs/>
        </w:rPr>
        <w:t>Features of Fourier Transform:</w:t>
      </w:r>
    </w:p>
    <w:p w14:paraId="7ADF6530" w14:textId="5653B706" w:rsidR="00976766" w:rsidRDefault="00976766" w:rsidP="00976766">
      <w:pPr>
        <w:pStyle w:val="ListParagraph"/>
        <w:numPr>
          <w:ilvl w:val="1"/>
          <w:numId w:val="1"/>
        </w:numPr>
      </w:pPr>
      <w:r>
        <w:t>Original data can be fully recovered from the result of transform</w:t>
      </w:r>
    </w:p>
    <w:p w14:paraId="64A13818" w14:textId="0B7EC069" w:rsidR="00976766" w:rsidRDefault="00976766" w:rsidP="00976766">
      <w:pPr>
        <w:pStyle w:val="ListParagraph"/>
        <w:numPr>
          <w:ilvl w:val="1"/>
          <w:numId w:val="1"/>
        </w:numPr>
      </w:pPr>
      <w:r>
        <w:t>Optimal in a mean square error sense</w:t>
      </w:r>
    </w:p>
    <w:p w14:paraId="752D1F5A" w14:textId="18A823A2" w:rsidR="00976766" w:rsidRDefault="00976766" w:rsidP="00976766">
      <w:pPr>
        <w:pStyle w:val="ListParagraph"/>
        <w:numPr>
          <w:ilvl w:val="1"/>
          <w:numId w:val="1"/>
        </w:numPr>
      </w:pPr>
      <w:r>
        <w:t>Has the plural operation</w:t>
      </w:r>
    </w:p>
    <w:p w14:paraId="0B1809B4" w14:textId="0D3EF9E5" w:rsidR="00F04AAB" w:rsidRDefault="00976766" w:rsidP="00F04AAB">
      <w:pPr>
        <w:pStyle w:val="ListParagraph"/>
        <w:numPr>
          <w:ilvl w:val="1"/>
          <w:numId w:val="1"/>
        </w:numPr>
      </w:pPr>
      <w:r>
        <w:t>Does not have the concept of frequency domain</w:t>
      </w:r>
    </w:p>
    <w:p w14:paraId="11953369" w14:textId="6884B6D5" w:rsidR="00F04AAB" w:rsidRPr="00723116" w:rsidRDefault="00F04AAB" w:rsidP="00F04AAB">
      <w:pPr>
        <w:rPr>
          <w:b/>
          <w:bCs/>
          <w:sz w:val="28"/>
          <w:szCs w:val="24"/>
        </w:rPr>
      </w:pPr>
      <w:r w:rsidRPr="00723116">
        <w:rPr>
          <w:b/>
          <w:bCs/>
          <w:sz w:val="28"/>
          <w:szCs w:val="24"/>
        </w:rPr>
        <w:t>Filtering in Frequency Domain</w:t>
      </w:r>
    </w:p>
    <w:p w14:paraId="2DC5998F" w14:textId="2D4D5127" w:rsidR="00CF2658" w:rsidRPr="00CF2658" w:rsidRDefault="00CF2658" w:rsidP="00F04AAB">
      <w:pPr>
        <w:pStyle w:val="ListParagraph"/>
        <w:numPr>
          <w:ilvl w:val="0"/>
          <w:numId w:val="1"/>
        </w:numPr>
        <w:rPr>
          <w:b/>
          <w:bCs/>
        </w:rPr>
      </w:pPr>
      <w:r w:rsidRPr="00CF2658">
        <w:rPr>
          <w:b/>
          <w:bCs/>
        </w:rPr>
        <w:t>Ideal filtering</w:t>
      </w:r>
    </w:p>
    <w:p w14:paraId="0A2F0516" w14:textId="47D2D5C3" w:rsidR="00CF2658" w:rsidRPr="00CF2658" w:rsidRDefault="00CF2658" w:rsidP="00CF2658">
      <w:pPr>
        <w:pStyle w:val="ListParagraph"/>
        <w:numPr>
          <w:ilvl w:val="1"/>
          <w:numId w:val="1"/>
        </w:numPr>
      </w:pPr>
      <w:r>
        <w:t>Has ringing effect in images</w:t>
      </w:r>
    </w:p>
    <w:p w14:paraId="4666F87F" w14:textId="2EC74598" w:rsidR="00F04AAB" w:rsidRDefault="00F04AAB" w:rsidP="00F04AAB">
      <w:pPr>
        <w:pStyle w:val="ListParagraph"/>
        <w:numPr>
          <w:ilvl w:val="0"/>
          <w:numId w:val="1"/>
        </w:numPr>
      </w:pPr>
      <w:r w:rsidRPr="00242721">
        <w:rPr>
          <w:b/>
          <w:bCs/>
        </w:rPr>
        <w:t>Low-Pass filtering</w:t>
      </w:r>
      <w:r w:rsidR="00242721">
        <w:t xml:space="preserve"> (Ideal / Butterworth</w:t>
      </w:r>
      <w:r w:rsidR="00EE1A7A">
        <w:t xml:space="preserve"> / </w:t>
      </w:r>
      <w:r w:rsidR="00242721">
        <w:t>Gaussian)</w:t>
      </w:r>
    </w:p>
    <w:p w14:paraId="79AEE2CF" w14:textId="5CD87784" w:rsidR="00242721" w:rsidRDefault="00242721" w:rsidP="00242721">
      <w:pPr>
        <w:pStyle w:val="ListParagraph"/>
        <w:numPr>
          <w:ilvl w:val="1"/>
          <w:numId w:val="1"/>
        </w:numPr>
      </w:pPr>
      <w:r>
        <w:t>Remove high freq.</w:t>
      </w:r>
    </w:p>
    <w:p w14:paraId="776DE69B" w14:textId="30C4B148" w:rsidR="00242721" w:rsidRDefault="00242721" w:rsidP="00242721">
      <w:pPr>
        <w:pStyle w:val="ListParagraph"/>
        <w:numPr>
          <w:ilvl w:val="1"/>
          <w:numId w:val="1"/>
        </w:numPr>
      </w:pPr>
      <w:r>
        <w:t>Remove noise</w:t>
      </w:r>
    </w:p>
    <w:p w14:paraId="04D1DC18" w14:textId="008F8226" w:rsidR="00242721" w:rsidRDefault="00242721" w:rsidP="00242721">
      <w:pPr>
        <w:pStyle w:val="ListParagraph"/>
        <w:numPr>
          <w:ilvl w:val="1"/>
          <w:numId w:val="1"/>
        </w:numPr>
      </w:pPr>
      <w:r>
        <w:t>Blur image</w:t>
      </w:r>
      <w:r w:rsidR="00157F70">
        <w:t xml:space="preserve"> </w:t>
      </w:r>
      <w:r w:rsidR="00157F70">
        <w:sym w:font="Wingdings" w:char="F0E0"/>
      </w:r>
      <w:r w:rsidR="00157F70">
        <w:t xml:space="preserve"> Achieve smoothing</w:t>
      </w:r>
    </w:p>
    <w:p w14:paraId="32B6F63B" w14:textId="29ABF5FC" w:rsidR="006A5B60" w:rsidRDefault="006A5B60" w:rsidP="00242721">
      <w:pPr>
        <w:pStyle w:val="ListParagraph"/>
        <w:numPr>
          <w:ilvl w:val="1"/>
          <w:numId w:val="1"/>
        </w:numPr>
      </w:pPr>
      <w:r w:rsidRPr="007E1AF7">
        <w:rPr>
          <w:b/>
          <w:bCs/>
        </w:rPr>
        <w:t>Butterworth better than ideal</w:t>
      </w:r>
      <w:r>
        <w:t xml:space="preserve"> (reduce “ringing” while keeping clear cut-off)</w:t>
      </w:r>
    </w:p>
    <w:p w14:paraId="450890C0" w14:textId="2E23579A" w:rsidR="000E0E21" w:rsidRDefault="000E0E21" w:rsidP="00242721">
      <w:pPr>
        <w:pStyle w:val="ListParagraph"/>
        <w:numPr>
          <w:ilvl w:val="1"/>
          <w:numId w:val="1"/>
        </w:numPr>
      </w:pPr>
      <w:r>
        <w:t>Gaussian (</w:t>
      </w:r>
      <w:r w:rsidRPr="001C4E8C">
        <w:rPr>
          <w:b/>
          <w:bCs/>
        </w:rPr>
        <w:t>No ringing</w:t>
      </w:r>
      <w:r>
        <w:t xml:space="preserve"> but allows high freq. to pass)</w:t>
      </w:r>
    </w:p>
    <w:p w14:paraId="1CE48604" w14:textId="1FB4EE29" w:rsidR="00E75445" w:rsidRDefault="00E75445" w:rsidP="00E75445">
      <w:pPr>
        <w:ind w:left="1080"/>
        <w:jc w:val="center"/>
      </w:pPr>
      <w:r w:rsidRPr="00E75445">
        <w:rPr>
          <w:noProof/>
        </w:rPr>
        <w:drawing>
          <wp:inline distT="0" distB="0" distL="0" distR="0" wp14:anchorId="7B216EBC" wp14:editId="50ECA57B">
            <wp:extent cx="4566342" cy="3324225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99086" cy="334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8D5C2" w14:textId="3F9B4189" w:rsidR="00F04AAB" w:rsidRDefault="00F04AAB" w:rsidP="00F04AAB">
      <w:pPr>
        <w:pStyle w:val="ListParagraph"/>
        <w:numPr>
          <w:ilvl w:val="0"/>
          <w:numId w:val="1"/>
        </w:numPr>
      </w:pPr>
      <w:r w:rsidRPr="00242721">
        <w:rPr>
          <w:b/>
          <w:bCs/>
        </w:rPr>
        <w:lastRenderedPageBreak/>
        <w:t>High-Pass filtering</w:t>
      </w:r>
      <w:r w:rsidR="00242721" w:rsidRPr="00242721">
        <w:rPr>
          <w:b/>
          <w:bCs/>
        </w:rPr>
        <w:t xml:space="preserve"> </w:t>
      </w:r>
      <w:r w:rsidR="00242721">
        <w:t>(Ideal / Butterworth</w:t>
      </w:r>
      <w:r w:rsidR="00EE1A7A">
        <w:t xml:space="preserve"> / </w:t>
      </w:r>
      <w:r w:rsidR="00242721">
        <w:t>Gaussian)</w:t>
      </w:r>
    </w:p>
    <w:p w14:paraId="274E7D3E" w14:textId="45389AD6" w:rsidR="00242721" w:rsidRDefault="00242721" w:rsidP="00242721">
      <w:pPr>
        <w:pStyle w:val="ListParagraph"/>
        <w:numPr>
          <w:ilvl w:val="1"/>
          <w:numId w:val="1"/>
        </w:numPr>
      </w:pPr>
      <w:r>
        <w:t>Remove low freq.</w:t>
      </w:r>
    </w:p>
    <w:p w14:paraId="2798EFB7" w14:textId="5762069B" w:rsidR="00242721" w:rsidRDefault="00242721" w:rsidP="00242721">
      <w:pPr>
        <w:pStyle w:val="ListParagraph"/>
        <w:numPr>
          <w:ilvl w:val="1"/>
          <w:numId w:val="1"/>
        </w:numPr>
      </w:pPr>
      <w:r>
        <w:t>Sharpening, edge enhancement</w:t>
      </w:r>
    </w:p>
    <w:p w14:paraId="66A45E78" w14:textId="38011972" w:rsidR="00CC6B0B" w:rsidRDefault="00CC6B0B" w:rsidP="00242721">
      <w:pPr>
        <w:pStyle w:val="ListParagraph"/>
        <w:numPr>
          <w:ilvl w:val="1"/>
          <w:numId w:val="1"/>
        </w:numPr>
      </w:pPr>
      <w:r>
        <w:t>Cannot denoise</w:t>
      </w:r>
    </w:p>
    <w:p w14:paraId="02F0ECC5" w14:textId="243C74D2" w:rsidR="00F04AAB" w:rsidRDefault="00F04AAB" w:rsidP="00F04AAB">
      <w:pPr>
        <w:pStyle w:val="ListParagraph"/>
        <w:numPr>
          <w:ilvl w:val="0"/>
          <w:numId w:val="1"/>
        </w:numPr>
        <w:rPr>
          <w:b/>
          <w:bCs/>
        </w:rPr>
      </w:pPr>
      <w:r w:rsidRPr="00242721">
        <w:rPr>
          <w:b/>
          <w:bCs/>
        </w:rPr>
        <w:t>Laplacian filtering</w:t>
      </w:r>
    </w:p>
    <w:p w14:paraId="3E5A69FD" w14:textId="7B968EA8" w:rsidR="00CA3345" w:rsidRPr="00CA3345" w:rsidRDefault="00CA3345" w:rsidP="00CA3345">
      <w:pPr>
        <w:pStyle w:val="ListParagraph"/>
        <w:numPr>
          <w:ilvl w:val="1"/>
          <w:numId w:val="1"/>
        </w:numPr>
      </w:pPr>
      <w:r w:rsidRPr="00CA3345">
        <w:t>Sharpening</w:t>
      </w:r>
      <w:r>
        <w:t>, better than Laplacian in Spatial</w:t>
      </w:r>
    </w:p>
    <w:p w14:paraId="0D2490F8" w14:textId="7949C337" w:rsidR="00F04AAB" w:rsidRDefault="00F04AAB" w:rsidP="00F04AAB">
      <w:pPr>
        <w:pStyle w:val="ListParagraph"/>
        <w:numPr>
          <w:ilvl w:val="0"/>
          <w:numId w:val="1"/>
        </w:numPr>
        <w:rPr>
          <w:b/>
          <w:bCs/>
        </w:rPr>
      </w:pPr>
      <w:r w:rsidRPr="00242721">
        <w:rPr>
          <w:b/>
          <w:bCs/>
        </w:rPr>
        <w:t>Homomorphic filtering</w:t>
      </w:r>
      <w:r w:rsidR="002035B2">
        <w:rPr>
          <w:b/>
          <w:bCs/>
        </w:rPr>
        <w:t xml:space="preserve"> </w:t>
      </w:r>
      <w:r w:rsidR="002035B2" w:rsidRPr="002035B2">
        <w:t>(see 3B p.36-40)</w:t>
      </w:r>
    </w:p>
    <w:p w14:paraId="388793A5" w14:textId="1B03358E" w:rsidR="008C2D96" w:rsidRPr="008C2D96" w:rsidRDefault="008C2D96" w:rsidP="008C2D96">
      <w:pPr>
        <w:pStyle w:val="ListParagraph"/>
        <w:numPr>
          <w:ilvl w:val="1"/>
          <w:numId w:val="1"/>
        </w:numPr>
        <w:rPr>
          <w:b/>
          <w:bCs/>
        </w:rPr>
      </w:pPr>
      <w:r>
        <w:t>Illumination: decrease contribution made by low freq.</w:t>
      </w:r>
    </w:p>
    <w:p w14:paraId="2B5A66CB" w14:textId="262C54B6" w:rsidR="008C2D96" w:rsidRPr="00242721" w:rsidRDefault="008C2D96" w:rsidP="008C2D96">
      <w:pPr>
        <w:pStyle w:val="ListParagraph"/>
        <w:numPr>
          <w:ilvl w:val="1"/>
          <w:numId w:val="1"/>
        </w:numPr>
        <w:rPr>
          <w:b/>
          <w:bCs/>
        </w:rPr>
      </w:pPr>
      <w:r>
        <w:t>Reflection: amplify contribution made by high freq.</w:t>
      </w:r>
    </w:p>
    <w:p w14:paraId="16F935AC" w14:textId="134226D6" w:rsidR="00F04AAB" w:rsidRPr="00242721" w:rsidRDefault="00F04AAB" w:rsidP="00F04AAB">
      <w:pPr>
        <w:pStyle w:val="ListParagraph"/>
        <w:numPr>
          <w:ilvl w:val="0"/>
          <w:numId w:val="1"/>
        </w:numPr>
        <w:rPr>
          <w:b/>
          <w:bCs/>
        </w:rPr>
      </w:pPr>
      <w:r w:rsidRPr="00242721">
        <w:rPr>
          <w:b/>
          <w:bCs/>
        </w:rPr>
        <w:t>Selective filtering</w:t>
      </w:r>
    </w:p>
    <w:p w14:paraId="6BD8A9EB" w14:textId="6E03C44A" w:rsidR="00F04AAB" w:rsidRDefault="00F04AAB" w:rsidP="00F04AAB">
      <w:pPr>
        <w:pStyle w:val="ListParagraph"/>
        <w:numPr>
          <w:ilvl w:val="1"/>
          <w:numId w:val="1"/>
        </w:numPr>
      </w:pPr>
      <w:r>
        <w:t>Bandpass / Band</w:t>
      </w:r>
      <w:r w:rsidR="001C4E8C">
        <w:t>-</w:t>
      </w:r>
      <w:r>
        <w:t>reject</w:t>
      </w:r>
    </w:p>
    <w:p w14:paraId="58686B89" w14:textId="334FC9E5" w:rsidR="00A56BB4" w:rsidRDefault="00A56BB4" w:rsidP="00A56BB4">
      <w:pPr>
        <w:pStyle w:val="ListParagraph"/>
        <w:numPr>
          <w:ilvl w:val="2"/>
          <w:numId w:val="1"/>
        </w:numPr>
      </w:pPr>
      <w:r>
        <w:t>Process specific bands</w:t>
      </w:r>
    </w:p>
    <w:p w14:paraId="17012AA3" w14:textId="1D47FEB9" w:rsidR="00481CA9" w:rsidRDefault="00481CA9" w:rsidP="00A56BB4">
      <w:pPr>
        <w:pStyle w:val="ListParagraph"/>
        <w:numPr>
          <w:ilvl w:val="2"/>
          <w:numId w:val="1"/>
        </w:numPr>
      </w:pPr>
      <w:r w:rsidRPr="00433C7A">
        <w:rPr>
          <w:b/>
          <w:bCs/>
        </w:rPr>
        <w:t>Band</w:t>
      </w:r>
      <w:r w:rsidR="001C4E8C" w:rsidRPr="00433C7A">
        <w:rPr>
          <w:b/>
          <w:bCs/>
        </w:rPr>
        <w:t>-</w:t>
      </w:r>
      <w:r w:rsidRPr="00433C7A">
        <w:rPr>
          <w:b/>
          <w:bCs/>
        </w:rPr>
        <w:t>reject:</w:t>
      </w:r>
      <w:r>
        <w:t xml:space="preserve"> remove periodic noise</w:t>
      </w:r>
    </w:p>
    <w:p w14:paraId="4D0C97FA" w14:textId="7AB9AD7F" w:rsidR="00F04AAB" w:rsidRDefault="00F04AAB" w:rsidP="00F04AAB">
      <w:pPr>
        <w:pStyle w:val="ListParagraph"/>
        <w:numPr>
          <w:ilvl w:val="1"/>
          <w:numId w:val="1"/>
        </w:numPr>
      </w:pPr>
      <w:r>
        <w:t>Notch filters</w:t>
      </w:r>
    </w:p>
    <w:p w14:paraId="4041D008" w14:textId="1BCE5BBF" w:rsidR="00A56BB4" w:rsidRDefault="00A56BB4" w:rsidP="00A56BB4">
      <w:pPr>
        <w:pStyle w:val="ListParagraph"/>
        <w:numPr>
          <w:ilvl w:val="2"/>
          <w:numId w:val="1"/>
        </w:numPr>
      </w:pPr>
      <w:r>
        <w:t>Process small regions of the freq. rectangle</w:t>
      </w:r>
    </w:p>
    <w:p w14:paraId="56A2654F" w14:textId="48A5311E" w:rsidR="007D21C1" w:rsidRDefault="007D21C1" w:rsidP="00A56BB4">
      <w:pPr>
        <w:pStyle w:val="ListParagraph"/>
        <w:numPr>
          <w:ilvl w:val="2"/>
          <w:numId w:val="1"/>
        </w:numPr>
      </w:pPr>
      <w:r>
        <w:t>Rejects / passes specific frequencies</w:t>
      </w:r>
    </w:p>
    <w:p w14:paraId="045A15DB" w14:textId="759DDCC4" w:rsidR="007D21C1" w:rsidRDefault="007D21C1" w:rsidP="00A56BB4">
      <w:pPr>
        <w:pStyle w:val="ListParagraph"/>
        <w:numPr>
          <w:ilvl w:val="2"/>
          <w:numId w:val="1"/>
        </w:numPr>
      </w:pPr>
      <w:r>
        <w:t xml:space="preserve">Remove </w:t>
      </w:r>
      <w:r w:rsidR="001C4E8C">
        <w:t xml:space="preserve">periodic </w:t>
      </w:r>
      <w:r>
        <w:t>noise</w:t>
      </w:r>
      <w:r w:rsidR="00EA5930">
        <w:t xml:space="preserve"> (</w:t>
      </w:r>
      <w:proofErr w:type="spellStart"/>
      <w:r w:rsidR="00EA5930">
        <w:t>eg.</w:t>
      </w:r>
      <w:proofErr w:type="spellEnd"/>
      <w:r w:rsidR="00EA5930">
        <w:t xml:space="preserve"> image mosaics, scan line noise, halftoning noise)</w:t>
      </w:r>
    </w:p>
    <w:p w14:paraId="5075E6C3" w14:textId="77777777" w:rsidR="000355E9" w:rsidRDefault="000355E9">
      <w:pPr>
        <w:rPr>
          <w:b/>
          <w:bCs/>
        </w:rPr>
      </w:pPr>
      <w:r>
        <w:rPr>
          <w:b/>
          <w:bCs/>
        </w:rPr>
        <w:br w:type="page"/>
      </w:r>
    </w:p>
    <w:p w14:paraId="79E0D728" w14:textId="0ADEC448" w:rsidR="006C33D0" w:rsidRPr="006C33D0" w:rsidRDefault="006C33D0" w:rsidP="00F04AAB">
      <w:pPr>
        <w:rPr>
          <w:b/>
          <w:bCs/>
          <w:sz w:val="28"/>
          <w:szCs w:val="24"/>
          <w:u w:val="single"/>
        </w:rPr>
      </w:pPr>
      <w:r w:rsidRPr="006C33D0">
        <w:rPr>
          <w:b/>
          <w:bCs/>
          <w:sz w:val="28"/>
          <w:szCs w:val="24"/>
          <w:u w:val="single"/>
        </w:rPr>
        <w:lastRenderedPageBreak/>
        <w:t>Morphological Processing</w:t>
      </w:r>
      <w:r w:rsidR="00363E32">
        <w:rPr>
          <w:b/>
          <w:bCs/>
          <w:sz w:val="28"/>
          <w:szCs w:val="24"/>
          <w:u w:val="single"/>
        </w:rPr>
        <w:t xml:space="preserve"> (</w:t>
      </w:r>
      <w:proofErr w:type="spellStart"/>
      <w:r w:rsidR="00363E32">
        <w:rPr>
          <w:b/>
          <w:bCs/>
          <w:sz w:val="28"/>
          <w:szCs w:val="24"/>
          <w:u w:val="single"/>
        </w:rPr>
        <w:t>ch</w:t>
      </w:r>
      <w:proofErr w:type="spellEnd"/>
      <w:r w:rsidR="00363E32">
        <w:rPr>
          <w:b/>
          <w:bCs/>
          <w:sz w:val="28"/>
          <w:szCs w:val="24"/>
          <w:u w:val="single"/>
        </w:rPr>
        <w:t xml:space="preserve"> 4)</w:t>
      </w:r>
    </w:p>
    <w:p w14:paraId="692DC6A5" w14:textId="7DD1EF93" w:rsidR="00F04AAB" w:rsidRPr="00723116" w:rsidRDefault="000355E9" w:rsidP="00F04AAB">
      <w:pPr>
        <w:rPr>
          <w:b/>
          <w:bCs/>
          <w:sz w:val="28"/>
          <w:szCs w:val="24"/>
        </w:rPr>
      </w:pPr>
      <w:r w:rsidRPr="00723116">
        <w:rPr>
          <w:b/>
          <w:bCs/>
          <w:sz w:val="28"/>
          <w:szCs w:val="24"/>
        </w:rPr>
        <w:t>Morphology</w:t>
      </w:r>
    </w:p>
    <w:p w14:paraId="40916764" w14:textId="3A0CD666" w:rsidR="000355E9" w:rsidRDefault="000355E9" w:rsidP="000355E9">
      <w:pPr>
        <w:pStyle w:val="ListParagraph"/>
        <w:numPr>
          <w:ilvl w:val="0"/>
          <w:numId w:val="1"/>
        </w:numPr>
      </w:pPr>
      <w:r>
        <w:t>Extract image components</w:t>
      </w:r>
    </w:p>
    <w:p w14:paraId="09EA7CBD" w14:textId="77777777" w:rsidR="00610F83" w:rsidRDefault="00610F83" w:rsidP="000355E9">
      <w:pPr>
        <w:pStyle w:val="ListParagraph"/>
        <w:numPr>
          <w:ilvl w:val="0"/>
          <w:numId w:val="1"/>
        </w:numPr>
      </w:pPr>
      <w:r>
        <w:t>Applications:</w:t>
      </w:r>
      <w:r w:rsidRPr="00610F83">
        <w:rPr>
          <w:noProof/>
        </w:rPr>
        <w:t xml:space="preserve"> </w:t>
      </w:r>
    </w:p>
    <w:p w14:paraId="1989DDAD" w14:textId="21991C96" w:rsidR="00610F83" w:rsidRDefault="00610F83" w:rsidP="00610F83">
      <w:pPr>
        <w:pStyle w:val="ListParagraph"/>
      </w:pPr>
      <w:r w:rsidRPr="000355E9">
        <w:rPr>
          <w:noProof/>
        </w:rPr>
        <w:drawing>
          <wp:inline distT="0" distB="0" distL="0" distR="0" wp14:anchorId="0BDA159D" wp14:editId="34652633">
            <wp:extent cx="3248025" cy="226767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2918"/>
                    <a:stretch/>
                  </pic:blipFill>
                  <pic:spPr bwMode="auto">
                    <a:xfrm>
                      <a:off x="0" y="0"/>
                      <a:ext cx="3278383" cy="22888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876500" w14:textId="66D61987" w:rsidR="000355E9" w:rsidRDefault="000355E9" w:rsidP="00F04AAB"/>
    <w:p w14:paraId="2F072616" w14:textId="7DA7A4CD" w:rsidR="00610C1C" w:rsidRDefault="00610C1C" w:rsidP="00F04AAB">
      <w:r w:rsidRPr="00610C1C">
        <w:rPr>
          <w:noProof/>
        </w:rPr>
        <w:drawing>
          <wp:inline distT="0" distB="0" distL="0" distR="0" wp14:anchorId="1A7519BD" wp14:editId="389DC7DC">
            <wp:extent cx="2616758" cy="16160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52775" cy="1638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0C1C">
        <w:rPr>
          <w:noProof/>
        </w:rPr>
        <w:drawing>
          <wp:inline distT="0" distB="0" distL="0" distR="0" wp14:anchorId="301AD13F" wp14:editId="34034CD7">
            <wp:extent cx="2797810" cy="1533663"/>
            <wp:effectExtent l="0" t="0" r="254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74004" cy="15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A3E5E" w14:textId="451CEB14" w:rsidR="00610C1C" w:rsidRDefault="00610C1C" w:rsidP="00F04AAB"/>
    <w:p w14:paraId="017341B3" w14:textId="28CDBACC" w:rsidR="00213033" w:rsidRPr="00723116" w:rsidRDefault="00213033" w:rsidP="00F04AAB">
      <w:pPr>
        <w:rPr>
          <w:b/>
          <w:bCs/>
          <w:sz w:val="28"/>
          <w:szCs w:val="24"/>
        </w:rPr>
      </w:pPr>
      <w:r w:rsidRPr="00723116">
        <w:rPr>
          <w:b/>
          <w:bCs/>
          <w:sz w:val="28"/>
          <w:szCs w:val="24"/>
        </w:rPr>
        <w:t>Structuring Elements</w:t>
      </w:r>
    </w:p>
    <w:p w14:paraId="7783F567" w14:textId="3ED4C407" w:rsidR="00213033" w:rsidRDefault="00213033" w:rsidP="00213033">
      <w:pPr>
        <w:pStyle w:val="ListParagraph"/>
        <w:numPr>
          <w:ilvl w:val="0"/>
          <w:numId w:val="1"/>
        </w:numPr>
      </w:pPr>
      <w:r>
        <w:t>Box-shaped SE</w:t>
      </w:r>
    </w:p>
    <w:p w14:paraId="037105DB" w14:textId="5EB87D12" w:rsidR="00213033" w:rsidRDefault="00213033" w:rsidP="00213033">
      <w:pPr>
        <w:pStyle w:val="ListParagraph"/>
        <w:numPr>
          <w:ilvl w:val="1"/>
          <w:numId w:val="1"/>
        </w:numPr>
      </w:pPr>
      <w:r>
        <w:t>Preserve sharp object corners</w:t>
      </w:r>
    </w:p>
    <w:p w14:paraId="7C83E5F8" w14:textId="66A2F587" w:rsidR="00213033" w:rsidRDefault="00213033" w:rsidP="00213033">
      <w:pPr>
        <w:pStyle w:val="ListParagraph"/>
        <w:numPr>
          <w:ilvl w:val="0"/>
          <w:numId w:val="1"/>
        </w:numPr>
      </w:pPr>
      <w:r>
        <w:t>Disk-shaped SE</w:t>
      </w:r>
    </w:p>
    <w:p w14:paraId="14B21BA8" w14:textId="1C5ED11F" w:rsidR="00213033" w:rsidRPr="00213033" w:rsidRDefault="00213033" w:rsidP="00213033">
      <w:pPr>
        <w:pStyle w:val="ListParagraph"/>
        <w:numPr>
          <w:ilvl w:val="1"/>
          <w:numId w:val="1"/>
        </w:numPr>
      </w:pPr>
      <w:r>
        <w:t>Round the corners of the objects</w:t>
      </w:r>
    </w:p>
    <w:p w14:paraId="5E41FFE8" w14:textId="77777777" w:rsidR="001A6102" w:rsidRDefault="001A6102" w:rsidP="00F04AAB"/>
    <w:p w14:paraId="1BB335A0" w14:textId="70FA2427" w:rsidR="00213033" w:rsidRDefault="0096360B" w:rsidP="00F04AAB">
      <w:r w:rsidRPr="0096360B">
        <w:rPr>
          <w:noProof/>
        </w:rPr>
        <w:lastRenderedPageBreak/>
        <w:drawing>
          <wp:inline distT="0" distB="0" distL="0" distR="0" wp14:anchorId="4749DDE9" wp14:editId="77D3034A">
            <wp:extent cx="2543530" cy="2267266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6102" w:rsidRPr="001A6102">
        <w:rPr>
          <w:noProof/>
        </w:rPr>
        <w:drawing>
          <wp:inline distT="0" distB="0" distL="0" distR="0" wp14:anchorId="3DDA7BE6" wp14:editId="2CF93A83">
            <wp:extent cx="1695450" cy="16954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E7FC9" w14:textId="0F9496C1" w:rsidR="001A6102" w:rsidRPr="00723116" w:rsidRDefault="00105ED9" w:rsidP="00F04AAB">
      <w:pPr>
        <w:rPr>
          <w:b/>
          <w:bCs/>
          <w:sz w:val="28"/>
          <w:szCs w:val="24"/>
        </w:rPr>
      </w:pPr>
      <w:r w:rsidRPr="008C6BB7">
        <w:rPr>
          <w:b/>
          <w:bCs/>
          <w:sz w:val="28"/>
          <w:szCs w:val="24"/>
          <w:highlight w:val="yellow"/>
        </w:rPr>
        <w:t>Basic Morphological Methods</w:t>
      </w:r>
    </w:p>
    <w:p w14:paraId="74C43507" w14:textId="42A5D3EF" w:rsidR="00105ED9" w:rsidRDefault="00105ED9" w:rsidP="00105ED9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Fit</w:t>
      </w:r>
      <w:r w:rsidR="00AC1BCB" w:rsidRPr="00AC1BCB">
        <w:t xml:space="preserve"> (</w:t>
      </w:r>
      <w:proofErr w:type="gramStart"/>
      <w:r w:rsidR="00AC1BCB" w:rsidRPr="00AC1BCB">
        <w:t>ALL of</w:t>
      </w:r>
      <w:proofErr w:type="gramEnd"/>
      <w:r w:rsidR="00AC1BCB" w:rsidRPr="00AC1BCB">
        <w:t xml:space="preserve"> the ‘1’s in SE is covered by image)</w:t>
      </w:r>
    </w:p>
    <w:p w14:paraId="68ABE361" w14:textId="1846459A" w:rsidR="001A6102" w:rsidRDefault="001A6102" w:rsidP="001A6102">
      <w:pPr>
        <w:pStyle w:val="ListParagraph"/>
        <w:numPr>
          <w:ilvl w:val="1"/>
          <w:numId w:val="1"/>
        </w:numPr>
      </w:pPr>
      <w:r>
        <w:rPr>
          <w:b/>
          <w:bCs/>
        </w:rPr>
        <w:t>Erosion</w:t>
      </w:r>
      <w:r w:rsidR="00AC1BCB">
        <w:rPr>
          <w:b/>
          <w:bCs/>
        </w:rPr>
        <w:t xml:space="preserve"> </w:t>
      </w:r>
      <w:r w:rsidR="00AC1BCB" w:rsidRPr="00AC1BCB">
        <w:t>(applying fit to entire image)</w:t>
      </w:r>
      <w:r w:rsidR="00CE03CF">
        <w:t xml:space="preserve"> </w:t>
      </w:r>
      <w:r w:rsidR="00CE03CF" w:rsidRPr="00163E5B">
        <w:rPr>
          <w:highlight w:val="yellow"/>
        </w:rPr>
        <w:t>(operator: Θ)</w:t>
      </w:r>
    </w:p>
    <w:p w14:paraId="5ABEA588" w14:textId="5CFF0E20" w:rsidR="0055056F" w:rsidRPr="00050B9D" w:rsidRDefault="00050B9D" w:rsidP="0055056F">
      <w:pPr>
        <w:pStyle w:val="ListParagraph"/>
        <w:numPr>
          <w:ilvl w:val="2"/>
          <w:numId w:val="1"/>
        </w:numPr>
      </w:pPr>
      <w:r w:rsidRPr="00050B9D">
        <w:t>Contrasts an object</w:t>
      </w:r>
    </w:p>
    <w:p w14:paraId="751B6AC0" w14:textId="69C870DE" w:rsidR="00105ED9" w:rsidRPr="00AC1BCB" w:rsidRDefault="00105ED9" w:rsidP="00AC1BCB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Hit</w:t>
      </w:r>
      <w:r w:rsidR="00AC1BCB" w:rsidRPr="00AC1BCB">
        <w:t xml:space="preserve"> (any ONE of the ‘1’s in SE is covered by image)</w:t>
      </w:r>
    </w:p>
    <w:p w14:paraId="5357FA47" w14:textId="2BCA8B2C" w:rsidR="00105ED9" w:rsidRPr="00050B9D" w:rsidRDefault="00105ED9" w:rsidP="001A6102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Dilation</w:t>
      </w:r>
      <w:r w:rsidR="00AC1BCB">
        <w:rPr>
          <w:b/>
          <w:bCs/>
        </w:rPr>
        <w:t xml:space="preserve"> </w:t>
      </w:r>
      <w:r w:rsidR="00AC1BCB" w:rsidRPr="00AC1BCB">
        <w:t>(applying hit to entire image)</w:t>
      </w:r>
      <w:r w:rsidR="00CE03CF" w:rsidRPr="00CE03CF">
        <w:rPr>
          <w:rFonts w:hint="eastAsia"/>
        </w:rPr>
        <w:t xml:space="preserve"> </w:t>
      </w:r>
      <w:r w:rsidR="00CE03CF" w:rsidRPr="00163E5B">
        <w:rPr>
          <w:highlight w:val="yellow"/>
        </w:rPr>
        <w:t xml:space="preserve">(operator: </w:t>
      </w:r>
      <w:r w:rsidR="00CE03CF" w:rsidRPr="00163E5B">
        <w:rPr>
          <w:rFonts w:hint="eastAsia"/>
          <w:highlight w:val="yellow"/>
        </w:rPr>
        <w:t>⊕</w:t>
      </w:r>
      <w:r w:rsidR="00CE03CF" w:rsidRPr="00163E5B">
        <w:rPr>
          <w:rFonts w:hint="eastAsia"/>
          <w:highlight w:val="yellow"/>
        </w:rPr>
        <w:t>)</w:t>
      </w:r>
    </w:p>
    <w:p w14:paraId="64FB5401" w14:textId="277749BF" w:rsidR="00050B9D" w:rsidRDefault="00050B9D" w:rsidP="00050B9D">
      <w:pPr>
        <w:pStyle w:val="ListParagraph"/>
        <w:numPr>
          <w:ilvl w:val="2"/>
          <w:numId w:val="1"/>
        </w:numPr>
      </w:pPr>
      <w:r>
        <w:t>Expand</w:t>
      </w:r>
      <w:r w:rsidRPr="00050B9D">
        <w:t>s an object</w:t>
      </w:r>
    </w:p>
    <w:p w14:paraId="2654E859" w14:textId="100E12BC" w:rsidR="00610F83" w:rsidRPr="00050B9D" w:rsidRDefault="00610F83" w:rsidP="00050B9D">
      <w:pPr>
        <w:pStyle w:val="ListParagraph"/>
        <w:numPr>
          <w:ilvl w:val="2"/>
          <w:numId w:val="1"/>
        </w:numPr>
      </w:pPr>
      <w:r>
        <w:t>Remember to reflect the SE (along x then along y) before applying dilation</w:t>
      </w:r>
    </w:p>
    <w:p w14:paraId="5E676620" w14:textId="68068E30" w:rsidR="00105ED9" w:rsidRPr="0099596B" w:rsidRDefault="00105ED9" w:rsidP="00105ED9">
      <w:pPr>
        <w:pStyle w:val="ListParagraph"/>
        <w:numPr>
          <w:ilvl w:val="0"/>
          <w:numId w:val="1"/>
        </w:numPr>
      </w:pPr>
      <w:r>
        <w:rPr>
          <w:b/>
          <w:bCs/>
        </w:rPr>
        <w:t>Opening</w:t>
      </w:r>
      <w:r w:rsidR="0099596B">
        <w:rPr>
          <w:b/>
          <w:bCs/>
        </w:rPr>
        <w:t xml:space="preserve"> </w:t>
      </w:r>
      <w:r w:rsidR="0099596B" w:rsidRPr="0099596B">
        <w:t>(</w:t>
      </w:r>
      <w:r w:rsidR="0099596B">
        <w:t>Erosion followed by Dilation</w:t>
      </w:r>
      <w:r w:rsidR="0099596B" w:rsidRPr="0099596B">
        <w:t>)</w:t>
      </w:r>
    </w:p>
    <w:p w14:paraId="2D495013" w14:textId="2606F483" w:rsidR="00050B9D" w:rsidRDefault="00050B9D" w:rsidP="00050B9D">
      <w:pPr>
        <w:pStyle w:val="ListParagraph"/>
        <w:numPr>
          <w:ilvl w:val="1"/>
          <w:numId w:val="1"/>
        </w:numPr>
      </w:pPr>
      <w:r w:rsidRPr="00050B9D">
        <w:t>Smoothens contours</w:t>
      </w:r>
    </w:p>
    <w:p w14:paraId="73DF050D" w14:textId="5E4B2865" w:rsidR="00050B9D" w:rsidRDefault="00050B9D" w:rsidP="00050B9D">
      <w:pPr>
        <w:pStyle w:val="ListParagraph"/>
        <w:numPr>
          <w:ilvl w:val="1"/>
          <w:numId w:val="1"/>
        </w:numPr>
      </w:pPr>
      <w:r>
        <w:t>Enlarges narrow gaps</w:t>
      </w:r>
    </w:p>
    <w:p w14:paraId="045989EE" w14:textId="3B1CF324" w:rsidR="00050B9D" w:rsidRDefault="00050B9D" w:rsidP="00050B9D">
      <w:pPr>
        <w:pStyle w:val="ListParagraph"/>
        <w:numPr>
          <w:ilvl w:val="1"/>
          <w:numId w:val="1"/>
        </w:numPr>
      </w:pPr>
      <w:r>
        <w:t>Eliminates thin protrusions and ridges</w:t>
      </w:r>
    </w:p>
    <w:p w14:paraId="60A886B4" w14:textId="4040B7A1" w:rsidR="00111D5A" w:rsidRPr="00BF516B" w:rsidRDefault="00111D5A" w:rsidP="00050B9D">
      <w:pPr>
        <w:pStyle w:val="ListParagraph"/>
        <w:numPr>
          <w:ilvl w:val="1"/>
          <w:numId w:val="1"/>
        </w:numPr>
      </w:pPr>
      <w:r w:rsidRPr="00111D5A">
        <w:rPr>
          <w:b/>
          <w:bCs/>
        </w:rPr>
        <w:t xml:space="preserve">Cannot </w:t>
      </w:r>
      <w:r w:rsidRPr="00BF516B">
        <w:t>remove holes</w:t>
      </w:r>
    </w:p>
    <w:p w14:paraId="1729E7EA" w14:textId="0907FE50" w:rsidR="0099596B" w:rsidRPr="0099596B" w:rsidRDefault="0099596B" w:rsidP="00050B9D">
      <w:pPr>
        <w:pStyle w:val="ListParagraph"/>
        <w:numPr>
          <w:ilvl w:val="1"/>
          <w:numId w:val="1"/>
        </w:numPr>
      </w:pPr>
      <w:r w:rsidRPr="0099596B">
        <w:t>“Smoothing from inside”</w:t>
      </w:r>
    </w:p>
    <w:p w14:paraId="6965CA8B" w14:textId="6E9FBD99" w:rsidR="00247723" w:rsidRPr="0099596B" w:rsidRDefault="00105ED9" w:rsidP="00F04AAB">
      <w:pPr>
        <w:pStyle w:val="ListParagraph"/>
        <w:numPr>
          <w:ilvl w:val="0"/>
          <w:numId w:val="1"/>
        </w:numPr>
      </w:pPr>
      <w:r>
        <w:rPr>
          <w:b/>
          <w:bCs/>
        </w:rPr>
        <w:t>Closing</w:t>
      </w:r>
      <w:r w:rsidR="0099596B">
        <w:rPr>
          <w:b/>
          <w:bCs/>
        </w:rPr>
        <w:t xml:space="preserve"> </w:t>
      </w:r>
      <w:r w:rsidR="0099596B" w:rsidRPr="0099596B">
        <w:t>(</w:t>
      </w:r>
      <w:r w:rsidR="0099596B">
        <w:t>Dilation followed by Erosion</w:t>
      </w:r>
      <w:r w:rsidR="0099596B" w:rsidRPr="0099596B">
        <w:t>)</w:t>
      </w:r>
    </w:p>
    <w:p w14:paraId="177ABE68" w14:textId="6C947EA5" w:rsidR="00050B9D" w:rsidRDefault="00050B9D" w:rsidP="00050B9D">
      <w:pPr>
        <w:pStyle w:val="ListParagraph"/>
        <w:numPr>
          <w:ilvl w:val="1"/>
          <w:numId w:val="1"/>
        </w:numPr>
      </w:pPr>
      <w:r w:rsidRPr="00050B9D">
        <w:t xml:space="preserve">Fills narrow gaps, </w:t>
      </w:r>
      <w:proofErr w:type="gramStart"/>
      <w:r w:rsidRPr="00050B9D">
        <w:t>holes</w:t>
      </w:r>
      <w:proofErr w:type="gramEnd"/>
      <w:r w:rsidRPr="00050B9D">
        <w:t xml:space="preserve"> and small breaks</w:t>
      </w:r>
    </w:p>
    <w:p w14:paraId="17CB7355" w14:textId="34CCB9CC" w:rsidR="007E12DD" w:rsidRDefault="007E12DD" w:rsidP="00050B9D">
      <w:pPr>
        <w:pStyle w:val="ListParagraph"/>
        <w:numPr>
          <w:ilvl w:val="1"/>
          <w:numId w:val="1"/>
        </w:numPr>
      </w:pPr>
      <w:r>
        <w:t>Preserves objects’ size</w:t>
      </w:r>
    </w:p>
    <w:p w14:paraId="32347F36" w14:textId="4E5621A2" w:rsidR="0099596B" w:rsidRPr="00050B9D" w:rsidRDefault="0099596B" w:rsidP="0099596B">
      <w:pPr>
        <w:pStyle w:val="ListParagraph"/>
        <w:numPr>
          <w:ilvl w:val="1"/>
          <w:numId w:val="1"/>
        </w:numPr>
      </w:pPr>
      <w:r w:rsidRPr="0099596B">
        <w:t xml:space="preserve">“Smoothing from </w:t>
      </w:r>
      <w:r>
        <w:t>out</w:t>
      </w:r>
      <w:r w:rsidRPr="0099596B">
        <w:t>side”</w:t>
      </w:r>
    </w:p>
    <w:p w14:paraId="3417929D" w14:textId="2FC0AC99" w:rsidR="00105ED9" w:rsidRDefault="00AC1BCB" w:rsidP="00105ED9">
      <w:pPr>
        <w:rPr>
          <w:b/>
          <w:bCs/>
        </w:rPr>
      </w:pPr>
      <w:r>
        <w:rPr>
          <w:b/>
          <w:bCs/>
        </w:rPr>
        <w:t>*</w:t>
      </w:r>
      <w:r w:rsidR="00153988">
        <w:rPr>
          <w:b/>
          <w:bCs/>
        </w:rPr>
        <w:t>B</w:t>
      </w:r>
      <w:r>
        <w:rPr>
          <w:b/>
          <w:bCs/>
        </w:rPr>
        <w:t>igger the SE, bigger the effect in the image</w:t>
      </w:r>
    </w:p>
    <w:p w14:paraId="17DF8D59" w14:textId="5F1FAE15" w:rsidR="00153988" w:rsidRDefault="00153988" w:rsidP="00105ED9">
      <w:pPr>
        <w:rPr>
          <w:b/>
          <w:bCs/>
        </w:rPr>
      </w:pPr>
      <w:r>
        <w:rPr>
          <w:b/>
          <w:bCs/>
        </w:rPr>
        <w:t xml:space="preserve">*Combination of opening and closing: </w:t>
      </w:r>
      <w:r w:rsidR="001127FF" w:rsidRPr="00A656E9">
        <w:t xml:space="preserve">Image with </w:t>
      </w:r>
      <w:r w:rsidRPr="00A656E9">
        <w:t>fingerprint</w:t>
      </w:r>
      <w:r w:rsidR="001127FF" w:rsidRPr="00A656E9">
        <w:t>s</w:t>
      </w:r>
    </w:p>
    <w:p w14:paraId="2FC941A5" w14:textId="634CFEEB" w:rsidR="00AC1BCB" w:rsidRPr="00105ED9" w:rsidRDefault="0096360B" w:rsidP="00105ED9">
      <w:pPr>
        <w:rPr>
          <w:b/>
          <w:bCs/>
        </w:rPr>
      </w:pPr>
      <w:r w:rsidRPr="0096360B">
        <w:rPr>
          <w:b/>
          <w:bCs/>
          <w:noProof/>
        </w:rPr>
        <w:lastRenderedPageBreak/>
        <w:drawing>
          <wp:inline distT="0" distB="0" distL="0" distR="0" wp14:anchorId="51F10391" wp14:editId="13F56984">
            <wp:extent cx="2571750" cy="16420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88741" cy="1652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360B">
        <w:rPr>
          <w:b/>
          <w:bCs/>
          <w:noProof/>
        </w:rPr>
        <w:drawing>
          <wp:inline distT="0" distB="0" distL="0" distR="0" wp14:anchorId="5D92187A" wp14:editId="4E4D6868">
            <wp:extent cx="2733675" cy="1842655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50717" cy="1854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360B">
        <w:rPr>
          <w:b/>
          <w:bCs/>
          <w:noProof/>
        </w:rPr>
        <w:drawing>
          <wp:inline distT="0" distB="0" distL="0" distR="0" wp14:anchorId="1BDC7230" wp14:editId="550AFD11">
            <wp:extent cx="2486024" cy="191232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24490" cy="1941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3583B" w14:textId="77777777" w:rsidR="00723116" w:rsidRDefault="00723116" w:rsidP="00F04AAB">
      <w:pPr>
        <w:rPr>
          <w:b/>
          <w:bCs/>
          <w:sz w:val="28"/>
          <w:szCs w:val="24"/>
        </w:rPr>
      </w:pPr>
    </w:p>
    <w:p w14:paraId="10BE94C6" w14:textId="340CB420" w:rsidR="009E4EDF" w:rsidRPr="00723116" w:rsidRDefault="009E4EDF" w:rsidP="00F04AAB">
      <w:pPr>
        <w:rPr>
          <w:b/>
          <w:bCs/>
          <w:sz w:val="28"/>
          <w:szCs w:val="24"/>
        </w:rPr>
      </w:pPr>
      <w:r w:rsidRPr="00C430BF">
        <w:rPr>
          <w:b/>
          <w:bCs/>
          <w:sz w:val="28"/>
          <w:szCs w:val="24"/>
          <w:highlight w:val="yellow"/>
        </w:rPr>
        <w:t xml:space="preserve">Morphological </w:t>
      </w:r>
      <w:r w:rsidR="007710F1" w:rsidRPr="00C430BF">
        <w:rPr>
          <w:b/>
          <w:bCs/>
          <w:sz w:val="28"/>
          <w:szCs w:val="24"/>
          <w:highlight w:val="yellow"/>
        </w:rPr>
        <w:t>A</w:t>
      </w:r>
      <w:r w:rsidRPr="00C430BF">
        <w:rPr>
          <w:b/>
          <w:bCs/>
          <w:sz w:val="28"/>
          <w:szCs w:val="24"/>
          <w:highlight w:val="yellow"/>
        </w:rPr>
        <w:t>lgorithms</w:t>
      </w:r>
    </w:p>
    <w:p w14:paraId="1D0532D9" w14:textId="1FE53BEF" w:rsidR="009E4EDF" w:rsidRDefault="009E4EDF" w:rsidP="009E4EDF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Hit or Miss Transform</w:t>
      </w:r>
    </w:p>
    <w:p w14:paraId="3838F5A0" w14:textId="22EB316E" w:rsidR="000355E9" w:rsidRPr="000355E9" w:rsidRDefault="000355E9" w:rsidP="000355E9">
      <w:pPr>
        <w:pStyle w:val="ListParagraph"/>
        <w:numPr>
          <w:ilvl w:val="1"/>
          <w:numId w:val="1"/>
        </w:numPr>
      </w:pPr>
      <w:r>
        <w:t>Detecting specific shapes</w:t>
      </w:r>
    </w:p>
    <w:p w14:paraId="3B22A0D9" w14:textId="0B86EADE" w:rsidR="009E4EDF" w:rsidRDefault="009E4EDF" w:rsidP="009E4EDF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oundary Extraction</w:t>
      </w:r>
    </w:p>
    <w:p w14:paraId="51ECFD88" w14:textId="0DA4B1B7" w:rsidR="009E4EDF" w:rsidRDefault="009E4EDF" w:rsidP="009E4EDF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Hole Filling</w:t>
      </w:r>
    </w:p>
    <w:p w14:paraId="02426637" w14:textId="25B238E6" w:rsidR="009E4EDF" w:rsidRPr="000355E9" w:rsidRDefault="009E4EDF" w:rsidP="009E4EDF">
      <w:pPr>
        <w:pStyle w:val="ListParagraph"/>
        <w:numPr>
          <w:ilvl w:val="0"/>
          <w:numId w:val="1"/>
        </w:numPr>
      </w:pPr>
      <w:r>
        <w:rPr>
          <w:b/>
          <w:bCs/>
        </w:rPr>
        <w:t>Connected Components</w:t>
      </w:r>
      <w:r w:rsidR="000355E9">
        <w:rPr>
          <w:b/>
          <w:bCs/>
        </w:rPr>
        <w:t xml:space="preserve"> </w:t>
      </w:r>
      <w:r w:rsidR="000355E9" w:rsidRPr="000355E9">
        <w:t>(</w:t>
      </w:r>
      <w:proofErr w:type="gramStart"/>
      <w:r w:rsidR="000355E9">
        <w:t>similar to</w:t>
      </w:r>
      <w:proofErr w:type="gramEnd"/>
      <w:r w:rsidR="000355E9">
        <w:t xml:space="preserve"> hole filling</w:t>
      </w:r>
      <w:r w:rsidR="000355E9" w:rsidRPr="000355E9">
        <w:t>)</w:t>
      </w:r>
    </w:p>
    <w:p w14:paraId="0FFCE600" w14:textId="013103ED" w:rsidR="009E4EDF" w:rsidRDefault="009E4EDF" w:rsidP="009E4EDF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keletons</w:t>
      </w:r>
    </w:p>
    <w:p w14:paraId="50705E9B" w14:textId="0C5C7DBC" w:rsidR="009E4EDF" w:rsidRDefault="009E4EDF" w:rsidP="009E4EDF">
      <w:pPr>
        <w:rPr>
          <w:b/>
          <w:bCs/>
        </w:rPr>
      </w:pPr>
    </w:p>
    <w:p w14:paraId="1BFBBDA1" w14:textId="77777777" w:rsidR="00DE3DBF" w:rsidRDefault="00DE3DBF">
      <w:pPr>
        <w:rPr>
          <w:b/>
          <w:bCs/>
          <w:sz w:val="28"/>
          <w:szCs w:val="24"/>
          <w:u w:val="single"/>
        </w:rPr>
      </w:pPr>
      <w:r>
        <w:rPr>
          <w:b/>
          <w:bCs/>
          <w:sz w:val="28"/>
          <w:szCs w:val="24"/>
          <w:u w:val="single"/>
        </w:rPr>
        <w:br w:type="page"/>
      </w:r>
    </w:p>
    <w:p w14:paraId="53503F7B" w14:textId="090B9264" w:rsidR="009619A2" w:rsidRPr="00415B91" w:rsidRDefault="009619A2" w:rsidP="009E4EDF">
      <w:pPr>
        <w:rPr>
          <w:b/>
          <w:bCs/>
          <w:sz w:val="28"/>
          <w:szCs w:val="24"/>
          <w:u w:val="single"/>
        </w:rPr>
      </w:pPr>
      <w:r w:rsidRPr="00415B91">
        <w:rPr>
          <w:b/>
          <w:bCs/>
          <w:sz w:val="28"/>
          <w:szCs w:val="24"/>
          <w:u w:val="single"/>
        </w:rPr>
        <w:lastRenderedPageBreak/>
        <w:t>Image Restoration</w:t>
      </w:r>
      <w:r w:rsidR="00415B91">
        <w:rPr>
          <w:b/>
          <w:bCs/>
          <w:sz w:val="28"/>
          <w:szCs w:val="24"/>
          <w:u w:val="single"/>
        </w:rPr>
        <w:t xml:space="preserve"> (</w:t>
      </w:r>
      <w:proofErr w:type="spellStart"/>
      <w:r w:rsidR="00415B91">
        <w:rPr>
          <w:b/>
          <w:bCs/>
          <w:sz w:val="28"/>
          <w:szCs w:val="24"/>
          <w:u w:val="single"/>
        </w:rPr>
        <w:t>ch</w:t>
      </w:r>
      <w:proofErr w:type="spellEnd"/>
      <w:r w:rsidR="00415B91">
        <w:rPr>
          <w:b/>
          <w:bCs/>
          <w:sz w:val="28"/>
          <w:szCs w:val="24"/>
          <w:u w:val="single"/>
        </w:rPr>
        <w:t xml:space="preserve"> 6)</w:t>
      </w:r>
    </w:p>
    <w:p w14:paraId="37C00F35" w14:textId="31DEAAAA" w:rsidR="009619A2" w:rsidRDefault="009619A2" w:rsidP="009619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egradation &amp; Restoration Process Models</w:t>
      </w:r>
    </w:p>
    <w:p w14:paraId="4645FED2" w14:textId="5F6BB984" w:rsidR="00D02193" w:rsidRDefault="00D02193" w:rsidP="00D02193">
      <w:pPr>
        <w:pStyle w:val="ListParagraph"/>
        <w:numPr>
          <w:ilvl w:val="1"/>
          <w:numId w:val="1"/>
        </w:numPr>
      </w:pPr>
      <w:r w:rsidRPr="00D02193">
        <w:t>If the image is degraded,</w:t>
      </w:r>
      <w:r>
        <w:t xml:space="preserve"> it </w:t>
      </w:r>
      <w:r w:rsidRPr="00D02193">
        <w:rPr>
          <w:b/>
          <w:bCs/>
        </w:rPr>
        <w:t>should</w:t>
      </w:r>
      <w:r>
        <w:t xml:space="preserve"> first make a restoration process, further enhancement</w:t>
      </w:r>
    </w:p>
    <w:p w14:paraId="42B8E268" w14:textId="5B9E02F1" w:rsidR="009E359C" w:rsidRDefault="009E359C" w:rsidP="00D02193">
      <w:pPr>
        <w:pStyle w:val="ListParagraph"/>
        <w:numPr>
          <w:ilvl w:val="1"/>
          <w:numId w:val="1"/>
        </w:numPr>
      </w:pPr>
      <w:r>
        <w:t xml:space="preserve">The degradation caused by blurring will </w:t>
      </w:r>
      <w:r w:rsidRPr="009E359C">
        <w:rPr>
          <w:b/>
          <w:bCs/>
        </w:rPr>
        <w:t>NOT</w:t>
      </w:r>
      <w:r>
        <w:t xml:space="preserve"> decrease the spatial resolution of the image</w:t>
      </w:r>
    </w:p>
    <w:p w14:paraId="57E3B985" w14:textId="79F480A0" w:rsidR="004F24FE" w:rsidRPr="00C430BF" w:rsidRDefault="004F24FE" w:rsidP="00D02193">
      <w:pPr>
        <w:pStyle w:val="ListParagraph"/>
        <w:numPr>
          <w:ilvl w:val="1"/>
          <w:numId w:val="1"/>
        </w:numPr>
        <w:rPr>
          <w:b/>
          <w:bCs/>
          <w:highlight w:val="yellow"/>
        </w:rPr>
      </w:pPr>
      <w:r w:rsidRPr="00C430BF">
        <w:rPr>
          <w:b/>
          <w:bCs/>
          <w:highlight w:val="yellow"/>
        </w:rPr>
        <w:t>Degradation function &amp; Noise function (principle)</w:t>
      </w:r>
    </w:p>
    <w:p w14:paraId="7DB22524" w14:textId="0A93C64E" w:rsidR="009619A2" w:rsidRDefault="009619A2" w:rsidP="009619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Noise Models</w:t>
      </w:r>
    </w:p>
    <w:p w14:paraId="622B643E" w14:textId="58ABA57B" w:rsidR="00F06BF6" w:rsidRPr="0067768A" w:rsidRDefault="00F06BF6" w:rsidP="00F06BF6">
      <w:pPr>
        <w:pStyle w:val="ListParagraph"/>
        <w:numPr>
          <w:ilvl w:val="1"/>
          <w:numId w:val="1"/>
        </w:numPr>
        <w:rPr>
          <w:b/>
          <w:bCs/>
        </w:rPr>
      </w:pPr>
      <w:r w:rsidRPr="0067768A">
        <w:rPr>
          <w:b/>
          <w:bCs/>
        </w:rPr>
        <w:t>Source of Noise</w:t>
      </w:r>
    </w:p>
    <w:p w14:paraId="7EC099E4" w14:textId="50CCBBCD" w:rsidR="00F06BF6" w:rsidRPr="00F06BF6" w:rsidRDefault="00F06BF6" w:rsidP="00F06BF6">
      <w:pPr>
        <w:pStyle w:val="ListParagraph"/>
        <w:numPr>
          <w:ilvl w:val="2"/>
          <w:numId w:val="1"/>
        </w:numPr>
        <w:rPr>
          <w:b/>
          <w:bCs/>
        </w:rPr>
      </w:pPr>
      <w:r>
        <w:t>Digital image acquisition process</w:t>
      </w:r>
    </w:p>
    <w:p w14:paraId="4039B6F5" w14:textId="735C1669" w:rsidR="001A7D04" w:rsidRPr="001A7D04" w:rsidRDefault="00F06BF6" w:rsidP="001A7D04">
      <w:pPr>
        <w:pStyle w:val="ListParagraph"/>
        <w:numPr>
          <w:ilvl w:val="2"/>
          <w:numId w:val="1"/>
        </w:numPr>
        <w:rPr>
          <w:b/>
          <w:bCs/>
        </w:rPr>
      </w:pPr>
      <w:r>
        <w:t>Image transmission</w:t>
      </w:r>
    </w:p>
    <w:p w14:paraId="2ED4BD45" w14:textId="3E72A29A" w:rsidR="001A7D04" w:rsidRPr="0067768A" w:rsidRDefault="001A7D04" w:rsidP="001A7D04">
      <w:pPr>
        <w:pStyle w:val="ListParagraph"/>
        <w:numPr>
          <w:ilvl w:val="1"/>
          <w:numId w:val="1"/>
        </w:numPr>
        <w:rPr>
          <w:b/>
          <w:bCs/>
        </w:rPr>
      </w:pPr>
      <w:r w:rsidRPr="0067768A">
        <w:rPr>
          <w:b/>
          <w:bCs/>
        </w:rPr>
        <w:t>Models</w:t>
      </w:r>
    </w:p>
    <w:p w14:paraId="4ED4B594" w14:textId="49E651B1" w:rsidR="001A7D04" w:rsidRPr="0067768A" w:rsidRDefault="001A7D04" w:rsidP="001A7D04">
      <w:pPr>
        <w:pStyle w:val="ListParagraph"/>
        <w:numPr>
          <w:ilvl w:val="2"/>
          <w:numId w:val="1"/>
        </w:numPr>
        <w:rPr>
          <w:b/>
          <w:bCs/>
        </w:rPr>
      </w:pPr>
      <w:r w:rsidRPr="0067768A">
        <w:rPr>
          <w:b/>
          <w:bCs/>
        </w:rPr>
        <w:t>Gaussian</w:t>
      </w:r>
    </w:p>
    <w:p w14:paraId="23D8D7DB" w14:textId="357E17D7" w:rsidR="00A143A7" w:rsidRPr="001A7D04" w:rsidRDefault="00A143A7" w:rsidP="00A143A7">
      <w:pPr>
        <w:pStyle w:val="ListParagraph"/>
        <w:numPr>
          <w:ilvl w:val="3"/>
          <w:numId w:val="1"/>
        </w:numPr>
        <w:rPr>
          <w:b/>
          <w:bCs/>
        </w:rPr>
      </w:pPr>
      <w:r>
        <w:t>Electronic circuit noise, sensor noise (poor illumination / high temperature)</w:t>
      </w:r>
    </w:p>
    <w:p w14:paraId="644646DB" w14:textId="335C9F89" w:rsidR="001A7D04" w:rsidRPr="0067768A" w:rsidRDefault="001A7D04" w:rsidP="001A7D04">
      <w:pPr>
        <w:pStyle w:val="ListParagraph"/>
        <w:numPr>
          <w:ilvl w:val="2"/>
          <w:numId w:val="1"/>
        </w:numPr>
        <w:rPr>
          <w:b/>
          <w:bCs/>
        </w:rPr>
      </w:pPr>
      <w:r w:rsidRPr="0067768A">
        <w:rPr>
          <w:b/>
          <w:bCs/>
        </w:rPr>
        <w:t>Rayleigh</w:t>
      </w:r>
    </w:p>
    <w:p w14:paraId="03612CC8" w14:textId="347A10E1" w:rsidR="00A143A7" w:rsidRPr="001A7D04" w:rsidRDefault="00A143A7" w:rsidP="00A143A7">
      <w:pPr>
        <w:pStyle w:val="ListParagraph"/>
        <w:numPr>
          <w:ilvl w:val="3"/>
          <w:numId w:val="1"/>
        </w:numPr>
        <w:rPr>
          <w:b/>
          <w:bCs/>
        </w:rPr>
      </w:pPr>
      <w:r>
        <w:t>Model noise in range imaging</w:t>
      </w:r>
    </w:p>
    <w:p w14:paraId="3411A58F" w14:textId="79FB2C7B" w:rsidR="001A7D04" w:rsidRPr="009C7DEE" w:rsidRDefault="001A7D04" w:rsidP="001A7D04">
      <w:pPr>
        <w:pStyle w:val="ListParagraph"/>
        <w:numPr>
          <w:ilvl w:val="2"/>
          <w:numId w:val="1"/>
        </w:numPr>
        <w:rPr>
          <w:b/>
          <w:bCs/>
        </w:rPr>
      </w:pPr>
      <w:r w:rsidRPr="009C7DEE">
        <w:rPr>
          <w:b/>
          <w:bCs/>
        </w:rPr>
        <w:t>Erlang (Gamma)</w:t>
      </w:r>
    </w:p>
    <w:p w14:paraId="33E65502" w14:textId="0B2C08DC" w:rsidR="00A143A7" w:rsidRPr="001A7D04" w:rsidRDefault="00A143A7" w:rsidP="00A143A7">
      <w:pPr>
        <w:pStyle w:val="ListParagraph"/>
        <w:numPr>
          <w:ilvl w:val="3"/>
          <w:numId w:val="1"/>
        </w:numPr>
        <w:rPr>
          <w:b/>
          <w:bCs/>
        </w:rPr>
      </w:pPr>
      <w:r>
        <w:t>Laser imaging</w:t>
      </w:r>
    </w:p>
    <w:p w14:paraId="657189BC" w14:textId="220B3CD1" w:rsidR="001A7D04" w:rsidRPr="009C7DEE" w:rsidRDefault="001A7D04" w:rsidP="001A7D04">
      <w:pPr>
        <w:pStyle w:val="ListParagraph"/>
        <w:numPr>
          <w:ilvl w:val="2"/>
          <w:numId w:val="1"/>
        </w:numPr>
        <w:rPr>
          <w:b/>
          <w:bCs/>
        </w:rPr>
      </w:pPr>
      <w:r w:rsidRPr="009C7DEE">
        <w:rPr>
          <w:b/>
          <w:bCs/>
        </w:rPr>
        <w:t>Exponential</w:t>
      </w:r>
    </w:p>
    <w:p w14:paraId="2428E602" w14:textId="16774E15" w:rsidR="00A143A7" w:rsidRPr="001A7D04" w:rsidRDefault="00A143A7" w:rsidP="00A143A7">
      <w:pPr>
        <w:pStyle w:val="ListParagraph"/>
        <w:numPr>
          <w:ilvl w:val="3"/>
          <w:numId w:val="1"/>
        </w:numPr>
        <w:rPr>
          <w:b/>
          <w:bCs/>
        </w:rPr>
      </w:pPr>
      <w:r>
        <w:t>Laser imaging</w:t>
      </w:r>
    </w:p>
    <w:p w14:paraId="12541BCF" w14:textId="4B7DF4F9" w:rsidR="001A7D04" w:rsidRPr="009C7DEE" w:rsidRDefault="001A7D04" w:rsidP="001A7D04">
      <w:pPr>
        <w:pStyle w:val="ListParagraph"/>
        <w:numPr>
          <w:ilvl w:val="2"/>
          <w:numId w:val="1"/>
        </w:numPr>
        <w:rPr>
          <w:b/>
          <w:bCs/>
        </w:rPr>
      </w:pPr>
      <w:r w:rsidRPr="009C7DEE">
        <w:rPr>
          <w:b/>
          <w:bCs/>
        </w:rPr>
        <w:t>Uniform</w:t>
      </w:r>
    </w:p>
    <w:p w14:paraId="3A2BC801" w14:textId="67C65B37" w:rsidR="001A7D04" w:rsidRPr="009C7DEE" w:rsidRDefault="001A7D04" w:rsidP="001A7D04">
      <w:pPr>
        <w:pStyle w:val="ListParagraph"/>
        <w:numPr>
          <w:ilvl w:val="2"/>
          <w:numId w:val="1"/>
        </w:numPr>
        <w:rPr>
          <w:b/>
          <w:bCs/>
        </w:rPr>
      </w:pPr>
      <w:r w:rsidRPr="009C7DEE">
        <w:rPr>
          <w:b/>
          <w:bCs/>
        </w:rPr>
        <w:t>Impulse (Salt and Pepper)</w:t>
      </w:r>
    </w:p>
    <w:p w14:paraId="3FA64252" w14:textId="441A08F0" w:rsidR="00564994" w:rsidRPr="001A7D04" w:rsidRDefault="00564994" w:rsidP="00564994">
      <w:pPr>
        <w:pStyle w:val="ListParagraph"/>
        <w:numPr>
          <w:ilvl w:val="3"/>
          <w:numId w:val="1"/>
        </w:numPr>
        <w:rPr>
          <w:b/>
          <w:bCs/>
        </w:rPr>
      </w:pPr>
      <w:r>
        <w:t>Find in quick transients</w:t>
      </w:r>
      <w:r w:rsidR="0095302A">
        <w:t xml:space="preserve"> (</w:t>
      </w:r>
      <w:proofErr w:type="spellStart"/>
      <w:r w:rsidR="0095302A">
        <w:t>eg.</w:t>
      </w:r>
      <w:proofErr w:type="spellEnd"/>
      <w:r w:rsidR="0095302A">
        <w:t xml:space="preserve"> faulty switches)</w:t>
      </w:r>
    </w:p>
    <w:p w14:paraId="2C41274A" w14:textId="07773EB2" w:rsidR="009619A2" w:rsidRPr="008C6BB7" w:rsidRDefault="009619A2" w:rsidP="009619A2">
      <w:pPr>
        <w:pStyle w:val="ListParagraph"/>
        <w:numPr>
          <w:ilvl w:val="0"/>
          <w:numId w:val="1"/>
        </w:numPr>
        <w:rPr>
          <w:b/>
          <w:bCs/>
          <w:highlight w:val="yellow"/>
        </w:rPr>
      </w:pPr>
      <w:r w:rsidRPr="008C6BB7">
        <w:rPr>
          <w:b/>
          <w:bCs/>
          <w:highlight w:val="yellow"/>
        </w:rPr>
        <w:t>Restoration in the presence of noise only (spatial filtering)</w:t>
      </w:r>
    </w:p>
    <w:p w14:paraId="04ACDE93" w14:textId="50FDA56E" w:rsidR="00E105CC" w:rsidRPr="008C6BB7" w:rsidRDefault="00E105CC" w:rsidP="00E105CC">
      <w:pPr>
        <w:pStyle w:val="ListParagraph"/>
        <w:numPr>
          <w:ilvl w:val="1"/>
          <w:numId w:val="1"/>
        </w:numPr>
        <w:rPr>
          <w:b/>
          <w:bCs/>
          <w:highlight w:val="yellow"/>
        </w:rPr>
      </w:pPr>
      <w:r w:rsidRPr="008C6BB7">
        <w:rPr>
          <w:b/>
          <w:bCs/>
          <w:highlight w:val="yellow"/>
        </w:rPr>
        <w:t>Mean filters</w:t>
      </w:r>
    </w:p>
    <w:p w14:paraId="2DC05364" w14:textId="36AFAEC9" w:rsidR="003E17E4" w:rsidRPr="005E21B3" w:rsidRDefault="003E17E4" w:rsidP="003E17E4">
      <w:pPr>
        <w:pStyle w:val="ListParagraph"/>
        <w:numPr>
          <w:ilvl w:val="2"/>
          <w:numId w:val="1"/>
        </w:numPr>
        <w:rPr>
          <w:b/>
          <w:bCs/>
        </w:rPr>
      </w:pPr>
      <w:r w:rsidRPr="005E21B3">
        <w:rPr>
          <w:b/>
          <w:bCs/>
        </w:rPr>
        <w:t>Arithmetic</w:t>
      </w:r>
      <w:r w:rsidR="0085043C">
        <w:rPr>
          <w:b/>
          <w:bCs/>
        </w:rPr>
        <w:t xml:space="preserve"> Mean</w:t>
      </w:r>
    </w:p>
    <w:p w14:paraId="26E7A25C" w14:textId="2AC2EAC4" w:rsidR="003E17E4" w:rsidRPr="005E21B3" w:rsidRDefault="003E17E4" w:rsidP="003E17E4">
      <w:pPr>
        <w:pStyle w:val="ListParagraph"/>
        <w:numPr>
          <w:ilvl w:val="2"/>
          <w:numId w:val="1"/>
        </w:numPr>
        <w:rPr>
          <w:b/>
          <w:bCs/>
        </w:rPr>
      </w:pPr>
      <w:r w:rsidRPr="005E21B3">
        <w:rPr>
          <w:b/>
          <w:bCs/>
        </w:rPr>
        <w:t>Geometric</w:t>
      </w:r>
      <w:r w:rsidR="0085043C">
        <w:rPr>
          <w:b/>
          <w:bCs/>
        </w:rPr>
        <w:t xml:space="preserve"> Mean</w:t>
      </w:r>
    </w:p>
    <w:p w14:paraId="2D10ACC0" w14:textId="10A54F05" w:rsidR="00C9458D" w:rsidRDefault="00C9458D" w:rsidP="0031506B">
      <w:pPr>
        <w:pStyle w:val="ListParagraph"/>
        <w:numPr>
          <w:ilvl w:val="3"/>
          <w:numId w:val="1"/>
        </w:numPr>
      </w:pPr>
      <w:r>
        <w:t>Multiply all values in the filter ^ (1/</w:t>
      </w:r>
      <w:r w:rsidR="00C61AF6">
        <w:t>MN</w:t>
      </w:r>
      <w:r>
        <w:t>)</w:t>
      </w:r>
    </w:p>
    <w:p w14:paraId="6C5B4926" w14:textId="7073FF29" w:rsidR="0031506B" w:rsidRDefault="0031506B" w:rsidP="0031506B">
      <w:pPr>
        <w:pStyle w:val="ListParagraph"/>
        <w:numPr>
          <w:ilvl w:val="3"/>
          <w:numId w:val="1"/>
        </w:numPr>
      </w:pPr>
      <w:r>
        <w:t>Ineffective in the presence of pepper noise</w:t>
      </w:r>
    </w:p>
    <w:p w14:paraId="402663CD" w14:textId="6D18D2C9" w:rsidR="003E17E4" w:rsidRDefault="003E17E4" w:rsidP="003E17E4">
      <w:pPr>
        <w:pStyle w:val="ListParagraph"/>
        <w:numPr>
          <w:ilvl w:val="3"/>
          <w:numId w:val="1"/>
        </w:numPr>
      </w:pPr>
      <w:r>
        <w:t>Lose less detail than arithmetic</w:t>
      </w:r>
    </w:p>
    <w:p w14:paraId="0D84CCF8" w14:textId="2BCD5226" w:rsidR="003E17E4" w:rsidRDefault="003E17E4" w:rsidP="003E17E4">
      <w:pPr>
        <w:pStyle w:val="ListParagraph"/>
        <w:numPr>
          <w:ilvl w:val="2"/>
          <w:numId w:val="1"/>
        </w:numPr>
        <w:rPr>
          <w:b/>
          <w:bCs/>
        </w:rPr>
      </w:pPr>
      <w:r w:rsidRPr="005E21B3">
        <w:rPr>
          <w:b/>
          <w:bCs/>
        </w:rPr>
        <w:t>Harmonic</w:t>
      </w:r>
      <w:r w:rsidR="0085043C">
        <w:rPr>
          <w:b/>
          <w:bCs/>
        </w:rPr>
        <w:t xml:space="preserve"> Mean</w:t>
      </w:r>
    </w:p>
    <w:p w14:paraId="57E7AF7B" w14:textId="742DA27C" w:rsidR="00C61AF6" w:rsidRPr="005E21B3" w:rsidRDefault="00C61AF6" w:rsidP="00C61AF6">
      <w:pPr>
        <w:pStyle w:val="ListParagraph"/>
        <w:numPr>
          <w:ilvl w:val="3"/>
          <w:numId w:val="1"/>
        </w:numPr>
        <w:rPr>
          <w:b/>
          <w:bCs/>
        </w:rPr>
      </w:pPr>
      <w:r>
        <w:t>MN / summation of all (1 / x)</w:t>
      </w:r>
    </w:p>
    <w:p w14:paraId="1CF0AF57" w14:textId="7CA2DAA0" w:rsidR="003E17E4" w:rsidRDefault="003E17E4" w:rsidP="003E17E4">
      <w:pPr>
        <w:pStyle w:val="ListParagraph"/>
        <w:numPr>
          <w:ilvl w:val="3"/>
          <w:numId w:val="1"/>
        </w:numPr>
      </w:pPr>
      <w:r>
        <w:t>Works well for salt noise, Gaussian noise</w:t>
      </w:r>
    </w:p>
    <w:p w14:paraId="65D15CCA" w14:textId="27988340" w:rsidR="003E17E4" w:rsidRDefault="003E17E4" w:rsidP="003E17E4">
      <w:pPr>
        <w:pStyle w:val="ListParagraph"/>
        <w:numPr>
          <w:ilvl w:val="3"/>
          <w:numId w:val="1"/>
        </w:numPr>
      </w:pPr>
      <w:r>
        <w:t xml:space="preserve">Retains detail better than </w:t>
      </w:r>
      <w:r w:rsidR="00B75D51">
        <w:t>arithmetic</w:t>
      </w:r>
    </w:p>
    <w:p w14:paraId="0E96E619" w14:textId="2B26F4CA" w:rsidR="00B75D51" w:rsidRPr="00ED3DCE" w:rsidRDefault="00B75D51" w:rsidP="00B75D51">
      <w:pPr>
        <w:pStyle w:val="ListParagraph"/>
        <w:numPr>
          <w:ilvl w:val="2"/>
          <w:numId w:val="1"/>
        </w:numPr>
        <w:rPr>
          <w:b/>
          <w:bCs/>
          <w:highlight w:val="yellow"/>
        </w:rPr>
      </w:pPr>
      <w:proofErr w:type="spellStart"/>
      <w:r w:rsidRPr="00ED3DCE">
        <w:rPr>
          <w:b/>
          <w:bCs/>
          <w:highlight w:val="yellow"/>
        </w:rPr>
        <w:t>Contraharmonic</w:t>
      </w:r>
      <w:proofErr w:type="spellEnd"/>
      <w:r w:rsidR="0085043C" w:rsidRPr="00ED3DCE">
        <w:rPr>
          <w:b/>
          <w:bCs/>
          <w:highlight w:val="yellow"/>
        </w:rPr>
        <w:t xml:space="preserve"> Mean</w:t>
      </w:r>
    </w:p>
    <w:p w14:paraId="0D84F36D" w14:textId="5CBBFBD9" w:rsidR="0069707A" w:rsidRPr="0069707A" w:rsidRDefault="0069707A" w:rsidP="0069707A">
      <w:pPr>
        <w:pStyle w:val="ListParagraph"/>
        <w:numPr>
          <w:ilvl w:val="3"/>
          <w:numId w:val="1"/>
        </w:numPr>
      </w:pPr>
      <w:r>
        <w:t>Sum of</w:t>
      </w:r>
      <w:r w:rsidRPr="0069707A">
        <w:t xml:space="preserve"> x</w:t>
      </w:r>
      <w:r>
        <w:t xml:space="preserve">^Q+1 / Sum of </w:t>
      </w:r>
      <w:proofErr w:type="spellStart"/>
      <w:r>
        <w:t>x^Q</w:t>
      </w:r>
      <w:proofErr w:type="spellEnd"/>
    </w:p>
    <w:p w14:paraId="104C5CDE" w14:textId="77777777" w:rsidR="00B75D51" w:rsidRDefault="00B75D51" w:rsidP="00B75D51">
      <w:pPr>
        <w:pStyle w:val="ListParagraph"/>
        <w:numPr>
          <w:ilvl w:val="3"/>
          <w:numId w:val="1"/>
        </w:numPr>
      </w:pPr>
      <w:r>
        <w:t>+ Q: eliminating pepper noise</w:t>
      </w:r>
    </w:p>
    <w:p w14:paraId="6A1D40E5" w14:textId="3680652D" w:rsidR="00B75D51" w:rsidRPr="00E105CC" w:rsidRDefault="00B75D51" w:rsidP="00B75D51">
      <w:pPr>
        <w:pStyle w:val="ListParagraph"/>
        <w:numPr>
          <w:ilvl w:val="3"/>
          <w:numId w:val="1"/>
        </w:numPr>
      </w:pPr>
      <w:r>
        <w:t xml:space="preserve">- Q: eliminating salt noise </w:t>
      </w:r>
    </w:p>
    <w:p w14:paraId="0DA68225" w14:textId="515FED4B" w:rsidR="00E105CC" w:rsidRPr="00AA6E18" w:rsidRDefault="00E105CC" w:rsidP="00E105CC">
      <w:pPr>
        <w:pStyle w:val="ListParagraph"/>
        <w:numPr>
          <w:ilvl w:val="1"/>
          <w:numId w:val="1"/>
        </w:numPr>
        <w:rPr>
          <w:b/>
          <w:bCs/>
          <w:highlight w:val="yellow"/>
        </w:rPr>
      </w:pPr>
      <w:r w:rsidRPr="00AA6E18">
        <w:rPr>
          <w:b/>
          <w:bCs/>
          <w:highlight w:val="yellow"/>
        </w:rPr>
        <w:t>Order-statistics filters</w:t>
      </w:r>
    </w:p>
    <w:p w14:paraId="368CC363" w14:textId="77777777" w:rsidR="008F539D" w:rsidRPr="005E21B3" w:rsidRDefault="008F539D" w:rsidP="0084714C">
      <w:pPr>
        <w:pStyle w:val="ListParagraph"/>
        <w:numPr>
          <w:ilvl w:val="2"/>
          <w:numId w:val="1"/>
        </w:numPr>
        <w:rPr>
          <w:b/>
          <w:bCs/>
        </w:rPr>
      </w:pPr>
      <w:r w:rsidRPr="005E21B3">
        <w:rPr>
          <w:b/>
          <w:bCs/>
        </w:rPr>
        <w:t>Order filter</w:t>
      </w:r>
    </w:p>
    <w:p w14:paraId="681F26A4" w14:textId="49E02232" w:rsidR="0084714C" w:rsidRDefault="0084714C" w:rsidP="008F539D">
      <w:pPr>
        <w:pStyle w:val="ListParagraph"/>
        <w:numPr>
          <w:ilvl w:val="3"/>
          <w:numId w:val="1"/>
        </w:numPr>
      </w:pPr>
      <w:r>
        <w:lastRenderedPageBreak/>
        <w:t>Arranges all pixels in sequential order based on grey level value in ascending order</w:t>
      </w:r>
    </w:p>
    <w:p w14:paraId="7B9FCF9F" w14:textId="51308408" w:rsidR="008F539D" w:rsidRPr="005E21B3" w:rsidRDefault="0084714C" w:rsidP="0084714C">
      <w:pPr>
        <w:pStyle w:val="ListParagraph"/>
        <w:numPr>
          <w:ilvl w:val="2"/>
          <w:numId w:val="1"/>
        </w:numPr>
        <w:rPr>
          <w:b/>
          <w:bCs/>
        </w:rPr>
      </w:pPr>
      <w:r w:rsidRPr="005E21B3">
        <w:rPr>
          <w:b/>
          <w:bCs/>
        </w:rPr>
        <w:t>Min</w:t>
      </w:r>
      <w:r w:rsidR="008F539D" w:rsidRPr="005E21B3">
        <w:rPr>
          <w:b/>
          <w:bCs/>
        </w:rPr>
        <w:t>imum filter</w:t>
      </w:r>
    </w:p>
    <w:p w14:paraId="4D46034B" w14:textId="3553670A" w:rsidR="008F539D" w:rsidRDefault="008F539D" w:rsidP="008F539D">
      <w:pPr>
        <w:pStyle w:val="ListParagraph"/>
        <w:numPr>
          <w:ilvl w:val="3"/>
          <w:numId w:val="1"/>
        </w:numPr>
      </w:pPr>
      <w:r>
        <w:t>Works best for salt-type noise (high value)</w:t>
      </w:r>
    </w:p>
    <w:p w14:paraId="5BA4AEE4" w14:textId="05451C9D" w:rsidR="008F539D" w:rsidRDefault="008F539D" w:rsidP="008F539D">
      <w:pPr>
        <w:pStyle w:val="ListParagraph"/>
        <w:numPr>
          <w:ilvl w:val="3"/>
          <w:numId w:val="1"/>
        </w:numPr>
      </w:pPr>
      <w:r>
        <w:t>Replace the centre value with the smallest value around it</w:t>
      </w:r>
    </w:p>
    <w:p w14:paraId="3F1D25C6" w14:textId="6D3DFF44" w:rsidR="0084714C" w:rsidRPr="005E21B3" w:rsidRDefault="0084714C" w:rsidP="0084714C">
      <w:pPr>
        <w:pStyle w:val="ListParagraph"/>
        <w:numPr>
          <w:ilvl w:val="2"/>
          <w:numId w:val="1"/>
        </w:numPr>
        <w:rPr>
          <w:b/>
          <w:bCs/>
        </w:rPr>
      </w:pPr>
      <w:r w:rsidRPr="005E21B3">
        <w:rPr>
          <w:b/>
          <w:bCs/>
        </w:rPr>
        <w:t>Max</w:t>
      </w:r>
      <w:r w:rsidR="008F539D" w:rsidRPr="005E21B3">
        <w:rPr>
          <w:b/>
          <w:bCs/>
        </w:rPr>
        <w:t>imum filter</w:t>
      </w:r>
    </w:p>
    <w:p w14:paraId="7E76CCB5" w14:textId="64C621E8" w:rsidR="008F539D" w:rsidRDefault="008F539D" w:rsidP="008F539D">
      <w:pPr>
        <w:pStyle w:val="ListParagraph"/>
        <w:numPr>
          <w:ilvl w:val="3"/>
          <w:numId w:val="1"/>
        </w:numPr>
      </w:pPr>
      <w:r>
        <w:t>Works best for pepper-type noise (low value)</w:t>
      </w:r>
    </w:p>
    <w:p w14:paraId="200FAF47" w14:textId="6968E5F6" w:rsidR="008F539D" w:rsidRDefault="008F539D" w:rsidP="008F539D">
      <w:pPr>
        <w:pStyle w:val="ListParagraph"/>
        <w:numPr>
          <w:ilvl w:val="3"/>
          <w:numId w:val="1"/>
        </w:numPr>
      </w:pPr>
      <w:r>
        <w:t>Replace the centre value with the largest value around it</w:t>
      </w:r>
    </w:p>
    <w:p w14:paraId="2A5FE6F6" w14:textId="7B7FDDFA" w:rsidR="0084714C" w:rsidRPr="005E21B3" w:rsidRDefault="0084714C" w:rsidP="0084714C">
      <w:pPr>
        <w:pStyle w:val="ListParagraph"/>
        <w:numPr>
          <w:ilvl w:val="2"/>
          <w:numId w:val="1"/>
        </w:numPr>
        <w:rPr>
          <w:b/>
          <w:bCs/>
        </w:rPr>
      </w:pPr>
      <w:r w:rsidRPr="005E21B3">
        <w:rPr>
          <w:b/>
          <w:bCs/>
        </w:rPr>
        <w:t>Median filter</w:t>
      </w:r>
    </w:p>
    <w:p w14:paraId="0601EFBF" w14:textId="18FF59AA" w:rsidR="00194125" w:rsidRDefault="00194125" w:rsidP="00194125">
      <w:pPr>
        <w:pStyle w:val="ListParagraph"/>
        <w:numPr>
          <w:ilvl w:val="3"/>
          <w:numId w:val="1"/>
        </w:numPr>
      </w:pPr>
      <w:r>
        <w:t>Works best for both salt and pepper noise (high and low values)</w:t>
      </w:r>
    </w:p>
    <w:p w14:paraId="171F97F7" w14:textId="409780A4" w:rsidR="00194125" w:rsidRDefault="00194125" w:rsidP="00194125">
      <w:pPr>
        <w:pStyle w:val="ListParagraph"/>
        <w:numPr>
          <w:ilvl w:val="3"/>
          <w:numId w:val="1"/>
        </w:numPr>
      </w:pPr>
      <w:r>
        <w:t>Better noise remover than Averaging filter</w:t>
      </w:r>
    </w:p>
    <w:p w14:paraId="0F2EFAC2" w14:textId="546AD6FF" w:rsidR="00194125" w:rsidRDefault="00194125" w:rsidP="00194125">
      <w:pPr>
        <w:pStyle w:val="ListParagraph"/>
        <w:numPr>
          <w:ilvl w:val="3"/>
          <w:numId w:val="1"/>
        </w:numPr>
      </w:pPr>
      <w:r>
        <w:t>Preserve line structures</w:t>
      </w:r>
    </w:p>
    <w:p w14:paraId="7373B0F6" w14:textId="32C68C52" w:rsidR="00194125" w:rsidRDefault="00194125" w:rsidP="00194125">
      <w:pPr>
        <w:pStyle w:val="ListParagraph"/>
        <w:numPr>
          <w:ilvl w:val="3"/>
          <w:numId w:val="1"/>
        </w:numPr>
      </w:pPr>
      <w:r>
        <w:t>Replace the centre value with the median value around it</w:t>
      </w:r>
    </w:p>
    <w:p w14:paraId="7C1E0434" w14:textId="680DA537" w:rsidR="0084714C" w:rsidRPr="005E21B3" w:rsidRDefault="0084714C" w:rsidP="0084714C">
      <w:pPr>
        <w:pStyle w:val="ListParagraph"/>
        <w:numPr>
          <w:ilvl w:val="2"/>
          <w:numId w:val="1"/>
        </w:numPr>
        <w:rPr>
          <w:b/>
          <w:bCs/>
        </w:rPr>
      </w:pPr>
      <w:r w:rsidRPr="005E21B3">
        <w:rPr>
          <w:b/>
          <w:bCs/>
        </w:rPr>
        <w:t>Midpoint filter</w:t>
      </w:r>
    </w:p>
    <w:p w14:paraId="6E881D59" w14:textId="0F94700F" w:rsidR="00165C73" w:rsidRDefault="00165C73" w:rsidP="00165C73">
      <w:pPr>
        <w:pStyle w:val="ListParagraph"/>
        <w:numPr>
          <w:ilvl w:val="3"/>
          <w:numId w:val="1"/>
        </w:numPr>
      </w:pPr>
      <w:r>
        <w:t>Works best for Gaussian and uniform noise</w:t>
      </w:r>
    </w:p>
    <w:p w14:paraId="4C9B9D4E" w14:textId="0A2823D5" w:rsidR="00E81959" w:rsidRDefault="00E81959" w:rsidP="00165C73">
      <w:pPr>
        <w:pStyle w:val="ListParagraph"/>
        <w:numPr>
          <w:ilvl w:val="3"/>
          <w:numId w:val="1"/>
        </w:numPr>
      </w:pPr>
      <w:r>
        <w:t>Not good for handling salt and pepper noise</w:t>
      </w:r>
    </w:p>
    <w:p w14:paraId="325B0E43" w14:textId="1294651F" w:rsidR="00CF2A59" w:rsidRDefault="00CF2A59" w:rsidP="00165C73">
      <w:pPr>
        <w:pStyle w:val="ListParagraph"/>
        <w:numPr>
          <w:ilvl w:val="3"/>
          <w:numId w:val="1"/>
        </w:numPr>
      </w:pPr>
      <w:r>
        <w:t>Replace the centre value with</w:t>
      </w:r>
      <w:r w:rsidR="00C9507E">
        <w:t xml:space="preserve"> (min + max) / 2</w:t>
      </w:r>
    </w:p>
    <w:p w14:paraId="2CF2DA0A" w14:textId="0B435F59" w:rsidR="0084714C" w:rsidRDefault="0084714C" w:rsidP="0084714C">
      <w:pPr>
        <w:pStyle w:val="ListParagraph"/>
        <w:numPr>
          <w:ilvl w:val="2"/>
          <w:numId w:val="1"/>
        </w:numPr>
        <w:rPr>
          <w:b/>
          <w:bCs/>
        </w:rPr>
      </w:pPr>
      <w:r w:rsidRPr="005E21B3">
        <w:rPr>
          <w:b/>
          <w:bCs/>
        </w:rPr>
        <w:t>Alpha-trimmed mean filter</w:t>
      </w:r>
    </w:p>
    <w:p w14:paraId="32AD7EA6" w14:textId="61F8137A" w:rsidR="005E21B3" w:rsidRDefault="005E21B3" w:rsidP="005E21B3">
      <w:pPr>
        <w:pStyle w:val="ListParagraph"/>
        <w:numPr>
          <w:ilvl w:val="3"/>
          <w:numId w:val="1"/>
        </w:numPr>
      </w:pPr>
      <w:r w:rsidRPr="005E21B3">
        <w:t>Works best for combination noise such as salt and pepper with Gaussian noise</w:t>
      </w:r>
    </w:p>
    <w:p w14:paraId="05101886" w14:textId="618C6084" w:rsidR="00C9507E" w:rsidRDefault="00C9507E" w:rsidP="005E21B3">
      <w:pPr>
        <w:pStyle w:val="ListParagraph"/>
        <w:numPr>
          <w:ilvl w:val="3"/>
          <w:numId w:val="1"/>
        </w:numPr>
      </w:pPr>
      <w:r>
        <w:t>Remove d / 2 highest and lowest values, then sum the remaining values / (MN – d)</w:t>
      </w:r>
    </w:p>
    <w:p w14:paraId="11D238DB" w14:textId="200EBE1D" w:rsidR="00E105CC" w:rsidRDefault="00E105CC" w:rsidP="00E105CC">
      <w:pPr>
        <w:pStyle w:val="ListParagraph"/>
        <w:numPr>
          <w:ilvl w:val="1"/>
          <w:numId w:val="1"/>
        </w:numPr>
        <w:rPr>
          <w:b/>
          <w:bCs/>
        </w:rPr>
      </w:pPr>
      <w:r w:rsidRPr="00A00E18">
        <w:rPr>
          <w:b/>
          <w:bCs/>
        </w:rPr>
        <w:t>Adaptive mean filters</w:t>
      </w:r>
    </w:p>
    <w:p w14:paraId="70A02231" w14:textId="47D93E3C" w:rsidR="00B46D98" w:rsidRDefault="00B46D98" w:rsidP="00B46D98">
      <w:pPr>
        <w:pStyle w:val="ListParagraph"/>
        <w:numPr>
          <w:ilvl w:val="2"/>
          <w:numId w:val="1"/>
        </w:numPr>
      </w:pPr>
      <w:r w:rsidRPr="00B46D98">
        <w:t>Depends on the characteristics of image inside the filter region</w:t>
      </w:r>
    </w:p>
    <w:p w14:paraId="74356E58" w14:textId="489C23A3" w:rsidR="00AC3D24" w:rsidRDefault="00AC3D24" w:rsidP="00B46D98">
      <w:pPr>
        <w:pStyle w:val="ListParagraph"/>
        <w:numPr>
          <w:ilvl w:val="2"/>
          <w:numId w:val="1"/>
        </w:numPr>
      </w:pPr>
      <w:r>
        <w:t>Superior performance but increase in filter complexity</w:t>
      </w:r>
    </w:p>
    <w:p w14:paraId="29100ED7" w14:textId="2A3D76FC" w:rsidR="00810AB1" w:rsidRPr="00004993" w:rsidRDefault="00810AB1" w:rsidP="00B46D98">
      <w:pPr>
        <w:pStyle w:val="ListParagraph"/>
        <w:numPr>
          <w:ilvl w:val="2"/>
          <w:numId w:val="1"/>
        </w:numPr>
        <w:rPr>
          <w:b/>
          <w:bCs/>
        </w:rPr>
      </w:pPr>
      <w:r w:rsidRPr="00004993">
        <w:rPr>
          <w:b/>
          <w:bCs/>
        </w:rPr>
        <w:t>Preserve edges</w:t>
      </w:r>
    </w:p>
    <w:p w14:paraId="647C1CA6" w14:textId="12D42B6D" w:rsidR="009619A2" w:rsidRDefault="009619A2" w:rsidP="009619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stimation of the degra</w:t>
      </w:r>
      <w:r w:rsidR="00293B64">
        <w:rPr>
          <w:b/>
          <w:bCs/>
        </w:rPr>
        <w:t>da</w:t>
      </w:r>
      <w:r>
        <w:rPr>
          <w:b/>
          <w:bCs/>
        </w:rPr>
        <w:t>tion function</w:t>
      </w:r>
    </w:p>
    <w:p w14:paraId="0BFA2D6E" w14:textId="701ABA18" w:rsidR="00EB2C38" w:rsidRPr="00EB2C38" w:rsidRDefault="00EB2C38" w:rsidP="00EB2C38">
      <w:pPr>
        <w:pStyle w:val="ListParagraph"/>
        <w:numPr>
          <w:ilvl w:val="1"/>
          <w:numId w:val="1"/>
        </w:numPr>
      </w:pPr>
      <w:r w:rsidRPr="00EB2C38">
        <w:t>Image observation</w:t>
      </w:r>
    </w:p>
    <w:p w14:paraId="4C6228BF" w14:textId="6882575C" w:rsidR="00EB2C38" w:rsidRPr="00EB2C38" w:rsidRDefault="00EB2C38" w:rsidP="00EB2C38">
      <w:pPr>
        <w:pStyle w:val="ListParagraph"/>
        <w:numPr>
          <w:ilvl w:val="1"/>
          <w:numId w:val="1"/>
        </w:numPr>
      </w:pPr>
      <w:r w:rsidRPr="00EB2C38">
        <w:t>Experimentation</w:t>
      </w:r>
    </w:p>
    <w:p w14:paraId="0DAD5915" w14:textId="4D6CC5A6" w:rsidR="00EB2C38" w:rsidRDefault="00EB2C38" w:rsidP="00EB2C38">
      <w:pPr>
        <w:pStyle w:val="ListParagraph"/>
        <w:numPr>
          <w:ilvl w:val="1"/>
          <w:numId w:val="1"/>
        </w:numPr>
      </w:pPr>
      <w:r w:rsidRPr="00EB2C38">
        <w:t>Mathematical modelling</w:t>
      </w:r>
    </w:p>
    <w:p w14:paraId="60E74DB1" w14:textId="5695F89F" w:rsidR="00E406BA" w:rsidRDefault="00E406BA" w:rsidP="00E406BA">
      <w:pPr>
        <w:pStyle w:val="ListParagraph"/>
        <w:numPr>
          <w:ilvl w:val="2"/>
          <w:numId w:val="1"/>
        </w:numPr>
      </w:pPr>
      <w:r>
        <w:t>Atmospher</w:t>
      </w:r>
      <w:r w:rsidR="007B5412">
        <w:t>ic</w:t>
      </w:r>
      <w:r>
        <w:t xml:space="preserve"> blur</w:t>
      </w:r>
    </w:p>
    <w:p w14:paraId="17ECDAF7" w14:textId="7092ABF8" w:rsidR="00E406BA" w:rsidRDefault="00E406BA" w:rsidP="00E406BA">
      <w:pPr>
        <w:pStyle w:val="ListParagraph"/>
        <w:numPr>
          <w:ilvl w:val="2"/>
          <w:numId w:val="1"/>
        </w:numPr>
      </w:pPr>
      <w:r>
        <w:t>Motion blur</w:t>
      </w:r>
    </w:p>
    <w:p w14:paraId="45DC2BD9" w14:textId="244A5D0A" w:rsidR="00293B64" w:rsidRPr="00EB2C38" w:rsidRDefault="00293B64" w:rsidP="00293B64">
      <w:pPr>
        <w:pStyle w:val="ListParagraph"/>
        <w:numPr>
          <w:ilvl w:val="3"/>
          <w:numId w:val="1"/>
        </w:numPr>
      </w:pPr>
      <w:r>
        <w:t>Taking images when your hand is not stable</w:t>
      </w:r>
    </w:p>
    <w:p w14:paraId="41618848" w14:textId="5D30F2B0" w:rsidR="009619A2" w:rsidRPr="00C430BF" w:rsidRDefault="009619A2" w:rsidP="009619A2">
      <w:pPr>
        <w:pStyle w:val="ListParagraph"/>
        <w:numPr>
          <w:ilvl w:val="0"/>
          <w:numId w:val="1"/>
        </w:numPr>
        <w:rPr>
          <w:b/>
          <w:bCs/>
          <w:highlight w:val="yellow"/>
        </w:rPr>
      </w:pPr>
      <w:r w:rsidRPr="00C430BF">
        <w:rPr>
          <w:b/>
          <w:bCs/>
          <w:highlight w:val="yellow"/>
        </w:rPr>
        <w:t>Inverse filtering</w:t>
      </w:r>
    </w:p>
    <w:p w14:paraId="39DB44E5" w14:textId="725A78A6" w:rsidR="00D056FD" w:rsidRPr="00D056FD" w:rsidRDefault="00D056FD" w:rsidP="00D056FD">
      <w:pPr>
        <w:pStyle w:val="ListParagraph"/>
        <w:numPr>
          <w:ilvl w:val="1"/>
          <w:numId w:val="1"/>
        </w:numPr>
        <w:rPr>
          <w:b/>
          <w:bCs/>
        </w:rPr>
      </w:pPr>
      <w:r>
        <w:t>Numerical problem</w:t>
      </w:r>
    </w:p>
    <w:p w14:paraId="0BB1692C" w14:textId="1FBCFBF5" w:rsidR="00B403B9" w:rsidRPr="00B403B9" w:rsidRDefault="00B403B9" w:rsidP="00D056FD">
      <w:pPr>
        <w:pStyle w:val="ListParagraph"/>
        <w:numPr>
          <w:ilvl w:val="2"/>
          <w:numId w:val="1"/>
        </w:numPr>
        <w:rPr>
          <w:b/>
          <w:bCs/>
        </w:rPr>
      </w:pPr>
      <w:r>
        <w:t xml:space="preserve">If any points in </w:t>
      </w:r>
      <w:proofErr w:type="gramStart"/>
      <w:r>
        <w:t>H(</w:t>
      </w:r>
      <w:proofErr w:type="gramEnd"/>
      <w:r>
        <w:t>u, v) are zero (division by zero)</w:t>
      </w:r>
    </w:p>
    <w:p w14:paraId="301AB594" w14:textId="33C87963" w:rsidR="00B403B9" w:rsidRPr="00B403B9" w:rsidRDefault="00B403B9" w:rsidP="00B403B9">
      <w:pPr>
        <w:pStyle w:val="ListParagraph"/>
        <w:numPr>
          <w:ilvl w:val="3"/>
          <w:numId w:val="1"/>
        </w:numPr>
        <w:rPr>
          <w:b/>
          <w:bCs/>
        </w:rPr>
      </w:pPr>
      <w:r w:rsidRPr="00B403B9">
        <w:rPr>
          <w:b/>
          <w:bCs/>
        </w:rPr>
        <w:t xml:space="preserve">Solutions: </w:t>
      </w:r>
      <w:r>
        <w:t xml:space="preserve">Do not take zero points of </w:t>
      </w:r>
      <w:proofErr w:type="gramStart"/>
      <w:r>
        <w:t>H(</w:t>
      </w:r>
      <w:proofErr w:type="gramEnd"/>
      <w:r>
        <w:t>u, v) into account</w:t>
      </w:r>
    </w:p>
    <w:p w14:paraId="326CBD7A" w14:textId="3D6FF907" w:rsidR="00D056FD" w:rsidRPr="00D056FD" w:rsidRDefault="00D056FD" w:rsidP="00D056FD">
      <w:pPr>
        <w:pStyle w:val="ListParagraph"/>
        <w:numPr>
          <w:ilvl w:val="2"/>
          <w:numId w:val="1"/>
        </w:numPr>
        <w:rPr>
          <w:b/>
          <w:bCs/>
        </w:rPr>
      </w:pPr>
      <w:r>
        <w:rPr>
          <w:sz w:val="23"/>
          <w:szCs w:val="23"/>
        </w:rPr>
        <w:t xml:space="preserve">In practice the denominator </w:t>
      </w:r>
      <w:proofErr w:type="gramStart"/>
      <w:r>
        <w:rPr>
          <w:sz w:val="23"/>
          <w:szCs w:val="23"/>
        </w:rPr>
        <w:t>H(</w:t>
      </w:r>
      <w:proofErr w:type="gramEnd"/>
      <w:r>
        <w:rPr>
          <w:sz w:val="23"/>
          <w:szCs w:val="23"/>
        </w:rPr>
        <w:t xml:space="preserve">u, v) may have too small magnitude in the high frequency part, making the inverse filter highly unstable. </w:t>
      </w:r>
    </w:p>
    <w:p w14:paraId="13D377E9" w14:textId="3EC4D29E" w:rsidR="00D056FD" w:rsidRDefault="00D056FD" w:rsidP="00B403B9">
      <w:pPr>
        <w:pStyle w:val="ListParagraph"/>
        <w:numPr>
          <w:ilvl w:val="3"/>
          <w:numId w:val="1"/>
        </w:numPr>
        <w:rPr>
          <w:b/>
          <w:bCs/>
        </w:rPr>
      </w:pPr>
      <w:r w:rsidRPr="00D056FD">
        <w:rPr>
          <w:b/>
          <w:bCs/>
          <w:sz w:val="23"/>
          <w:szCs w:val="23"/>
        </w:rPr>
        <w:t>Solution</w:t>
      </w:r>
      <w:r>
        <w:rPr>
          <w:b/>
          <w:bCs/>
          <w:sz w:val="23"/>
          <w:szCs w:val="23"/>
        </w:rPr>
        <w:t>s</w:t>
      </w:r>
      <w:r w:rsidRPr="00D056FD">
        <w:rPr>
          <w:b/>
          <w:bCs/>
          <w:sz w:val="23"/>
          <w:szCs w:val="23"/>
        </w:rPr>
        <w:t xml:space="preserve">: </w:t>
      </w:r>
      <w:r>
        <w:rPr>
          <w:sz w:val="23"/>
          <w:szCs w:val="23"/>
        </w:rPr>
        <w:t xml:space="preserve">To prevent this, we can (1) confine the inverse filter operation only to the low frequency part; or (2) add a small constant </w:t>
      </w:r>
      <w:r>
        <w:rPr>
          <w:sz w:val="23"/>
          <w:szCs w:val="23"/>
        </w:rPr>
        <w:lastRenderedPageBreak/>
        <w:t xml:space="preserve">in the denominator of the inverse filter process, </w:t>
      </w:r>
      <w:proofErr w:type="gramStart"/>
      <w:r>
        <w:rPr>
          <w:sz w:val="23"/>
          <w:szCs w:val="23"/>
        </w:rPr>
        <w:t>similar to</w:t>
      </w:r>
      <w:proofErr w:type="gramEnd"/>
      <w:r>
        <w:rPr>
          <w:sz w:val="23"/>
          <w:szCs w:val="23"/>
        </w:rPr>
        <w:t xml:space="preserve"> Wiener filter.</w:t>
      </w:r>
    </w:p>
    <w:p w14:paraId="32E8F692" w14:textId="42339305" w:rsidR="009619A2" w:rsidRPr="00C430BF" w:rsidRDefault="009619A2" w:rsidP="009619A2">
      <w:pPr>
        <w:pStyle w:val="ListParagraph"/>
        <w:numPr>
          <w:ilvl w:val="0"/>
          <w:numId w:val="1"/>
        </w:numPr>
        <w:rPr>
          <w:b/>
          <w:bCs/>
          <w:highlight w:val="yellow"/>
        </w:rPr>
      </w:pPr>
      <w:r w:rsidRPr="00C430BF">
        <w:rPr>
          <w:b/>
          <w:bCs/>
          <w:highlight w:val="yellow"/>
        </w:rPr>
        <w:t>Wiener filtering</w:t>
      </w:r>
      <w:r w:rsidR="00B92921" w:rsidRPr="00C430BF">
        <w:rPr>
          <w:b/>
          <w:bCs/>
          <w:highlight w:val="yellow"/>
        </w:rPr>
        <w:t xml:space="preserve"> (Minimum Mean Square Error filtering)</w:t>
      </w:r>
    </w:p>
    <w:p w14:paraId="235DD688" w14:textId="789623B0" w:rsidR="00004993" w:rsidRDefault="00E8014C" w:rsidP="00004993">
      <w:pPr>
        <w:pStyle w:val="ListParagraph"/>
        <w:numPr>
          <w:ilvl w:val="1"/>
          <w:numId w:val="1"/>
        </w:numPr>
      </w:pPr>
      <w:r w:rsidRPr="00E8014C">
        <w:rPr>
          <w:b/>
          <w:bCs/>
        </w:rPr>
        <w:t xml:space="preserve">Objectives: </w:t>
      </w:r>
      <w:r w:rsidR="00004993">
        <w:t>Find an estimate of the uncorrupted image such that the mean square error between them is minimum</w:t>
      </w:r>
    </w:p>
    <w:p w14:paraId="32E406BB" w14:textId="426E5B09" w:rsidR="00B403B9" w:rsidRDefault="00B403B9" w:rsidP="00004993">
      <w:pPr>
        <w:pStyle w:val="ListParagraph"/>
        <w:numPr>
          <w:ilvl w:val="1"/>
          <w:numId w:val="1"/>
        </w:numPr>
      </w:pPr>
      <w:r>
        <w:t>I</w:t>
      </w:r>
      <w:r w:rsidRPr="00B403B9">
        <w:t>f the noise is zero, the Wiener filter reduces to the inverse filter</w:t>
      </w:r>
    </w:p>
    <w:p w14:paraId="1EA7366C" w14:textId="3ABAF833" w:rsidR="00B403B9" w:rsidRDefault="00B403B9" w:rsidP="00004993">
      <w:pPr>
        <w:pStyle w:val="ListParagraph"/>
        <w:numPr>
          <w:ilvl w:val="1"/>
          <w:numId w:val="1"/>
        </w:numPr>
      </w:pPr>
      <w:r>
        <w:t>Noise power spectrum is constant when dealing with spectrally white noise</w:t>
      </w:r>
    </w:p>
    <w:p w14:paraId="31D083EF" w14:textId="1E4BD30C" w:rsidR="00E35341" w:rsidRPr="00E35341" w:rsidRDefault="00E35341" w:rsidP="00004993">
      <w:pPr>
        <w:pStyle w:val="ListParagraph"/>
        <w:numPr>
          <w:ilvl w:val="1"/>
          <w:numId w:val="1"/>
        </w:numPr>
        <w:rPr>
          <w:b/>
          <w:bCs/>
        </w:rPr>
      </w:pPr>
      <w:r w:rsidRPr="00E35341">
        <w:rPr>
          <w:b/>
          <w:bCs/>
        </w:rPr>
        <w:t xml:space="preserve">Differences: </w:t>
      </w:r>
      <w:r>
        <w:t>W</w:t>
      </w:r>
      <w:r w:rsidRPr="00E35341">
        <w:t>hen the image is blurred by a known lowpass filter, it is possible to recover the image by inverse filterin</w:t>
      </w:r>
      <w:r>
        <w:t>g.</w:t>
      </w:r>
      <w:r w:rsidRPr="00E35341">
        <w:t xml:space="preserve"> However, </w:t>
      </w:r>
      <w:r w:rsidRPr="00E35341">
        <w:rPr>
          <w:b/>
          <w:bCs/>
        </w:rPr>
        <w:t>inverse filtering is very sensitive to additive noise.</w:t>
      </w:r>
      <w:r w:rsidRPr="00E35341">
        <w:t xml:space="preserve"> The approach of reducing one degradation at a time allows us to develop a restoration algorithm for each type of degradation and simply combine them. The Wiener filtering executes an optimal </w:t>
      </w:r>
      <w:proofErr w:type="spellStart"/>
      <w:r w:rsidRPr="00E35341">
        <w:t>tradeoff</w:t>
      </w:r>
      <w:proofErr w:type="spellEnd"/>
      <w:r w:rsidRPr="00E35341">
        <w:t xml:space="preserve"> between inverse filtering and noise smoothing. </w:t>
      </w:r>
      <w:r w:rsidRPr="00E35341">
        <w:rPr>
          <w:b/>
          <w:bCs/>
        </w:rPr>
        <w:t>It removes the additive noise and inverts the blurring simultaneously.</w:t>
      </w:r>
    </w:p>
    <w:p w14:paraId="455F9E0A" w14:textId="77777777" w:rsidR="00DE3DBF" w:rsidRDefault="00DE3DBF" w:rsidP="009619A2">
      <w:pPr>
        <w:rPr>
          <w:b/>
          <w:bCs/>
          <w:sz w:val="32"/>
          <w:szCs w:val="28"/>
          <w:u w:val="single"/>
        </w:rPr>
      </w:pPr>
    </w:p>
    <w:p w14:paraId="3A49818D" w14:textId="77777777" w:rsidR="00A02F2F" w:rsidRDefault="00A02F2F">
      <w:pPr>
        <w:rPr>
          <w:b/>
          <w:bCs/>
          <w:sz w:val="28"/>
          <w:szCs w:val="24"/>
          <w:u w:val="single"/>
        </w:rPr>
      </w:pPr>
      <w:r>
        <w:rPr>
          <w:b/>
          <w:bCs/>
          <w:sz w:val="28"/>
          <w:szCs w:val="24"/>
          <w:u w:val="single"/>
        </w:rPr>
        <w:br w:type="page"/>
      </w:r>
    </w:p>
    <w:p w14:paraId="010A39DE" w14:textId="52058EF0" w:rsidR="009619A2" w:rsidRDefault="00DE3DBF" w:rsidP="009619A2">
      <w:pPr>
        <w:rPr>
          <w:b/>
          <w:bCs/>
          <w:sz w:val="28"/>
          <w:szCs w:val="24"/>
          <w:u w:val="single"/>
        </w:rPr>
      </w:pPr>
      <w:r w:rsidRPr="00DE3DBF">
        <w:rPr>
          <w:b/>
          <w:bCs/>
          <w:sz w:val="28"/>
          <w:szCs w:val="24"/>
          <w:u w:val="single"/>
        </w:rPr>
        <w:lastRenderedPageBreak/>
        <w:t>Segmentation – Categories (</w:t>
      </w:r>
      <w:proofErr w:type="spellStart"/>
      <w:r w:rsidRPr="00DE3DBF">
        <w:rPr>
          <w:b/>
          <w:bCs/>
          <w:sz w:val="28"/>
          <w:szCs w:val="24"/>
          <w:u w:val="single"/>
        </w:rPr>
        <w:t>ch</w:t>
      </w:r>
      <w:proofErr w:type="spellEnd"/>
      <w:r w:rsidRPr="00DE3DBF">
        <w:rPr>
          <w:b/>
          <w:bCs/>
          <w:sz w:val="28"/>
          <w:szCs w:val="24"/>
          <w:u w:val="single"/>
        </w:rPr>
        <w:t xml:space="preserve"> 8)</w:t>
      </w:r>
    </w:p>
    <w:p w14:paraId="1A2D9E44" w14:textId="4FB1A7E4" w:rsidR="00775B82" w:rsidRPr="00775B82" w:rsidRDefault="00775B82" w:rsidP="009619A2">
      <w:pPr>
        <w:rPr>
          <w:b/>
          <w:bCs/>
        </w:rPr>
      </w:pPr>
      <w:r w:rsidRPr="00775B82">
        <w:rPr>
          <w:b/>
          <w:bCs/>
        </w:rPr>
        <w:t>Segmentation</w:t>
      </w:r>
    </w:p>
    <w:p w14:paraId="56396194" w14:textId="1ED2AB67" w:rsidR="00775B82" w:rsidRDefault="00775B82" w:rsidP="00775B82">
      <w:pPr>
        <w:pStyle w:val="ListParagraph"/>
        <w:numPr>
          <w:ilvl w:val="0"/>
          <w:numId w:val="1"/>
        </w:numPr>
      </w:pPr>
      <w:r>
        <w:t>Split/separate/subdivide an image into regions or objects</w:t>
      </w:r>
    </w:p>
    <w:p w14:paraId="6D82A82C" w14:textId="71A35E98" w:rsidR="00775B82" w:rsidRDefault="00775B82" w:rsidP="00775B82">
      <w:pPr>
        <w:pStyle w:val="ListParagraph"/>
        <w:numPr>
          <w:ilvl w:val="0"/>
          <w:numId w:val="1"/>
        </w:numPr>
      </w:pPr>
      <w:r>
        <w:t>To facilitate recognition, understand region of interest</w:t>
      </w:r>
    </w:p>
    <w:p w14:paraId="2370EC73" w14:textId="7D12C8B3" w:rsidR="00775B82" w:rsidRPr="00D21064" w:rsidRDefault="00775B82" w:rsidP="00775B82">
      <w:pPr>
        <w:pStyle w:val="ListParagraph"/>
        <w:numPr>
          <w:ilvl w:val="0"/>
          <w:numId w:val="1"/>
        </w:numPr>
        <w:rPr>
          <w:b/>
          <w:bCs/>
        </w:rPr>
      </w:pPr>
      <w:r w:rsidRPr="00D21064">
        <w:rPr>
          <w:b/>
          <w:bCs/>
        </w:rPr>
        <w:t>Challenges:</w:t>
      </w:r>
    </w:p>
    <w:p w14:paraId="21846998" w14:textId="77777777" w:rsidR="00775B82" w:rsidRDefault="00775B82" w:rsidP="00775B82">
      <w:pPr>
        <w:pStyle w:val="ListParagraph"/>
        <w:numPr>
          <w:ilvl w:val="1"/>
          <w:numId w:val="1"/>
        </w:numPr>
      </w:pPr>
      <w:r>
        <w:t>The definition of a region/object is problem-dependent</w:t>
      </w:r>
    </w:p>
    <w:p w14:paraId="2981C936" w14:textId="58C2AA05" w:rsidR="00775B82" w:rsidRDefault="00775B82" w:rsidP="00775B82">
      <w:pPr>
        <w:pStyle w:val="ListParagraph"/>
        <w:numPr>
          <w:ilvl w:val="1"/>
          <w:numId w:val="1"/>
        </w:numPr>
      </w:pPr>
      <w:r>
        <w:t>One of the most difficult task</w:t>
      </w:r>
      <w:r>
        <w:t>s</w:t>
      </w:r>
      <w:r>
        <w:t xml:space="preserve"> in image processing</w:t>
      </w:r>
    </w:p>
    <w:p w14:paraId="54AA6D11" w14:textId="3F0161CD" w:rsidR="00775B82" w:rsidRDefault="00775B82" w:rsidP="00775B82">
      <w:pPr>
        <w:pStyle w:val="ListParagraph"/>
        <w:numPr>
          <w:ilvl w:val="1"/>
          <w:numId w:val="1"/>
        </w:numPr>
      </w:pPr>
      <w:r>
        <w:t>Accuracy determines success or failure of application</w:t>
      </w:r>
    </w:p>
    <w:p w14:paraId="3311C319" w14:textId="77777777" w:rsidR="00775B82" w:rsidRPr="00775B82" w:rsidRDefault="00775B82" w:rsidP="00775B82"/>
    <w:p w14:paraId="7B340D89" w14:textId="3D54280E" w:rsidR="00DE3DBF" w:rsidRPr="00C21B6F" w:rsidRDefault="00DE3DBF" w:rsidP="00C21B6F">
      <w:pPr>
        <w:pStyle w:val="ListParagraph"/>
        <w:numPr>
          <w:ilvl w:val="0"/>
          <w:numId w:val="4"/>
        </w:numPr>
        <w:rPr>
          <w:b/>
          <w:bCs/>
        </w:rPr>
      </w:pPr>
      <w:r w:rsidRPr="00C21B6F">
        <w:rPr>
          <w:b/>
          <w:bCs/>
        </w:rPr>
        <w:t>Edge-based</w:t>
      </w:r>
    </w:p>
    <w:p w14:paraId="515DE663" w14:textId="7931C08C" w:rsidR="00DE3DBF" w:rsidRDefault="00DE3DBF" w:rsidP="00DE3DBF">
      <w:pPr>
        <w:pStyle w:val="ListParagraph"/>
        <w:numPr>
          <w:ilvl w:val="0"/>
          <w:numId w:val="3"/>
        </w:numPr>
      </w:pPr>
      <w:r>
        <w:t>Finding boundary between adjacent regions</w:t>
      </w:r>
    </w:p>
    <w:p w14:paraId="0E0510E6" w14:textId="3808AF67" w:rsidR="004013F3" w:rsidRDefault="004013F3" w:rsidP="004013F3">
      <w:pPr>
        <w:pStyle w:val="ListParagraph"/>
        <w:numPr>
          <w:ilvl w:val="0"/>
          <w:numId w:val="3"/>
        </w:numPr>
      </w:pPr>
      <w:r>
        <w:t>Finding discontinuities (sharp, local changes in intensity)</w:t>
      </w:r>
    </w:p>
    <w:p w14:paraId="1E437827" w14:textId="77777777" w:rsidR="004013F3" w:rsidRPr="004013F3" w:rsidRDefault="004013F3" w:rsidP="004013F3">
      <w:pPr>
        <w:pStyle w:val="ListParagraph"/>
        <w:numPr>
          <w:ilvl w:val="0"/>
          <w:numId w:val="3"/>
        </w:numPr>
        <w:rPr>
          <w:b/>
          <w:bCs/>
        </w:rPr>
      </w:pPr>
      <w:r w:rsidRPr="004013F3">
        <w:rPr>
          <w:b/>
          <w:bCs/>
        </w:rPr>
        <w:t>Discontinuities in digital images (Spatial filters)</w:t>
      </w:r>
    </w:p>
    <w:p w14:paraId="7365F914" w14:textId="403DCF38" w:rsidR="004013F3" w:rsidRDefault="004013F3" w:rsidP="004013F3">
      <w:pPr>
        <w:pStyle w:val="ListParagraph"/>
        <w:numPr>
          <w:ilvl w:val="1"/>
          <w:numId w:val="3"/>
        </w:numPr>
      </w:pPr>
      <w:r>
        <w:t>Point (Laplacian)</w:t>
      </w:r>
    </w:p>
    <w:p w14:paraId="2A1176F1" w14:textId="77777777" w:rsidR="004013F3" w:rsidRDefault="004013F3" w:rsidP="004013F3">
      <w:pPr>
        <w:pStyle w:val="ListParagraph"/>
        <w:numPr>
          <w:ilvl w:val="1"/>
          <w:numId w:val="3"/>
        </w:numPr>
      </w:pPr>
      <w:r>
        <w:t>Line (horizontal, -45 degree, vertical, 45 degree)</w:t>
      </w:r>
    </w:p>
    <w:p w14:paraId="35213D7C" w14:textId="1389C3E4" w:rsidR="004013F3" w:rsidRDefault="004013F3" w:rsidP="004013F3">
      <w:pPr>
        <w:pStyle w:val="ListParagraph"/>
        <w:numPr>
          <w:ilvl w:val="1"/>
          <w:numId w:val="3"/>
        </w:numPr>
      </w:pPr>
      <w:r>
        <w:t>Edges (Roberts, Prewitt, Sobel, LOG, Canny)</w:t>
      </w:r>
    </w:p>
    <w:p w14:paraId="309E34FF" w14:textId="77777777" w:rsidR="004013F3" w:rsidRPr="004013F3" w:rsidRDefault="004013F3" w:rsidP="004013F3">
      <w:pPr>
        <w:pStyle w:val="ListParagraph"/>
        <w:numPr>
          <w:ilvl w:val="0"/>
          <w:numId w:val="3"/>
        </w:numPr>
        <w:rPr>
          <w:b/>
          <w:bCs/>
        </w:rPr>
      </w:pPr>
      <w:r w:rsidRPr="004013F3">
        <w:rPr>
          <w:rFonts w:hint="eastAsia"/>
          <w:b/>
          <w:bCs/>
        </w:rPr>
        <w:t>Techniques</w:t>
      </w:r>
      <w:r w:rsidRPr="004013F3">
        <w:rPr>
          <w:b/>
          <w:bCs/>
        </w:rPr>
        <w:t>:</w:t>
      </w:r>
    </w:p>
    <w:p w14:paraId="574098C9" w14:textId="54452BCF" w:rsidR="004013F3" w:rsidRPr="00215BE6" w:rsidRDefault="004013F3" w:rsidP="004013F3">
      <w:pPr>
        <w:pStyle w:val="ListParagraph"/>
        <w:numPr>
          <w:ilvl w:val="1"/>
          <w:numId w:val="3"/>
        </w:numPr>
        <w:rPr>
          <w:b/>
          <w:bCs/>
        </w:rPr>
      </w:pPr>
      <w:r w:rsidRPr="00215BE6">
        <w:rPr>
          <w:rFonts w:hint="eastAsia"/>
          <w:b/>
          <w:bCs/>
        </w:rPr>
        <w:t xml:space="preserve">Point </w:t>
      </w:r>
      <w:r w:rsidR="00FF58F6" w:rsidRPr="00215BE6">
        <w:rPr>
          <w:b/>
          <w:bCs/>
        </w:rPr>
        <w:t>D</w:t>
      </w:r>
      <w:r w:rsidRPr="00215BE6">
        <w:rPr>
          <w:rFonts w:hint="eastAsia"/>
          <w:b/>
          <w:bCs/>
        </w:rPr>
        <w:t>etection</w:t>
      </w:r>
    </w:p>
    <w:p w14:paraId="0BA5A6D2" w14:textId="23FA6CA9" w:rsidR="00234E07" w:rsidRDefault="00234E07" w:rsidP="00234E07">
      <w:pPr>
        <w:pStyle w:val="ListParagraph"/>
        <w:numPr>
          <w:ilvl w:val="2"/>
          <w:numId w:val="3"/>
        </w:numPr>
      </w:pPr>
      <w:r>
        <w:t>Detect an isolated point</w:t>
      </w:r>
    </w:p>
    <w:p w14:paraId="3691EB0F" w14:textId="59276676" w:rsidR="00234E07" w:rsidRDefault="00234E07" w:rsidP="00234E07">
      <w:pPr>
        <w:pStyle w:val="ListParagraph"/>
        <w:numPr>
          <w:ilvl w:val="2"/>
          <w:numId w:val="3"/>
        </w:numPr>
      </w:pPr>
      <w:r>
        <w:t>Laplacian filter</w:t>
      </w:r>
    </w:p>
    <w:p w14:paraId="4D79CBFA" w14:textId="77777777" w:rsidR="00234E07" w:rsidRPr="00234E07" w:rsidRDefault="00234E07" w:rsidP="00234E07">
      <w:pPr>
        <w:pStyle w:val="ListParagraph"/>
        <w:numPr>
          <w:ilvl w:val="3"/>
          <w:numId w:val="3"/>
        </w:numPr>
        <w:rPr>
          <w:b/>
          <w:bCs/>
        </w:rPr>
      </w:pPr>
      <w:r w:rsidRPr="00234E07">
        <w:rPr>
          <w:b/>
          <w:bCs/>
        </w:rPr>
        <w:t>1</w:t>
      </w:r>
      <w:r w:rsidRPr="00234E07">
        <w:rPr>
          <w:b/>
          <w:bCs/>
          <w:vertAlign w:val="superscript"/>
        </w:rPr>
        <w:t>st</w:t>
      </w:r>
      <w:r w:rsidRPr="00234E07">
        <w:rPr>
          <w:b/>
          <w:bCs/>
        </w:rPr>
        <w:t xml:space="preserve"> order derivatives</w:t>
      </w:r>
    </w:p>
    <w:p w14:paraId="57929941" w14:textId="2E354A8D" w:rsidR="00234E07" w:rsidRPr="00FF58F6" w:rsidRDefault="00234E07" w:rsidP="00234E07">
      <w:pPr>
        <w:pStyle w:val="ListParagraph"/>
        <w:numPr>
          <w:ilvl w:val="4"/>
          <w:numId w:val="3"/>
        </w:numPr>
        <w:rPr>
          <w:b/>
          <w:bCs/>
        </w:rPr>
      </w:pPr>
      <w:r>
        <w:t xml:space="preserve">Produce </w:t>
      </w:r>
      <w:r w:rsidRPr="00FF58F6">
        <w:rPr>
          <w:b/>
          <w:bCs/>
        </w:rPr>
        <w:t>thicker edges</w:t>
      </w:r>
    </w:p>
    <w:p w14:paraId="4E2DEFC9" w14:textId="7939F047" w:rsidR="00234E07" w:rsidRPr="00234E07" w:rsidRDefault="00234E07" w:rsidP="00234E07">
      <w:pPr>
        <w:pStyle w:val="ListParagraph"/>
        <w:numPr>
          <w:ilvl w:val="3"/>
          <w:numId w:val="3"/>
        </w:numPr>
        <w:rPr>
          <w:b/>
          <w:bCs/>
        </w:rPr>
      </w:pPr>
      <w:r w:rsidRPr="00234E07">
        <w:rPr>
          <w:b/>
          <w:bCs/>
        </w:rPr>
        <w:t>2</w:t>
      </w:r>
      <w:r w:rsidRPr="00234E07">
        <w:rPr>
          <w:b/>
          <w:bCs/>
          <w:vertAlign w:val="superscript"/>
        </w:rPr>
        <w:t>nd</w:t>
      </w:r>
      <w:r w:rsidRPr="00234E07">
        <w:rPr>
          <w:b/>
          <w:bCs/>
        </w:rPr>
        <w:t xml:space="preserve"> order derivatives</w:t>
      </w:r>
    </w:p>
    <w:p w14:paraId="4113CB94" w14:textId="54931DF8" w:rsidR="00234E07" w:rsidRDefault="00234E07" w:rsidP="00234E07">
      <w:pPr>
        <w:pStyle w:val="ListParagraph"/>
        <w:numPr>
          <w:ilvl w:val="4"/>
          <w:numId w:val="3"/>
        </w:numPr>
      </w:pPr>
      <w:r w:rsidRPr="00FF58F6">
        <w:rPr>
          <w:b/>
          <w:bCs/>
        </w:rPr>
        <w:t>Stronger response to fine details</w:t>
      </w:r>
      <w:r>
        <w:t xml:space="preserve"> (thin lines, isolated points, noise)</w:t>
      </w:r>
    </w:p>
    <w:p w14:paraId="2AF19F5E" w14:textId="1E83DB71" w:rsidR="00234E07" w:rsidRDefault="00234E07" w:rsidP="00234E07">
      <w:pPr>
        <w:pStyle w:val="ListParagraph"/>
        <w:numPr>
          <w:ilvl w:val="4"/>
          <w:numId w:val="3"/>
        </w:numPr>
      </w:pPr>
      <w:r>
        <w:t>Produce a double-edge response at ramp transitions in intensity</w:t>
      </w:r>
    </w:p>
    <w:p w14:paraId="43863B58" w14:textId="570BAE2D" w:rsidR="00234E07" w:rsidRDefault="00234E07" w:rsidP="00234E07">
      <w:pPr>
        <w:pStyle w:val="ListParagraph"/>
        <w:numPr>
          <w:ilvl w:val="4"/>
          <w:numId w:val="3"/>
        </w:numPr>
      </w:pPr>
      <w:r w:rsidRPr="00234E07">
        <w:t>Sign:</w:t>
      </w:r>
      <w:r>
        <w:t xml:space="preserve"> Determine whether a transition into an edge is from light to dark or dark to light</w:t>
      </w:r>
    </w:p>
    <w:p w14:paraId="45A0515F" w14:textId="7CAE878D" w:rsidR="00FF58F6" w:rsidRPr="00215BE6" w:rsidRDefault="00FF58F6" w:rsidP="004013F3">
      <w:pPr>
        <w:pStyle w:val="ListParagraph"/>
        <w:numPr>
          <w:ilvl w:val="1"/>
          <w:numId w:val="3"/>
        </w:numPr>
        <w:rPr>
          <w:b/>
          <w:bCs/>
        </w:rPr>
      </w:pPr>
      <w:r w:rsidRPr="00215BE6">
        <w:rPr>
          <w:b/>
          <w:bCs/>
        </w:rPr>
        <w:t>Line Detection</w:t>
      </w:r>
    </w:p>
    <w:p w14:paraId="4E9326E1" w14:textId="48C3FA01" w:rsidR="00FF58F6" w:rsidRDefault="00FF58F6" w:rsidP="00FF58F6">
      <w:pPr>
        <w:pStyle w:val="ListParagraph"/>
        <w:numPr>
          <w:ilvl w:val="2"/>
          <w:numId w:val="3"/>
        </w:numPr>
      </w:pPr>
      <w:r>
        <w:t>If each mask is moved around an image, it would respond more strongly to lines in the mentioned direction</w:t>
      </w:r>
    </w:p>
    <w:p w14:paraId="215ACD7C" w14:textId="0F65F3DA" w:rsidR="00FF58F6" w:rsidRDefault="00FF58F6" w:rsidP="00FF58F6">
      <w:pPr>
        <w:pStyle w:val="ListParagraph"/>
        <w:numPr>
          <w:ilvl w:val="2"/>
          <w:numId w:val="3"/>
        </w:numPr>
      </w:pPr>
      <w:r>
        <w:t>2</w:t>
      </w:r>
      <w:r w:rsidRPr="00FF58F6">
        <w:rPr>
          <w:vertAlign w:val="superscript"/>
        </w:rPr>
        <w:t>nd</w:t>
      </w:r>
      <w:r>
        <w:t xml:space="preserve"> derivatives ha</w:t>
      </w:r>
      <w:r w:rsidR="00215BE6">
        <w:t>ve</w:t>
      </w:r>
      <w:r>
        <w:t xml:space="preserve"> </w:t>
      </w:r>
      <w:r w:rsidRPr="00215BE6">
        <w:rPr>
          <w:b/>
          <w:bCs/>
        </w:rPr>
        <w:t>stronger response and produce thinner lines</w:t>
      </w:r>
      <w:r>
        <w:t xml:space="preserve"> than 1</w:t>
      </w:r>
      <w:r w:rsidRPr="00FF58F6">
        <w:rPr>
          <w:vertAlign w:val="superscript"/>
        </w:rPr>
        <w:t>st</w:t>
      </w:r>
      <w:r>
        <w:t xml:space="preserve"> derivatives</w:t>
      </w:r>
    </w:p>
    <w:p w14:paraId="5548A42C" w14:textId="78F6E3C5" w:rsidR="00215BE6" w:rsidRDefault="00215BE6" w:rsidP="00215BE6">
      <w:pPr>
        <w:pStyle w:val="ListParagraph"/>
        <w:ind w:left="2520"/>
      </w:pPr>
      <w:r w:rsidRPr="00215BE6">
        <w:lastRenderedPageBreak/>
        <w:drawing>
          <wp:inline distT="0" distB="0" distL="0" distR="0" wp14:anchorId="7BD85DC6" wp14:editId="134E43BB">
            <wp:extent cx="4324351" cy="1251123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51550" cy="125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76D5" w:rsidRPr="008476D5">
        <w:drawing>
          <wp:inline distT="0" distB="0" distL="0" distR="0" wp14:anchorId="328D011E" wp14:editId="6AC8EB5B">
            <wp:extent cx="4318678" cy="2809875"/>
            <wp:effectExtent l="0" t="0" r="571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45573" cy="2827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22F95" w14:textId="61AC2AA8" w:rsidR="004013F3" w:rsidRPr="001F62AE" w:rsidRDefault="004013F3" w:rsidP="004013F3">
      <w:pPr>
        <w:pStyle w:val="ListParagraph"/>
        <w:numPr>
          <w:ilvl w:val="1"/>
          <w:numId w:val="3"/>
        </w:numPr>
      </w:pPr>
      <w:r w:rsidRPr="001F62AE">
        <w:rPr>
          <w:b/>
          <w:bCs/>
        </w:rPr>
        <w:t>Edge (pixel) detection</w:t>
      </w:r>
      <w:r w:rsidR="001F62AE">
        <w:rPr>
          <w:b/>
          <w:bCs/>
        </w:rPr>
        <w:t xml:space="preserve"> </w:t>
      </w:r>
      <w:r w:rsidR="001F62AE" w:rsidRPr="001F62AE">
        <w:t>(</w:t>
      </w:r>
      <w:r w:rsidR="001F62AE">
        <w:t>see ch8 p.15</w:t>
      </w:r>
      <w:r w:rsidR="001F62AE" w:rsidRPr="001F62AE">
        <w:t>)</w:t>
      </w:r>
    </w:p>
    <w:p w14:paraId="618595D8" w14:textId="5BB790D7" w:rsidR="001F62AE" w:rsidRPr="001F62AE" w:rsidRDefault="001F62AE" w:rsidP="001F62AE">
      <w:pPr>
        <w:pStyle w:val="ListParagraph"/>
        <w:numPr>
          <w:ilvl w:val="2"/>
          <w:numId w:val="3"/>
        </w:numPr>
        <w:rPr>
          <w:b/>
          <w:bCs/>
        </w:rPr>
      </w:pPr>
      <w:r>
        <w:t xml:space="preserve">Edges: The boundary between two regions with relatively distinct </w:t>
      </w:r>
      <w:proofErr w:type="spellStart"/>
      <w:r>
        <w:t>gray</w:t>
      </w:r>
      <w:proofErr w:type="spellEnd"/>
      <w:r>
        <w:t>-level properties</w:t>
      </w:r>
    </w:p>
    <w:p w14:paraId="2C3C6B50" w14:textId="161AE6E5" w:rsidR="001F62AE" w:rsidRPr="001F62AE" w:rsidRDefault="001F62AE" w:rsidP="001F62AE">
      <w:pPr>
        <w:pStyle w:val="ListParagraph"/>
        <w:numPr>
          <w:ilvl w:val="2"/>
          <w:numId w:val="3"/>
        </w:numPr>
        <w:rPr>
          <w:b/>
          <w:bCs/>
        </w:rPr>
      </w:pPr>
      <w:r>
        <w:t>3 fundamental steps (p.20)</w:t>
      </w:r>
    </w:p>
    <w:p w14:paraId="2118AF97" w14:textId="44BA3559" w:rsidR="001F62AE" w:rsidRPr="001F62AE" w:rsidRDefault="001F62AE" w:rsidP="001F62AE">
      <w:pPr>
        <w:pStyle w:val="ListParagraph"/>
        <w:numPr>
          <w:ilvl w:val="3"/>
          <w:numId w:val="3"/>
        </w:numPr>
        <w:rPr>
          <w:b/>
          <w:bCs/>
        </w:rPr>
      </w:pPr>
      <w:r>
        <w:t>Image smoothing for noise reduction</w:t>
      </w:r>
    </w:p>
    <w:p w14:paraId="369D6A81" w14:textId="0EF6693F" w:rsidR="001F62AE" w:rsidRPr="001F62AE" w:rsidRDefault="001F62AE" w:rsidP="001F62AE">
      <w:pPr>
        <w:pStyle w:val="ListParagraph"/>
        <w:numPr>
          <w:ilvl w:val="3"/>
          <w:numId w:val="3"/>
        </w:numPr>
        <w:rPr>
          <w:b/>
          <w:bCs/>
        </w:rPr>
      </w:pPr>
      <w:r>
        <w:t>Detection of edge points</w:t>
      </w:r>
    </w:p>
    <w:p w14:paraId="1E305EDF" w14:textId="4E59C253" w:rsidR="001F62AE" w:rsidRPr="00A20EB1" w:rsidRDefault="001F62AE" w:rsidP="001F62AE">
      <w:pPr>
        <w:pStyle w:val="ListParagraph"/>
        <w:numPr>
          <w:ilvl w:val="3"/>
          <w:numId w:val="3"/>
        </w:numPr>
        <w:rPr>
          <w:b/>
          <w:bCs/>
        </w:rPr>
      </w:pPr>
      <w:r>
        <w:t>Edge localization</w:t>
      </w:r>
    </w:p>
    <w:p w14:paraId="6480BE4B" w14:textId="79CEC62F" w:rsidR="00A20EB1" w:rsidRPr="00A20EB1" w:rsidRDefault="00A20EB1" w:rsidP="00A20EB1">
      <w:pPr>
        <w:pStyle w:val="ListParagraph"/>
        <w:numPr>
          <w:ilvl w:val="2"/>
          <w:numId w:val="3"/>
        </w:numPr>
        <w:rPr>
          <w:b/>
          <w:bCs/>
        </w:rPr>
      </w:pPr>
      <w:r>
        <w:t>Roberts (cross gradient operators)</w:t>
      </w:r>
    </w:p>
    <w:p w14:paraId="0C95E832" w14:textId="242FCC2B" w:rsidR="00A20EB1" w:rsidRPr="00A20EB1" w:rsidRDefault="00A20EB1" w:rsidP="00A20EB1">
      <w:pPr>
        <w:pStyle w:val="ListParagraph"/>
        <w:numPr>
          <w:ilvl w:val="2"/>
          <w:numId w:val="3"/>
        </w:numPr>
        <w:rPr>
          <w:b/>
          <w:bCs/>
        </w:rPr>
      </w:pPr>
      <w:r>
        <w:t>Prewitt &amp; Sobel operators (horizontal, vertical and two diagonal masks)</w:t>
      </w:r>
    </w:p>
    <w:p w14:paraId="58B8479D" w14:textId="46E2212A" w:rsidR="00A20EB1" w:rsidRPr="00301FDE" w:rsidRDefault="00A20EB1" w:rsidP="00A20EB1">
      <w:pPr>
        <w:pStyle w:val="ListParagraph"/>
        <w:numPr>
          <w:ilvl w:val="2"/>
          <w:numId w:val="3"/>
        </w:numPr>
        <w:rPr>
          <w:b/>
          <w:bCs/>
        </w:rPr>
      </w:pPr>
      <w:r>
        <w:t>Sobel masks (better noise suppression -&gt; smoothing)</w:t>
      </w:r>
    </w:p>
    <w:p w14:paraId="27C2DDAD" w14:textId="43CFA5AE" w:rsidR="00B27BC8" w:rsidRDefault="00B27BC8" w:rsidP="00A20EB1">
      <w:pPr>
        <w:pStyle w:val="ListParagraph"/>
        <w:numPr>
          <w:ilvl w:val="2"/>
          <w:numId w:val="3"/>
        </w:numPr>
        <w:rPr>
          <w:b/>
          <w:bCs/>
        </w:rPr>
      </w:pPr>
      <w:r w:rsidRPr="00B27BC8">
        <w:rPr>
          <w:b/>
          <w:bCs/>
        </w:rPr>
        <w:t xml:space="preserve">Problems </w:t>
      </w:r>
      <w:r>
        <w:rPr>
          <w:b/>
          <w:bCs/>
        </w:rPr>
        <w:t xml:space="preserve">of edge detection </w:t>
      </w:r>
      <w:r w:rsidRPr="00B27BC8">
        <w:rPr>
          <w:b/>
          <w:bCs/>
        </w:rPr>
        <w:t>(see p.29)</w:t>
      </w:r>
    </w:p>
    <w:p w14:paraId="1013D5A9" w14:textId="7803DA7F" w:rsidR="00301FDE" w:rsidRPr="00B27BC8" w:rsidRDefault="00301FDE" w:rsidP="00A20EB1">
      <w:pPr>
        <w:pStyle w:val="ListParagraph"/>
        <w:numPr>
          <w:ilvl w:val="2"/>
          <w:numId w:val="3"/>
        </w:numPr>
        <w:rPr>
          <w:b/>
          <w:bCs/>
        </w:rPr>
      </w:pPr>
      <w:r>
        <w:rPr>
          <w:b/>
          <w:bCs/>
        </w:rPr>
        <w:t>Reason of not using Laplacian to detect edges (see p.30)</w:t>
      </w:r>
    </w:p>
    <w:p w14:paraId="7DDA5DD6" w14:textId="77777777" w:rsidR="004013F3" w:rsidRDefault="004013F3" w:rsidP="004013F3">
      <w:pPr>
        <w:pStyle w:val="ListParagraph"/>
        <w:numPr>
          <w:ilvl w:val="1"/>
          <w:numId w:val="3"/>
        </w:numPr>
      </w:pPr>
      <w:r>
        <w:t>Edge formation from edge pixels</w:t>
      </w:r>
    </w:p>
    <w:p w14:paraId="1EB464A5" w14:textId="10BA6D3A" w:rsidR="004013F3" w:rsidRDefault="004013F3" w:rsidP="004013F3">
      <w:pPr>
        <w:pStyle w:val="ListParagraph"/>
        <w:numPr>
          <w:ilvl w:val="2"/>
          <w:numId w:val="3"/>
        </w:numPr>
      </w:pPr>
      <w:r>
        <w:t>Edge Linking</w:t>
      </w:r>
    </w:p>
    <w:p w14:paraId="5AFD12E6" w14:textId="3A1700BE" w:rsidR="009D6507" w:rsidRDefault="009D6507" w:rsidP="009D6507">
      <w:pPr>
        <w:pStyle w:val="ListParagraph"/>
        <w:numPr>
          <w:ilvl w:val="3"/>
          <w:numId w:val="3"/>
        </w:numPr>
      </w:pPr>
      <w:r>
        <w:t>Canny Filter</w:t>
      </w:r>
    </w:p>
    <w:p w14:paraId="25D3467B" w14:textId="32E98F76" w:rsidR="009D6507" w:rsidRDefault="009D6507" w:rsidP="009D6507">
      <w:pPr>
        <w:pStyle w:val="ListParagraph"/>
        <w:numPr>
          <w:ilvl w:val="4"/>
          <w:numId w:val="3"/>
        </w:numPr>
      </w:pPr>
      <w:r>
        <w:t>Use double thresholding and connectivity analysis to detect and link edges</w:t>
      </w:r>
    </w:p>
    <w:p w14:paraId="6670105D" w14:textId="554BA9AF" w:rsidR="004013F3" w:rsidRPr="00F23ECE" w:rsidRDefault="004013F3" w:rsidP="004013F3">
      <w:pPr>
        <w:pStyle w:val="ListParagraph"/>
        <w:numPr>
          <w:ilvl w:val="2"/>
          <w:numId w:val="3"/>
        </w:numPr>
        <w:rPr>
          <w:b/>
          <w:bCs/>
          <w:highlight w:val="yellow"/>
        </w:rPr>
      </w:pPr>
      <w:r w:rsidRPr="00F23ECE">
        <w:rPr>
          <w:b/>
          <w:bCs/>
          <w:highlight w:val="yellow"/>
        </w:rPr>
        <w:t>Hough Transform</w:t>
      </w:r>
    </w:p>
    <w:p w14:paraId="52B986A6" w14:textId="7FA4EC00" w:rsidR="0097420A" w:rsidRDefault="0097420A" w:rsidP="0097420A">
      <w:pPr>
        <w:pStyle w:val="ListParagraph"/>
        <w:numPr>
          <w:ilvl w:val="3"/>
          <w:numId w:val="3"/>
        </w:numPr>
      </w:pPr>
      <w:r>
        <w:t>Motivation: Isolated points</w:t>
      </w:r>
      <w:r w:rsidR="00265050">
        <w:t>, identifying the locations and orientations of certain types of features in a digital image</w:t>
      </w:r>
    </w:p>
    <w:p w14:paraId="36F4AFA1" w14:textId="77777777" w:rsidR="0097420A" w:rsidRPr="0097420A" w:rsidRDefault="0097420A" w:rsidP="0097420A">
      <w:pPr>
        <w:pStyle w:val="ListParagraph"/>
        <w:numPr>
          <w:ilvl w:val="3"/>
          <w:numId w:val="3"/>
        </w:numPr>
      </w:pPr>
      <w:r>
        <w:lastRenderedPageBreak/>
        <w:t xml:space="preserve">Problem: </w:t>
      </w:r>
    </w:p>
    <w:p w14:paraId="64027772" w14:textId="6D608CD1" w:rsidR="0097420A" w:rsidRDefault="0097420A" w:rsidP="0097420A">
      <w:pPr>
        <w:pStyle w:val="ListParagraph"/>
        <w:numPr>
          <w:ilvl w:val="4"/>
          <w:numId w:val="3"/>
        </w:numPr>
      </w:pPr>
      <w:r>
        <w:t>“a”</w:t>
      </w:r>
      <w:r w:rsidRPr="0097420A">
        <w:rPr>
          <w:i/>
          <w:iCs/>
        </w:rPr>
        <w:t xml:space="preserve"> </w:t>
      </w:r>
      <w:r>
        <w:t xml:space="preserve">approaches </w:t>
      </w:r>
      <w:r w:rsidRPr="0097420A">
        <w:t>infinity as the line gets perpendicular to the x axis. (if a line is perpendicular to x axis, then this line is represented x=M. a-&gt;infinity)</w:t>
      </w:r>
    </w:p>
    <w:p w14:paraId="07F7173F" w14:textId="608AEAF8" w:rsidR="0097420A" w:rsidRDefault="0097420A" w:rsidP="0097420A">
      <w:pPr>
        <w:pStyle w:val="ListParagraph"/>
        <w:numPr>
          <w:ilvl w:val="3"/>
          <w:numId w:val="3"/>
        </w:numPr>
      </w:pPr>
      <w:r>
        <w:t>Solution:</w:t>
      </w:r>
      <w:r w:rsidRPr="0097420A">
        <w:rPr>
          <w:noProof/>
        </w:rPr>
        <w:t xml:space="preserve"> </w:t>
      </w:r>
      <w:r w:rsidRPr="0097420A">
        <w:rPr>
          <w:noProof/>
        </w:rPr>
        <w:drawing>
          <wp:inline distT="0" distB="0" distL="0" distR="0" wp14:anchorId="39D174D4" wp14:editId="5860B600">
            <wp:extent cx="1733547" cy="252628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83175" cy="25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BBB8D" w14:textId="235B53B5" w:rsidR="00DE3DBF" w:rsidRPr="00C21B6F" w:rsidRDefault="00DE3DBF" w:rsidP="00C21B6F">
      <w:pPr>
        <w:pStyle w:val="ListParagraph"/>
        <w:numPr>
          <w:ilvl w:val="0"/>
          <w:numId w:val="4"/>
        </w:numPr>
        <w:rPr>
          <w:b/>
          <w:bCs/>
        </w:rPr>
      </w:pPr>
      <w:r w:rsidRPr="00C21B6F">
        <w:rPr>
          <w:b/>
          <w:bCs/>
        </w:rPr>
        <w:t>Threshold-based</w:t>
      </w:r>
    </w:p>
    <w:p w14:paraId="0AE34155" w14:textId="7D096BE2" w:rsidR="00DE3DBF" w:rsidRDefault="00DE3DBF" w:rsidP="00DE3DBF">
      <w:pPr>
        <w:pStyle w:val="ListParagraph"/>
        <w:numPr>
          <w:ilvl w:val="0"/>
          <w:numId w:val="3"/>
        </w:numPr>
      </w:pPr>
      <w:r>
        <w:t xml:space="preserve">Finding regions by grouping pixels of similar </w:t>
      </w:r>
      <w:proofErr w:type="spellStart"/>
      <w:r>
        <w:t>gray</w:t>
      </w:r>
      <w:proofErr w:type="spellEnd"/>
      <w:r>
        <w:t xml:space="preserve"> values</w:t>
      </w:r>
    </w:p>
    <w:p w14:paraId="269E6553" w14:textId="46C9FD23" w:rsidR="00DE3DBF" w:rsidRPr="00C21B6F" w:rsidRDefault="00DE3DBF" w:rsidP="00C21B6F">
      <w:pPr>
        <w:pStyle w:val="ListParagraph"/>
        <w:numPr>
          <w:ilvl w:val="0"/>
          <w:numId w:val="4"/>
        </w:numPr>
        <w:rPr>
          <w:b/>
          <w:bCs/>
        </w:rPr>
      </w:pPr>
      <w:r w:rsidRPr="00C21B6F">
        <w:rPr>
          <w:b/>
          <w:bCs/>
        </w:rPr>
        <w:t>Region-based</w:t>
      </w:r>
    </w:p>
    <w:p w14:paraId="6371C25C" w14:textId="20FAFC14" w:rsidR="00DE3DBF" w:rsidRDefault="00DE3DBF" w:rsidP="00DE3DBF">
      <w:pPr>
        <w:pStyle w:val="ListParagraph"/>
        <w:numPr>
          <w:ilvl w:val="0"/>
          <w:numId w:val="3"/>
        </w:numPr>
      </w:pPr>
      <w:r>
        <w:t>Finding regions directly using growing or splitting</w:t>
      </w:r>
    </w:p>
    <w:p w14:paraId="5F46C2A3" w14:textId="4FD48697" w:rsidR="00DE3DBF" w:rsidRPr="00C21B6F" w:rsidRDefault="00DE3DBF" w:rsidP="00C21B6F">
      <w:pPr>
        <w:pStyle w:val="ListParagraph"/>
        <w:numPr>
          <w:ilvl w:val="0"/>
          <w:numId w:val="4"/>
        </w:numPr>
        <w:rPr>
          <w:b/>
          <w:bCs/>
        </w:rPr>
      </w:pPr>
      <w:r w:rsidRPr="00C21B6F">
        <w:rPr>
          <w:b/>
          <w:bCs/>
        </w:rPr>
        <w:t>Motion-based</w:t>
      </w:r>
    </w:p>
    <w:p w14:paraId="7C3C0FF9" w14:textId="5FB95DAB" w:rsidR="00DE3DBF" w:rsidRPr="00DE3DBF" w:rsidRDefault="00DE3DBF" w:rsidP="00DE3DBF">
      <w:pPr>
        <w:pStyle w:val="ListParagraph"/>
        <w:numPr>
          <w:ilvl w:val="0"/>
          <w:numId w:val="3"/>
        </w:numPr>
      </w:pPr>
      <w:r>
        <w:t>Finding regions by comparing successive frames of a video sequence to identify regions that correspond to moving objects</w:t>
      </w:r>
    </w:p>
    <w:p w14:paraId="67DB43AA" w14:textId="7D471FC7" w:rsidR="00C21B6F" w:rsidRDefault="00C21B6F" w:rsidP="009619A2">
      <w:pPr>
        <w:rPr>
          <w:sz w:val="32"/>
          <w:szCs w:val="28"/>
        </w:rPr>
      </w:pPr>
    </w:p>
    <w:p w14:paraId="491E09AA" w14:textId="77777777" w:rsidR="00A02F2F" w:rsidRDefault="00A02F2F">
      <w:pPr>
        <w:rPr>
          <w:b/>
          <w:bCs/>
          <w:sz w:val="28"/>
          <w:szCs w:val="24"/>
          <w:u w:val="single"/>
        </w:rPr>
      </w:pPr>
      <w:r>
        <w:rPr>
          <w:b/>
          <w:bCs/>
          <w:sz w:val="28"/>
          <w:szCs w:val="24"/>
          <w:u w:val="single"/>
        </w:rPr>
        <w:br w:type="page"/>
      </w:r>
    </w:p>
    <w:p w14:paraId="5BFCBA54" w14:textId="30FBDB6F" w:rsidR="002F7B75" w:rsidRPr="002F7B75" w:rsidRDefault="00C21B6F" w:rsidP="002F7B75">
      <w:pPr>
        <w:rPr>
          <w:b/>
          <w:bCs/>
          <w:sz w:val="28"/>
          <w:szCs w:val="24"/>
          <w:u w:val="single"/>
        </w:rPr>
      </w:pPr>
      <w:r>
        <w:rPr>
          <w:b/>
          <w:bCs/>
          <w:sz w:val="28"/>
          <w:szCs w:val="24"/>
          <w:u w:val="single"/>
        </w:rPr>
        <w:lastRenderedPageBreak/>
        <w:t>Threshold &amp; Region-based Segmentation</w:t>
      </w:r>
      <w:r w:rsidRPr="00DE3DBF">
        <w:rPr>
          <w:b/>
          <w:bCs/>
          <w:sz w:val="28"/>
          <w:szCs w:val="24"/>
          <w:u w:val="single"/>
        </w:rPr>
        <w:t xml:space="preserve"> (</w:t>
      </w:r>
      <w:proofErr w:type="spellStart"/>
      <w:r w:rsidRPr="00DE3DBF">
        <w:rPr>
          <w:b/>
          <w:bCs/>
          <w:sz w:val="28"/>
          <w:szCs w:val="24"/>
          <w:u w:val="single"/>
        </w:rPr>
        <w:t>ch</w:t>
      </w:r>
      <w:proofErr w:type="spellEnd"/>
      <w:r w:rsidRPr="00DE3DBF">
        <w:rPr>
          <w:b/>
          <w:bCs/>
          <w:sz w:val="28"/>
          <w:szCs w:val="24"/>
          <w:u w:val="single"/>
        </w:rPr>
        <w:t xml:space="preserve"> </w:t>
      </w:r>
      <w:r>
        <w:rPr>
          <w:b/>
          <w:bCs/>
          <w:sz w:val="28"/>
          <w:szCs w:val="24"/>
          <w:u w:val="single"/>
        </w:rPr>
        <w:t>9</w:t>
      </w:r>
      <w:r w:rsidRPr="00DE3DBF">
        <w:rPr>
          <w:b/>
          <w:bCs/>
          <w:sz w:val="28"/>
          <w:szCs w:val="24"/>
          <w:u w:val="single"/>
        </w:rPr>
        <w:t>)</w:t>
      </w:r>
    </w:p>
    <w:p w14:paraId="4BCF8EEF" w14:textId="6AD522A4" w:rsidR="002F7B75" w:rsidRPr="002F7B75" w:rsidRDefault="002F7B75" w:rsidP="002F7B75">
      <w:pPr>
        <w:numPr>
          <w:ilvl w:val="1"/>
          <w:numId w:val="5"/>
        </w:numPr>
        <w:rPr>
          <w:b/>
          <w:bCs/>
        </w:rPr>
      </w:pPr>
      <w:r w:rsidRPr="002F7B75">
        <w:rPr>
          <w:b/>
          <w:bCs/>
        </w:rPr>
        <w:t>Threshold</w:t>
      </w:r>
      <w:r>
        <w:rPr>
          <w:b/>
          <w:bCs/>
        </w:rPr>
        <w:t>-</w:t>
      </w:r>
      <w:r w:rsidRPr="002F7B75">
        <w:rPr>
          <w:b/>
          <w:bCs/>
        </w:rPr>
        <w:t>based segmentation</w:t>
      </w:r>
    </w:p>
    <w:p w14:paraId="0985122B" w14:textId="7013E398" w:rsidR="002F7B75" w:rsidRDefault="002F7B75" w:rsidP="002F7B75">
      <w:pPr>
        <w:numPr>
          <w:ilvl w:val="1"/>
          <w:numId w:val="7"/>
        </w:numPr>
        <w:ind w:left="142" w:firstLine="284"/>
        <w:rPr>
          <w:b/>
          <w:bCs/>
          <w:highlight w:val="yellow"/>
        </w:rPr>
      </w:pPr>
      <w:r w:rsidRPr="002F7B75">
        <w:rPr>
          <w:b/>
          <w:bCs/>
          <w:highlight w:val="yellow"/>
        </w:rPr>
        <w:t>Basic Global Thresholding</w:t>
      </w:r>
    </w:p>
    <w:p w14:paraId="460F40AB" w14:textId="2B6F0F8A" w:rsidR="009D0470" w:rsidRPr="009D0470" w:rsidRDefault="009D0470" w:rsidP="006F6E74">
      <w:pPr>
        <w:numPr>
          <w:ilvl w:val="2"/>
          <w:numId w:val="7"/>
        </w:numPr>
        <w:ind w:left="1418" w:hanging="284"/>
        <w:rPr>
          <w:b/>
          <w:bCs/>
        </w:rPr>
      </w:pPr>
      <w:r w:rsidRPr="006F6E74">
        <w:rPr>
          <w:b/>
          <w:bCs/>
        </w:rPr>
        <w:t>Disadvantage:</w:t>
      </w:r>
      <w:r>
        <w:t xml:space="preserve"> </w:t>
      </w:r>
      <w:r w:rsidR="006F6E74">
        <w:t>requires successive calculation of means (for both groups of pixels) at each step</w:t>
      </w:r>
      <w:r w:rsidR="00076F38">
        <w:t xml:space="preserve"> (refer ch9 p.19)</w:t>
      </w:r>
    </w:p>
    <w:p w14:paraId="2EF5B800" w14:textId="644560E9" w:rsidR="0024023D" w:rsidRPr="00F23ECE" w:rsidRDefault="002F7B75" w:rsidP="0024023D">
      <w:pPr>
        <w:numPr>
          <w:ilvl w:val="1"/>
          <w:numId w:val="7"/>
        </w:numPr>
        <w:ind w:left="142" w:firstLine="284"/>
        <w:rPr>
          <w:b/>
          <w:bCs/>
          <w:highlight w:val="yellow"/>
        </w:rPr>
      </w:pPr>
      <w:r w:rsidRPr="002F7B75">
        <w:rPr>
          <w:b/>
          <w:bCs/>
          <w:highlight w:val="yellow"/>
        </w:rPr>
        <w:t>Optimum Global Thresholding (OT</w:t>
      </w:r>
      <w:r w:rsidR="0024023D" w:rsidRPr="00F23ECE">
        <w:rPr>
          <w:b/>
          <w:bCs/>
          <w:highlight w:val="yellow"/>
        </w:rPr>
        <w:t>S</w:t>
      </w:r>
      <w:r w:rsidRPr="002F7B75">
        <w:rPr>
          <w:b/>
          <w:bCs/>
          <w:highlight w:val="yellow"/>
        </w:rPr>
        <w:t>U)</w:t>
      </w:r>
    </w:p>
    <w:p w14:paraId="50F0C727" w14:textId="5518C1CC" w:rsidR="0024023D" w:rsidRDefault="0024023D" w:rsidP="0024023D">
      <w:pPr>
        <w:numPr>
          <w:ilvl w:val="2"/>
          <w:numId w:val="7"/>
        </w:numPr>
        <w:ind w:left="1134"/>
      </w:pPr>
      <w:r>
        <w:t>View thresholding as a statistical-decision theory problem</w:t>
      </w:r>
    </w:p>
    <w:p w14:paraId="54A3AD19" w14:textId="5BE4EE12" w:rsidR="0024023D" w:rsidRPr="002F7B75" w:rsidRDefault="00131D99" w:rsidP="00131D99">
      <w:pPr>
        <w:numPr>
          <w:ilvl w:val="2"/>
          <w:numId w:val="7"/>
        </w:numPr>
        <w:ind w:left="1418" w:hanging="284"/>
      </w:pPr>
      <w:r w:rsidRPr="00131D99">
        <w:rPr>
          <w:b/>
          <w:bCs/>
        </w:rPr>
        <w:t xml:space="preserve">Objectives: </w:t>
      </w:r>
      <w:r w:rsidR="0024023D">
        <w:t>Maximizes the between-class variance and minimize the with-in class variance</w:t>
      </w:r>
    </w:p>
    <w:p w14:paraId="6EEEDC40" w14:textId="77777777" w:rsidR="002F7B75" w:rsidRPr="002F7B75" w:rsidRDefault="002F7B75" w:rsidP="002F7B75">
      <w:pPr>
        <w:numPr>
          <w:ilvl w:val="1"/>
          <w:numId w:val="7"/>
        </w:numPr>
        <w:ind w:left="142" w:firstLine="284"/>
      </w:pPr>
      <w:r w:rsidRPr="002F7B75">
        <w:t>Multiple Thresholding</w:t>
      </w:r>
    </w:p>
    <w:p w14:paraId="614F5AEC" w14:textId="3571F1A7" w:rsidR="002F7B75" w:rsidRPr="002F7B75" w:rsidRDefault="002F7B75" w:rsidP="002F7B75">
      <w:pPr>
        <w:numPr>
          <w:ilvl w:val="1"/>
          <w:numId w:val="7"/>
        </w:numPr>
        <w:ind w:left="142" w:firstLine="284"/>
      </w:pPr>
      <w:r w:rsidRPr="002F7B75">
        <w:t>Variable Thresholding</w:t>
      </w:r>
    </w:p>
    <w:p w14:paraId="1874CB5E" w14:textId="7705A167" w:rsidR="002F7B75" w:rsidRPr="002F7B75" w:rsidRDefault="002F7B75" w:rsidP="002F7B75">
      <w:pPr>
        <w:numPr>
          <w:ilvl w:val="1"/>
          <w:numId w:val="5"/>
        </w:numPr>
        <w:rPr>
          <w:b/>
          <w:bCs/>
        </w:rPr>
      </w:pPr>
      <w:r w:rsidRPr="002F7B75">
        <w:rPr>
          <w:b/>
          <w:bCs/>
        </w:rPr>
        <w:t>Region-based segmentation</w:t>
      </w:r>
    </w:p>
    <w:p w14:paraId="3C5FFC62" w14:textId="6FBBA071" w:rsidR="002F7B75" w:rsidRPr="002F7B75" w:rsidRDefault="002F7B75" w:rsidP="002F7B75">
      <w:pPr>
        <w:numPr>
          <w:ilvl w:val="1"/>
          <w:numId w:val="8"/>
        </w:numPr>
        <w:ind w:firstLine="426"/>
      </w:pPr>
      <w:proofErr w:type="gramStart"/>
      <w:r w:rsidRPr="002F7B75">
        <w:t>Region</w:t>
      </w:r>
      <w:proofErr w:type="gramEnd"/>
      <w:r w:rsidRPr="002F7B75">
        <w:t xml:space="preserve"> grow</w:t>
      </w:r>
      <w:r w:rsidR="00567BB4">
        <w:t xml:space="preserve"> (refer ch9 p.44)</w:t>
      </w:r>
    </w:p>
    <w:p w14:paraId="4961FD9D" w14:textId="31E8862C" w:rsidR="002F7B75" w:rsidRPr="00EA4A87" w:rsidRDefault="002F7B75" w:rsidP="002F7B75">
      <w:pPr>
        <w:numPr>
          <w:ilvl w:val="1"/>
          <w:numId w:val="8"/>
        </w:numPr>
        <w:ind w:firstLine="426"/>
        <w:rPr>
          <w:b/>
          <w:bCs/>
          <w:highlight w:val="yellow"/>
        </w:rPr>
      </w:pPr>
      <w:r w:rsidRPr="002F7B75">
        <w:rPr>
          <w:b/>
          <w:bCs/>
          <w:highlight w:val="yellow"/>
        </w:rPr>
        <w:t>K-means</w:t>
      </w:r>
    </w:p>
    <w:p w14:paraId="4642B127" w14:textId="3D221DCC" w:rsidR="00E62E51" w:rsidRDefault="00E62E51" w:rsidP="00E62E51">
      <w:pPr>
        <w:numPr>
          <w:ilvl w:val="4"/>
          <w:numId w:val="9"/>
        </w:numPr>
        <w:ind w:left="1418" w:hanging="284"/>
      </w:pPr>
      <w:r>
        <w:t>Partition the data points into K clusters randomly and find centroids of each cluster</w:t>
      </w:r>
    </w:p>
    <w:p w14:paraId="4634F898" w14:textId="6B6D6FA2" w:rsidR="004013F3" w:rsidRDefault="006409F2" w:rsidP="00EA6AC6">
      <w:pPr>
        <w:numPr>
          <w:ilvl w:val="4"/>
          <w:numId w:val="9"/>
        </w:numPr>
        <w:ind w:left="1418" w:hanging="284"/>
        <w:rPr>
          <w:b/>
          <w:bCs/>
        </w:rPr>
      </w:pPr>
      <w:r w:rsidRPr="006409F2">
        <w:rPr>
          <w:b/>
          <w:bCs/>
        </w:rPr>
        <w:t>Advantage:</w:t>
      </w:r>
      <w:r>
        <w:rPr>
          <w:b/>
          <w:bCs/>
        </w:rPr>
        <w:t xml:space="preserve"> </w:t>
      </w:r>
    </w:p>
    <w:p w14:paraId="60607CAE" w14:textId="49893B84" w:rsidR="00EA6AC6" w:rsidRPr="00EA6AC6" w:rsidRDefault="00EA6AC6" w:rsidP="00EA6AC6">
      <w:pPr>
        <w:numPr>
          <w:ilvl w:val="4"/>
          <w:numId w:val="12"/>
        </w:numPr>
        <w:ind w:left="1701" w:hanging="284"/>
      </w:pPr>
      <w:r w:rsidRPr="00EA6AC6">
        <w:t>Easy for implementation and high-speed performance</w:t>
      </w:r>
    </w:p>
    <w:p w14:paraId="724778F1" w14:textId="469D1CEC" w:rsidR="00EA6AC6" w:rsidRPr="00EA6AC6" w:rsidRDefault="00EA6AC6" w:rsidP="00EA6AC6">
      <w:pPr>
        <w:numPr>
          <w:ilvl w:val="4"/>
          <w:numId w:val="12"/>
        </w:numPr>
        <w:ind w:left="1701" w:hanging="284"/>
      </w:pPr>
      <w:r w:rsidRPr="00EA6AC6">
        <w:t>Measurable and efficient in large data collection</w:t>
      </w:r>
    </w:p>
    <w:p w14:paraId="146B5830" w14:textId="29EA99F7" w:rsidR="00EA6AC6" w:rsidRDefault="00EA6AC6" w:rsidP="00EA6AC6">
      <w:pPr>
        <w:numPr>
          <w:ilvl w:val="4"/>
          <w:numId w:val="9"/>
        </w:numPr>
        <w:ind w:left="1418" w:hanging="284"/>
        <w:rPr>
          <w:b/>
          <w:bCs/>
        </w:rPr>
      </w:pPr>
      <w:r>
        <w:rPr>
          <w:b/>
          <w:bCs/>
        </w:rPr>
        <w:t>Disadvantage:</w:t>
      </w:r>
    </w:p>
    <w:p w14:paraId="282153B3" w14:textId="3B180E19" w:rsidR="00EA6AC6" w:rsidRPr="00EA6AC6" w:rsidRDefault="00EA6AC6" w:rsidP="00EA6AC6">
      <w:pPr>
        <w:numPr>
          <w:ilvl w:val="4"/>
          <w:numId w:val="11"/>
        </w:numPr>
        <w:ind w:left="1701" w:hanging="283"/>
      </w:pPr>
      <w:r w:rsidRPr="00EA6AC6">
        <w:t>Selection of optimal number of clusters is difficult</w:t>
      </w:r>
    </w:p>
    <w:p w14:paraId="24E1A63B" w14:textId="060F756F" w:rsidR="00EA6AC6" w:rsidRPr="00EA6AC6" w:rsidRDefault="00EA6AC6" w:rsidP="00EA6AC6">
      <w:pPr>
        <w:numPr>
          <w:ilvl w:val="4"/>
          <w:numId w:val="11"/>
        </w:numPr>
        <w:ind w:left="1701" w:hanging="283"/>
      </w:pPr>
      <w:r w:rsidRPr="00EA6AC6">
        <w:t>Selection of the initial centroids is random and different initializations lead to different results</w:t>
      </w:r>
    </w:p>
    <w:p w14:paraId="74D16555" w14:textId="77777777" w:rsidR="00A46BCF" w:rsidRDefault="00A46BCF">
      <w:pPr>
        <w:rPr>
          <w:b/>
          <w:bCs/>
          <w:sz w:val="28"/>
          <w:szCs w:val="24"/>
          <w:u w:val="single"/>
        </w:rPr>
      </w:pPr>
      <w:r>
        <w:rPr>
          <w:b/>
          <w:bCs/>
          <w:sz w:val="28"/>
          <w:szCs w:val="24"/>
          <w:u w:val="single"/>
        </w:rPr>
        <w:br w:type="page"/>
      </w:r>
    </w:p>
    <w:p w14:paraId="286F2F41" w14:textId="69FB9D60" w:rsidR="00C21B6F" w:rsidRDefault="00C21B6F" w:rsidP="00C21B6F">
      <w:pPr>
        <w:rPr>
          <w:b/>
          <w:bCs/>
          <w:sz w:val="28"/>
          <w:szCs w:val="24"/>
          <w:u w:val="single"/>
        </w:rPr>
      </w:pPr>
      <w:r>
        <w:rPr>
          <w:b/>
          <w:bCs/>
          <w:sz w:val="28"/>
          <w:szCs w:val="24"/>
          <w:u w:val="single"/>
        </w:rPr>
        <w:lastRenderedPageBreak/>
        <w:t>Face Recognition</w:t>
      </w:r>
      <w:r w:rsidRPr="00DE3DBF">
        <w:rPr>
          <w:b/>
          <w:bCs/>
          <w:sz w:val="28"/>
          <w:szCs w:val="24"/>
          <w:u w:val="single"/>
        </w:rPr>
        <w:t xml:space="preserve"> (</w:t>
      </w:r>
      <w:proofErr w:type="spellStart"/>
      <w:r w:rsidRPr="00DE3DBF">
        <w:rPr>
          <w:b/>
          <w:bCs/>
          <w:sz w:val="28"/>
          <w:szCs w:val="24"/>
          <w:u w:val="single"/>
        </w:rPr>
        <w:t>ch</w:t>
      </w:r>
      <w:proofErr w:type="spellEnd"/>
      <w:r w:rsidRPr="00DE3DBF">
        <w:rPr>
          <w:b/>
          <w:bCs/>
          <w:sz w:val="28"/>
          <w:szCs w:val="24"/>
          <w:u w:val="single"/>
        </w:rPr>
        <w:t xml:space="preserve"> </w:t>
      </w:r>
      <w:r>
        <w:rPr>
          <w:b/>
          <w:bCs/>
          <w:sz w:val="28"/>
          <w:szCs w:val="24"/>
          <w:u w:val="single"/>
        </w:rPr>
        <w:t>10 &amp; 11</w:t>
      </w:r>
      <w:r w:rsidRPr="00DE3DBF">
        <w:rPr>
          <w:b/>
          <w:bCs/>
          <w:sz w:val="28"/>
          <w:szCs w:val="24"/>
          <w:u w:val="single"/>
        </w:rPr>
        <w:t>)</w:t>
      </w:r>
    </w:p>
    <w:p w14:paraId="68E688E5" w14:textId="488BBEC5" w:rsidR="0087798E" w:rsidRPr="00F949CB" w:rsidRDefault="0087798E" w:rsidP="0087798E">
      <w:pPr>
        <w:pStyle w:val="ListParagraph"/>
        <w:numPr>
          <w:ilvl w:val="0"/>
          <w:numId w:val="10"/>
        </w:numPr>
        <w:rPr>
          <w:b/>
          <w:bCs/>
          <w:highlight w:val="yellow"/>
        </w:rPr>
      </w:pPr>
      <w:r w:rsidRPr="00F949CB">
        <w:rPr>
          <w:b/>
          <w:bCs/>
          <w:highlight w:val="yellow"/>
        </w:rPr>
        <w:t>Principal Component Analysis (PCA)</w:t>
      </w:r>
    </w:p>
    <w:p w14:paraId="34225D04" w14:textId="14907940" w:rsidR="0087798E" w:rsidRPr="0087798E" w:rsidRDefault="0087798E" w:rsidP="0087798E">
      <w:pPr>
        <w:pStyle w:val="ListParagraph"/>
        <w:numPr>
          <w:ilvl w:val="0"/>
          <w:numId w:val="3"/>
        </w:numPr>
        <w:rPr>
          <w:b/>
          <w:bCs/>
        </w:rPr>
      </w:pPr>
      <w:r>
        <w:t>Converts a set of observations of possibly correlated variables into a set of values of linearly uncorrelated variables called principal components</w:t>
      </w:r>
    </w:p>
    <w:p w14:paraId="1B2B1F6D" w14:textId="06A98CD2" w:rsidR="0087798E" w:rsidRPr="0087798E" w:rsidRDefault="0087798E" w:rsidP="0087798E">
      <w:pPr>
        <w:pStyle w:val="ListParagraph"/>
        <w:numPr>
          <w:ilvl w:val="0"/>
          <w:numId w:val="3"/>
        </w:numPr>
        <w:rPr>
          <w:b/>
          <w:bCs/>
        </w:rPr>
      </w:pPr>
      <w:r w:rsidRPr="0087798E">
        <w:rPr>
          <w:b/>
          <w:bCs/>
        </w:rPr>
        <w:t>Purpose:</w:t>
      </w:r>
      <w:r>
        <w:rPr>
          <w:b/>
          <w:bCs/>
        </w:rPr>
        <w:t xml:space="preserve"> </w:t>
      </w:r>
      <w:r>
        <w:t>Identify the orientation with largest variance</w:t>
      </w:r>
    </w:p>
    <w:p w14:paraId="36716981" w14:textId="49EB1550" w:rsidR="0087798E" w:rsidRPr="00F949CB" w:rsidRDefault="0087798E" w:rsidP="0087798E">
      <w:pPr>
        <w:pStyle w:val="ListParagraph"/>
        <w:numPr>
          <w:ilvl w:val="0"/>
          <w:numId w:val="10"/>
        </w:numPr>
        <w:rPr>
          <w:b/>
          <w:bCs/>
          <w:highlight w:val="yellow"/>
        </w:rPr>
      </w:pPr>
      <w:r w:rsidRPr="00F949CB">
        <w:rPr>
          <w:b/>
          <w:bCs/>
          <w:highlight w:val="yellow"/>
        </w:rPr>
        <w:t>Linear Discriminant Analysis (L</w:t>
      </w:r>
      <w:r w:rsidR="00F949CB" w:rsidRPr="00F949CB">
        <w:rPr>
          <w:b/>
          <w:bCs/>
          <w:highlight w:val="yellow"/>
        </w:rPr>
        <w:t>D</w:t>
      </w:r>
      <w:r w:rsidRPr="00F949CB">
        <w:rPr>
          <w:b/>
          <w:bCs/>
          <w:highlight w:val="yellow"/>
        </w:rPr>
        <w:t>A)</w:t>
      </w:r>
    </w:p>
    <w:p w14:paraId="3F5059E7" w14:textId="3BEF25A4" w:rsidR="0087798E" w:rsidRPr="0087798E" w:rsidRDefault="0087798E" w:rsidP="0087798E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Eigenfaces </w:t>
      </w:r>
      <w:r w:rsidRPr="0087798E">
        <w:rPr>
          <w:b/>
          <w:bCs/>
        </w:rPr>
        <w:t>exploit the max scatter of the training images</w:t>
      </w:r>
      <w:r w:rsidRPr="0087798E">
        <w:t xml:space="preserve"> in face space</w:t>
      </w:r>
    </w:p>
    <w:p w14:paraId="26F2B011" w14:textId="11524997" w:rsidR="0087798E" w:rsidRPr="0087798E" w:rsidRDefault="0087798E" w:rsidP="0087798E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>
        <w:t>Fisherfaces</w:t>
      </w:r>
      <w:proofErr w:type="spellEnd"/>
      <w:r>
        <w:t xml:space="preserve"> attempt to </w:t>
      </w:r>
      <w:r w:rsidRPr="0087798E">
        <w:rPr>
          <w:b/>
          <w:bCs/>
        </w:rPr>
        <w:t>maximize the between class scatter, while minimizing the within class scatter</w:t>
      </w:r>
    </w:p>
    <w:p w14:paraId="6083E370" w14:textId="0F224315" w:rsidR="0087798E" w:rsidRDefault="0087798E" w:rsidP="0087798E">
      <w:pPr>
        <w:pStyle w:val="ListParagraph"/>
        <w:numPr>
          <w:ilvl w:val="0"/>
          <w:numId w:val="3"/>
        </w:numPr>
      </w:pPr>
      <w:r w:rsidRPr="0087798E">
        <w:rPr>
          <w:b/>
          <w:bCs/>
        </w:rPr>
        <w:t>Goal:</w:t>
      </w:r>
      <w:r>
        <w:t xml:space="preserve"> Find the best separation between two classes</w:t>
      </w:r>
    </w:p>
    <w:p w14:paraId="3EC4A922" w14:textId="77777777" w:rsidR="0087798E" w:rsidRDefault="0087798E" w:rsidP="0087798E">
      <w:pPr>
        <w:pStyle w:val="ListParagraph"/>
        <w:ind w:left="1080"/>
      </w:pPr>
    </w:p>
    <w:p w14:paraId="30743820" w14:textId="20295894" w:rsidR="0087798E" w:rsidRDefault="0087798E" w:rsidP="0087798E">
      <w:pPr>
        <w:pStyle w:val="ListParagraph"/>
        <w:ind w:left="1080"/>
      </w:pPr>
      <w:r w:rsidRPr="0087798E">
        <w:rPr>
          <w:noProof/>
        </w:rPr>
        <w:drawing>
          <wp:inline distT="0" distB="0" distL="0" distR="0" wp14:anchorId="1CEAD9C6" wp14:editId="78B150E0">
            <wp:extent cx="3381847" cy="1714739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7F26A" w14:textId="18D809BC" w:rsidR="00A46BCF" w:rsidRDefault="00A46BCF" w:rsidP="00A46BCF">
      <w:pPr>
        <w:pStyle w:val="ListParagraph"/>
        <w:numPr>
          <w:ilvl w:val="0"/>
          <w:numId w:val="10"/>
        </w:numPr>
        <w:rPr>
          <w:b/>
          <w:bCs/>
        </w:rPr>
      </w:pPr>
      <w:r w:rsidRPr="00A46BCF">
        <w:rPr>
          <w:b/>
          <w:bCs/>
        </w:rPr>
        <w:t>The Eigenfaces Algorithm</w:t>
      </w:r>
    </w:p>
    <w:p w14:paraId="32FA37A8" w14:textId="5401F907" w:rsidR="00A46BCF" w:rsidRPr="00A46BCF" w:rsidRDefault="00A46BCF" w:rsidP="00A46BCF">
      <w:pPr>
        <w:pStyle w:val="ListParagraph"/>
        <w:numPr>
          <w:ilvl w:val="1"/>
          <w:numId w:val="10"/>
        </w:numPr>
      </w:pPr>
      <w:r w:rsidRPr="00A46BCF">
        <w:t>Pros and Cons (see ch10 p.41)</w:t>
      </w:r>
    </w:p>
    <w:p w14:paraId="666C3861" w14:textId="77777777" w:rsidR="009F6328" w:rsidRPr="009F6328" w:rsidRDefault="009F6328" w:rsidP="009F6328">
      <w:pPr>
        <w:rPr>
          <w:b/>
          <w:bCs/>
        </w:rPr>
      </w:pPr>
      <w:r w:rsidRPr="009F6328">
        <w:rPr>
          <w:b/>
          <w:bCs/>
        </w:rPr>
        <w:t>Deep learning in image segmentation</w:t>
      </w:r>
    </w:p>
    <w:p w14:paraId="7FEF4A52" w14:textId="07462909" w:rsidR="009F6328" w:rsidRPr="009F6328" w:rsidRDefault="009F6328" w:rsidP="009F6328">
      <w:pPr>
        <w:pStyle w:val="ListParagraph"/>
        <w:numPr>
          <w:ilvl w:val="0"/>
          <w:numId w:val="3"/>
        </w:numPr>
        <w:rPr>
          <w:b/>
          <w:bCs/>
        </w:rPr>
      </w:pPr>
      <w:r w:rsidRPr="009F6328">
        <w:rPr>
          <w:b/>
          <w:bCs/>
        </w:rPr>
        <w:t>Models</w:t>
      </w:r>
    </w:p>
    <w:p w14:paraId="1E5DB06C" w14:textId="172BA1EA" w:rsidR="009F6328" w:rsidRPr="009F6328" w:rsidRDefault="009F6328" w:rsidP="009F6328">
      <w:pPr>
        <w:pStyle w:val="ListParagraph"/>
        <w:numPr>
          <w:ilvl w:val="1"/>
          <w:numId w:val="3"/>
        </w:numPr>
      </w:pPr>
      <w:r w:rsidRPr="009F6328">
        <w:t xml:space="preserve">Fully Convolutional Network, </w:t>
      </w:r>
      <w:proofErr w:type="spellStart"/>
      <w:r w:rsidRPr="009F6328">
        <w:t>DeconvNet</w:t>
      </w:r>
      <w:proofErr w:type="spellEnd"/>
      <w:r w:rsidRPr="009F6328">
        <w:t xml:space="preserve">, </w:t>
      </w:r>
      <w:proofErr w:type="spellStart"/>
      <w:r w:rsidRPr="009F6328">
        <w:t>SegNet</w:t>
      </w:r>
      <w:proofErr w:type="spellEnd"/>
      <w:r w:rsidRPr="009F6328">
        <w:t xml:space="preserve">, U-Net, </w:t>
      </w:r>
      <w:proofErr w:type="spellStart"/>
      <w:r w:rsidRPr="009F6328">
        <w:t>PSPNet</w:t>
      </w:r>
      <w:proofErr w:type="spellEnd"/>
      <w:r w:rsidRPr="009F6328">
        <w:t xml:space="preserve">, </w:t>
      </w:r>
      <w:proofErr w:type="spellStart"/>
      <w:r w:rsidRPr="009F6328">
        <w:t>DeepLab</w:t>
      </w:r>
      <w:proofErr w:type="spellEnd"/>
      <w:r w:rsidRPr="009F6328">
        <w:t xml:space="preserve"> v1, v2, v3, v3+</w:t>
      </w:r>
    </w:p>
    <w:p w14:paraId="13DD4DEA" w14:textId="04454085" w:rsidR="009F6328" w:rsidRDefault="009F6328" w:rsidP="009F6328">
      <w:pPr>
        <w:pStyle w:val="ListParagraph"/>
        <w:numPr>
          <w:ilvl w:val="0"/>
          <w:numId w:val="3"/>
        </w:numPr>
      </w:pPr>
      <w:r w:rsidRPr="009F6328">
        <w:t>Loss functions</w:t>
      </w:r>
    </w:p>
    <w:p w14:paraId="09C20A4F" w14:textId="088D3DF7" w:rsidR="009F6328" w:rsidRPr="009F6328" w:rsidRDefault="009F6328" w:rsidP="009F6328">
      <w:pPr>
        <w:pStyle w:val="ListParagraph"/>
        <w:numPr>
          <w:ilvl w:val="1"/>
          <w:numId w:val="3"/>
        </w:numPr>
      </w:pPr>
      <w:r w:rsidRPr="009F6328">
        <w:t>Cross entropy (CE</w:t>
      </w:r>
      <w:proofErr w:type="gramStart"/>
      <w:r w:rsidRPr="009F6328">
        <w:t>),Weighted</w:t>
      </w:r>
      <w:proofErr w:type="gramEnd"/>
      <w:r w:rsidRPr="009F6328">
        <w:t xml:space="preserve"> cross entropy, Balanced cross entropy (BCE), Focal loss, Dice loss, Tversky loss</w:t>
      </w:r>
    </w:p>
    <w:p w14:paraId="03E720FA" w14:textId="2B29F47D" w:rsidR="0087798E" w:rsidRPr="009F6328" w:rsidRDefault="009F6328" w:rsidP="009F6328">
      <w:pPr>
        <w:pStyle w:val="ListParagraph"/>
        <w:numPr>
          <w:ilvl w:val="0"/>
          <w:numId w:val="3"/>
        </w:numPr>
      </w:pPr>
      <w:r w:rsidRPr="009F6328">
        <w:t>Able to choose suitable loss fu</w:t>
      </w:r>
      <w:r>
        <w:t>n</w:t>
      </w:r>
      <w:r w:rsidRPr="009F6328">
        <w:t>ctions</w:t>
      </w:r>
    </w:p>
    <w:p w14:paraId="50E07CF8" w14:textId="77777777" w:rsidR="009F6328" w:rsidRDefault="009F6328" w:rsidP="00F30791">
      <w:pPr>
        <w:rPr>
          <w:b/>
          <w:bCs/>
          <w:sz w:val="28"/>
          <w:szCs w:val="24"/>
          <w:u w:val="single"/>
        </w:rPr>
      </w:pPr>
    </w:p>
    <w:p w14:paraId="04CD1B04" w14:textId="67A8C6D3" w:rsidR="00F30791" w:rsidRDefault="00F30791" w:rsidP="00F30791">
      <w:pPr>
        <w:rPr>
          <w:b/>
          <w:bCs/>
          <w:sz w:val="28"/>
          <w:szCs w:val="24"/>
          <w:u w:val="single"/>
        </w:rPr>
      </w:pPr>
      <w:r>
        <w:rPr>
          <w:b/>
          <w:bCs/>
          <w:sz w:val="28"/>
          <w:szCs w:val="24"/>
          <w:u w:val="single"/>
        </w:rPr>
        <w:t>Detection</w:t>
      </w:r>
      <w:r w:rsidRPr="00DE3DBF">
        <w:rPr>
          <w:b/>
          <w:bCs/>
          <w:sz w:val="28"/>
          <w:szCs w:val="24"/>
          <w:u w:val="single"/>
        </w:rPr>
        <w:t xml:space="preserve"> (</w:t>
      </w:r>
      <w:proofErr w:type="spellStart"/>
      <w:r w:rsidRPr="00DE3DBF">
        <w:rPr>
          <w:b/>
          <w:bCs/>
          <w:sz w:val="28"/>
          <w:szCs w:val="24"/>
          <w:u w:val="single"/>
        </w:rPr>
        <w:t>ch</w:t>
      </w:r>
      <w:proofErr w:type="spellEnd"/>
      <w:r w:rsidRPr="00DE3DBF">
        <w:rPr>
          <w:b/>
          <w:bCs/>
          <w:sz w:val="28"/>
          <w:szCs w:val="24"/>
          <w:u w:val="single"/>
        </w:rPr>
        <w:t xml:space="preserve"> </w:t>
      </w:r>
      <w:r>
        <w:rPr>
          <w:b/>
          <w:bCs/>
          <w:sz w:val="28"/>
          <w:szCs w:val="24"/>
          <w:u w:val="single"/>
        </w:rPr>
        <w:t>12</w:t>
      </w:r>
      <w:r w:rsidRPr="00DE3DBF">
        <w:rPr>
          <w:b/>
          <w:bCs/>
          <w:sz w:val="28"/>
          <w:szCs w:val="24"/>
          <w:u w:val="single"/>
        </w:rPr>
        <w:t>)</w:t>
      </w:r>
    </w:p>
    <w:p w14:paraId="2C9B0ADB" w14:textId="39AAEA03" w:rsidR="00C21B6F" w:rsidRPr="009F6328" w:rsidRDefault="009F6328" w:rsidP="00FB53AB">
      <w:pPr>
        <w:pStyle w:val="ListParagraph"/>
        <w:numPr>
          <w:ilvl w:val="0"/>
          <w:numId w:val="3"/>
        </w:numPr>
        <w:ind w:left="0" w:firstLine="0"/>
      </w:pPr>
      <w:r w:rsidRPr="009F6328">
        <w:t>HOG</w:t>
      </w:r>
    </w:p>
    <w:p w14:paraId="6CE037B3" w14:textId="3E485D41" w:rsidR="009F6328" w:rsidRDefault="009F6328" w:rsidP="00FB53AB">
      <w:pPr>
        <w:pStyle w:val="ListParagraph"/>
        <w:numPr>
          <w:ilvl w:val="0"/>
          <w:numId w:val="3"/>
        </w:numPr>
        <w:ind w:left="0" w:firstLine="0"/>
      </w:pPr>
      <w:r w:rsidRPr="009F6328">
        <w:t>DPM</w:t>
      </w:r>
    </w:p>
    <w:p w14:paraId="792E6DF0" w14:textId="761C563A" w:rsidR="009F6328" w:rsidRPr="009F6328" w:rsidRDefault="009F6328" w:rsidP="00FB53AB">
      <w:pPr>
        <w:pStyle w:val="ListParagraph"/>
        <w:numPr>
          <w:ilvl w:val="0"/>
          <w:numId w:val="3"/>
        </w:numPr>
        <w:ind w:left="0" w:firstLine="0"/>
      </w:pPr>
      <w:r>
        <w:t>RCNN, Fast-RCNN, Faster-RCNN, Mask-RCNN</w:t>
      </w:r>
    </w:p>
    <w:sectPr w:rsidR="009F6328" w:rsidRPr="009F6328" w:rsidSect="00855876">
      <w:footerReference w:type="default" r:id="rId35"/>
      <w:pgSz w:w="12240" w:h="15840"/>
      <w:pgMar w:top="1440" w:right="1440" w:bottom="1440" w:left="1440" w:header="708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0E1EA1" w14:textId="77777777" w:rsidR="00855876" w:rsidRDefault="00855876" w:rsidP="00855876">
      <w:pPr>
        <w:spacing w:after="0" w:line="240" w:lineRule="auto"/>
      </w:pPr>
      <w:r>
        <w:separator/>
      </w:r>
    </w:p>
  </w:endnote>
  <w:endnote w:type="continuationSeparator" w:id="0">
    <w:p w14:paraId="1D7F72AA" w14:textId="77777777" w:rsidR="00855876" w:rsidRDefault="00855876" w:rsidP="00855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87840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40BB38" w14:textId="6C7B955C" w:rsidR="00855876" w:rsidRDefault="008558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7D8C68" w14:textId="77777777" w:rsidR="00855876" w:rsidRDefault="008558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30B70E" w14:textId="77777777" w:rsidR="00855876" w:rsidRDefault="00855876" w:rsidP="00855876">
      <w:pPr>
        <w:spacing w:after="0" w:line="240" w:lineRule="auto"/>
      </w:pPr>
      <w:r>
        <w:separator/>
      </w:r>
    </w:p>
  </w:footnote>
  <w:footnote w:type="continuationSeparator" w:id="0">
    <w:p w14:paraId="3A83B1BF" w14:textId="77777777" w:rsidR="00855876" w:rsidRDefault="00855876" w:rsidP="008558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F42D8C9"/>
    <w:multiLevelType w:val="hybridMultilevel"/>
    <w:tmpl w:val="E8F4A2E3"/>
    <w:lvl w:ilvl="0" w:tplc="FFFFFFFF">
      <w:start w:val="1"/>
      <w:numFmt w:val="decim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85D6D32"/>
    <w:multiLevelType w:val="hybridMultilevel"/>
    <w:tmpl w:val="A80C7F56"/>
    <w:lvl w:ilvl="0" w:tplc="FFFFFFFF">
      <w:start w:val="1"/>
      <w:numFmt w:val="decimal"/>
      <w:lvlText w:val=""/>
      <w:lvlJc w:val="left"/>
    </w:lvl>
    <w:lvl w:ilvl="1" w:tplc="3C090001">
      <w:start w:val="1"/>
      <w:numFmt w:val="bullet"/>
      <w:lvlText w:val=""/>
      <w:lvlJc w:val="left"/>
      <w:rPr>
        <w:rFonts w:ascii="Symbol" w:hAnsi="Symbol" w:hint="default"/>
      </w:rPr>
    </w:lvl>
    <w:lvl w:ilvl="2" w:tplc="3C09000B">
      <w:start w:val="1"/>
      <w:numFmt w:val="bullet"/>
      <w:lvlText w:val=""/>
      <w:lvlJc w:val="left"/>
      <w:rPr>
        <w:rFonts w:ascii="Wingdings" w:hAnsi="Wingdings" w:hint="default"/>
      </w:rPr>
    </w:lvl>
    <w:lvl w:ilvl="3" w:tplc="FFFFFFFF">
      <w:numFmt w:val="decimal"/>
      <w:lvlText w:val=""/>
      <w:lvlJc w:val="left"/>
    </w:lvl>
    <w:lvl w:ilvl="4" w:tplc="3C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A5C5FA4"/>
    <w:multiLevelType w:val="hybridMultilevel"/>
    <w:tmpl w:val="A4C0D154"/>
    <w:lvl w:ilvl="0" w:tplc="429E08DA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3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E01A72"/>
    <w:multiLevelType w:val="hybridMultilevel"/>
    <w:tmpl w:val="01C2C5C6"/>
    <w:lvl w:ilvl="0" w:tplc="429E08D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5665E"/>
    <w:multiLevelType w:val="hybridMultilevel"/>
    <w:tmpl w:val="E2186280"/>
    <w:lvl w:ilvl="0" w:tplc="FFFFFFFF">
      <w:start w:val="1"/>
      <w:numFmt w:val="decimal"/>
      <w:lvlText w:val=""/>
      <w:lvlJc w:val="left"/>
    </w:lvl>
    <w:lvl w:ilvl="1" w:tplc="429E08DA">
      <w:numFmt w:val="bullet"/>
      <w:lvlText w:val="-"/>
      <w:lvlJc w:val="left"/>
      <w:rPr>
        <w:rFonts w:ascii="Times New Roman" w:eastAsiaTheme="minorEastAsia" w:hAnsi="Times New Roman" w:cs="Times New Roman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40B7D69"/>
    <w:multiLevelType w:val="hybridMultilevel"/>
    <w:tmpl w:val="6C824E6E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5F32FE"/>
    <w:multiLevelType w:val="hybridMultilevel"/>
    <w:tmpl w:val="09D452B2"/>
    <w:lvl w:ilvl="0" w:tplc="FFFFFFFF">
      <w:start w:val="1"/>
      <w:numFmt w:val="decimal"/>
      <w:lvlText w:val=""/>
      <w:lvlJc w:val="left"/>
    </w:lvl>
    <w:lvl w:ilvl="1" w:tplc="3C090001">
      <w:start w:val="1"/>
      <w:numFmt w:val="bullet"/>
      <w:lvlText w:val=""/>
      <w:lvlJc w:val="left"/>
      <w:rPr>
        <w:rFonts w:ascii="Symbol" w:hAnsi="Symbol" w:hint="default"/>
      </w:rPr>
    </w:lvl>
    <w:lvl w:ilvl="2" w:tplc="3C09000B">
      <w:start w:val="1"/>
      <w:numFmt w:val="bullet"/>
      <w:lvlText w:val=""/>
      <w:lvlJc w:val="left"/>
      <w:rPr>
        <w:rFonts w:ascii="Wingdings" w:hAnsi="Wingdings" w:hint="default"/>
      </w:rPr>
    </w:lvl>
    <w:lvl w:ilvl="3" w:tplc="FFFFFFFF">
      <w:numFmt w:val="decimal"/>
      <w:lvlText w:val=""/>
      <w:lvlJc w:val="left"/>
    </w:lvl>
    <w:lvl w:ilvl="4" w:tplc="3C09000B">
      <w:start w:val="1"/>
      <w:numFmt w:val="bullet"/>
      <w:lvlText w:val=""/>
      <w:lvlJc w:val="left"/>
      <w:rPr>
        <w:rFonts w:ascii="Wingdings" w:hAnsi="Wingdings" w:hint="default"/>
      </w:rPr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53A9511C"/>
    <w:multiLevelType w:val="hybridMultilevel"/>
    <w:tmpl w:val="6CB623CE"/>
    <w:lvl w:ilvl="0" w:tplc="FFFFFFFF">
      <w:start w:val="1"/>
      <w:numFmt w:val="decimal"/>
      <w:lvlText w:val=""/>
      <w:lvlJc w:val="left"/>
    </w:lvl>
    <w:lvl w:ilvl="1" w:tplc="3C090001">
      <w:start w:val="1"/>
      <w:numFmt w:val="bullet"/>
      <w:lvlText w:val=""/>
      <w:lvlJc w:val="left"/>
      <w:rPr>
        <w:rFonts w:ascii="Symbol" w:hAnsi="Symbol" w:hint="default"/>
      </w:rPr>
    </w:lvl>
    <w:lvl w:ilvl="2" w:tplc="3C09000B">
      <w:start w:val="1"/>
      <w:numFmt w:val="bullet"/>
      <w:lvlText w:val=""/>
      <w:lvlJc w:val="left"/>
      <w:rPr>
        <w:rFonts w:ascii="Wingdings" w:hAnsi="Wingdings" w:hint="default"/>
      </w:r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609046C6"/>
    <w:multiLevelType w:val="hybridMultilevel"/>
    <w:tmpl w:val="D3ECB1A8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1175FA"/>
    <w:multiLevelType w:val="hybridMultilevel"/>
    <w:tmpl w:val="4D8EA0E6"/>
    <w:lvl w:ilvl="0" w:tplc="FFFFFFFF">
      <w:start w:val="1"/>
      <w:numFmt w:val="decimal"/>
      <w:lvlText w:val=""/>
      <w:lvlJc w:val="left"/>
    </w:lvl>
    <w:lvl w:ilvl="1" w:tplc="3C090001">
      <w:start w:val="1"/>
      <w:numFmt w:val="bullet"/>
      <w:lvlText w:val=""/>
      <w:lvlJc w:val="left"/>
      <w:rPr>
        <w:rFonts w:ascii="Symbol" w:hAnsi="Symbol" w:hint="default"/>
      </w:rPr>
    </w:lvl>
    <w:lvl w:ilvl="2" w:tplc="3C09000B">
      <w:start w:val="1"/>
      <w:numFmt w:val="bullet"/>
      <w:lvlText w:val=""/>
      <w:lvlJc w:val="left"/>
      <w:rPr>
        <w:rFonts w:ascii="Wingdings" w:hAnsi="Wingdings" w:hint="default"/>
      </w:r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78302EAA"/>
    <w:multiLevelType w:val="hybridMultilevel"/>
    <w:tmpl w:val="B85E602A"/>
    <w:lvl w:ilvl="0" w:tplc="FFFFFFFF">
      <w:start w:val="1"/>
      <w:numFmt w:val="decimal"/>
      <w:lvlText w:val=""/>
      <w:lvlJc w:val="left"/>
    </w:lvl>
    <w:lvl w:ilvl="1" w:tplc="3C090001">
      <w:start w:val="1"/>
      <w:numFmt w:val="bullet"/>
      <w:lvlText w:val=""/>
      <w:lvlJc w:val="left"/>
      <w:rPr>
        <w:rFonts w:ascii="Symbol" w:hAnsi="Symbol" w:hint="default"/>
      </w:rPr>
    </w:lvl>
    <w:lvl w:ilvl="2" w:tplc="3C09000B">
      <w:start w:val="1"/>
      <w:numFmt w:val="bullet"/>
      <w:lvlText w:val=""/>
      <w:lvlJc w:val="left"/>
      <w:rPr>
        <w:rFonts w:ascii="Wingdings" w:hAnsi="Wingdings" w:hint="default"/>
      </w:rPr>
    </w:lvl>
    <w:lvl w:ilvl="3" w:tplc="FFFFFFFF">
      <w:numFmt w:val="decimal"/>
      <w:lvlText w:val=""/>
      <w:lvlJc w:val="left"/>
    </w:lvl>
    <w:lvl w:ilvl="4" w:tplc="3C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788726D0"/>
    <w:multiLevelType w:val="hybridMultilevel"/>
    <w:tmpl w:val="F5287FB2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2"/>
  </w:num>
  <w:num w:numId="4">
    <w:abstractNumId w:val="8"/>
  </w:num>
  <w:num w:numId="5">
    <w:abstractNumId w:val="0"/>
  </w:num>
  <w:num w:numId="6">
    <w:abstractNumId w:val="4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tDA2NDUwtrC0NDNV0lEKTi0uzszPAykwqgUAKp1+KCwAAAA="/>
  </w:docVars>
  <w:rsids>
    <w:rsidRoot w:val="006A5AFC"/>
    <w:rsid w:val="00004993"/>
    <w:rsid w:val="00010FA0"/>
    <w:rsid w:val="000355E9"/>
    <w:rsid w:val="00050758"/>
    <w:rsid w:val="00050B9D"/>
    <w:rsid w:val="00076F38"/>
    <w:rsid w:val="00077C30"/>
    <w:rsid w:val="000A6A8B"/>
    <w:rsid w:val="000D3E99"/>
    <w:rsid w:val="000E0E21"/>
    <w:rsid w:val="00105ED9"/>
    <w:rsid w:val="00111D5A"/>
    <w:rsid w:val="001127FF"/>
    <w:rsid w:val="00113475"/>
    <w:rsid w:val="00131393"/>
    <w:rsid w:val="00131D99"/>
    <w:rsid w:val="001324E1"/>
    <w:rsid w:val="00153988"/>
    <w:rsid w:val="00157F70"/>
    <w:rsid w:val="00163E5B"/>
    <w:rsid w:val="00165210"/>
    <w:rsid w:val="00165C73"/>
    <w:rsid w:val="001827DF"/>
    <w:rsid w:val="00184929"/>
    <w:rsid w:val="00192A24"/>
    <w:rsid w:val="00194125"/>
    <w:rsid w:val="001A6102"/>
    <w:rsid w:val="001A6497"/>
    <w:rsid w:val="001A7D04"/>
    <w:rsid w:val="001C4E8C"/>
    <w:rsid w:val="001F32D5"/>
    <w:rsid w:val="001F62AE"/>
    <w:rsid w:val="002035B2"/>
    <w:rsid w:val="00213033"/>
    <w:rsid w:val="00215BE6"/>
    <w:rsid w:val="00234E07"/>
    <w:rsid w:val="0024023D"/>
    <w:rsid w:val="00242721"/>
    <w:rsid w:val="00243555"/>
    <w:rsid w:val="00247723"/>
    <w:rsid w:val="00265050"/>
    <w:rsid w:val="00293B64"/>
    <w:rsid w:val="002F7B75"/>
    <w:rsid w:val="00301FDE"/>
    <w:rsid w:val="0031506B"/>
    <w:rsid w:val="003341A6"/>
    <w:rsid w:val="00360211"/>
    <w:rsid w:val="00363E32"/>
    <w:rsid w:val="003978F0"/>
    <w:rsid w:val="003B4478"/>
    <w:rsid w:val="003E17E4"/>
    <w:rsid w:val="003F38EB"/>
    <w:rsid w:val="004013F3"/>
    <w:rsid w:val="00415B91"/>
    <w:rsid w:val="00433C7A"/>
    <w:rsid w:val="00446857"/>
    <w:rsid w:val="004507ED"/>
    <w:rsid w:val="00481CA9"/>
    <w:rsid w:val="004F24FE"/>
    <w:rsid w:val="0055056F"/>
    <w:rsid w:val="00550B01"/>
    <w:rsid w:val="00564994"/>
    <w:rsid w:val="0056590C"/>
    <w:rsid w:val="00567BB4"/>
    <w:rsid w:val="00590921"/>
    <w:rsid w:val="005E21B3"/>
    <w:rsid w:val="005F7CD6"/>
    <w:rsid w:val="00610C1C"/>
    <w:rsid w:val="00610F83"/>
    <w:rsid w:val="00634256"/>
    <w:rsid w:val="006409F2"/>
    <w:rsid w:val="00675C59"/>
    <w:rsid w:val="0067768A"/>
    <w:rsid w:val="0069707A"/>
    <w:rsid w:val="006A5AFC"/>
    <w:rsid w:val="006A5B60"/>
    <w:rsid w:val="006C33D0"/>
    <w:rsid w:val="006C7A20"/>
    <w:rsid w:val="006F6E74"/>
    <w:rsid w:val="00723116"/>
    <w:rsid w:val="00730267"/>
    <w:rsid w:val="00744D4E"/>
    <w:rsid w:val="0075066A"/>
    <w:rsid w:val="00751FE1"/>
    <w:rsid w:val="0075545C"/>
    <w:rsid w:val="00761D3F"/>
    <w:rsid w:val="007710F1"/>
    <w:rsid w:val="00775B82"/>
    <w:rsid w:val="007A0B9C"/>
    <w:rsid w:val="007B5412"/>
    <w:rsid w:val="007B6E08"/>
    <w:rsid w:val="007D21C1"/>
    <w:rsid w:val="007E12DD"/>
    <w:rsid w:val="007E1AF7"/>
    <w:rsid w:val="00810AB1"/>
    <w:rsid w:val="0081403C"/>
    <w:rsid w:val="00823C7C"/>
    <w:rsid w:val="008451BD"/>
    <w:rsid w:val="0084714C"/>
    <w:rsid w:val="008476D5"/>
    <w:rsid w:val="0085043C"/>
    <w:rsid w:val="00855876"/>
    <w:rsid w:val="0085673D"/>
    <w:rsid w:val="0087798E"/>
    <w:rsid w:val="008A25A8"/>
    <w:rsid w:val="008C2D96"/>
    <w:rsid w:val="008C6BB7"/>
    <w:rsid w:val="008F1696"/>
    <w:rsid w:val="008F539D"/>
    <w:rsid w:val="0092448D"/>
    <w:rsid w:val="00930A8F"/>
    <w:rsid w:val="0093258C"/>
    <w:rsid w:val="00947DB7"/>
    <w:rsid w:val="0095302A"/>
    <w:rsid w:val="009619A2"/>
    <w:rsid w:val="0096360B"/>
    <w:rsid w:val="00970697"/>
    <w:rsid w:val="009738B2"/>
    <w:rsid w:val="0097420A"/>
    <w:rsid w:val="00976766"/>
    <w:rsid w:val="0099596B"/>
    <w:rsid w:val="009B0276"/>
    <w:rsid w:val="009C7DEE"/>
    <w:rsid w:val="009D0470"/>
    <w:rsid w:val="009D6507"/>
    <w:rsid w:val="009E359C"/>
    <w:rsid w:val="009E4EDF"/>
    <w:rsid w:val="009E72B2"/>
    <w:rsid w:val="009F6328"/>
    <w:rsid w:val="009F772D"/>
    <w:rsid w:val="00A00E18"/>
    <w:rsid w:val="00A02F2F"/>
    <w:rsid w:val="00A10AAF"/>
    <w:rsid w:val="00A13709"/>
    <w:rsid w:val="00A143A7"/>
    <w:rsid w:val="00A20EB1"/>
    <w:rsid w:val="00A46BCF"/>
    <w:rsid w:val="00A52D1D"/>
    <w:rsid w:val="00A56BB4"/>
    <w:rsid w:val="00A56E69"/>
    <w:rsid w:val="00A656E9"/>
    <w:rsid w:val="00A978CA"/>
    <w:rsid w:val="00AA6E18"/>
    <w:rsid w:val="00AC1BCB"/>
    <w:rsid w:val="00AC3D24"/>
    <w:rsid w:val="00B023BE"/>
    <w:rsid w:val="00B03021"/>
    <w:rsid w:val="00B27BC8"/>
    <w:rsid w:val="00B403B9"/>
    <w:rsid w:val="00B41785"/>
    <w:rsid w:val="00B46D98"/>
    <w:rsid w:val="00B55722"/>
    <w:rsid w:val="00B75D51"/>
    <w:rsid w:val="00B870A5"/>
    <w:rsid w:val="00B92921"/>
    <w:rsid w:val="00BC1914"/>
    <w:rsid w:val="00BF06B7"/>
    <w:rsid w:val="00BF516B"/>
    <w:rsid w:val="00C21B6F"/>
    <w:rsid w:val="00C430BF"/>
    <w:rsid w:val="00C476BD"/>
    <w:rsid w:val="00C61AF6"/>
    <w:rsid w:val="00C9458D"/>
    <w:rsid w:val="00C9507E"/>
    <w:rsid w:val="00C95964"/>
    <w:rsid w:val="00CA3345"/>
    <w:rsid w:val="00CB0255"/>
    <w:rsid w:val="00CC6B0B"/>
    <w:rsid w:val="00CE03CF"/>
    <w:rsid w:val="00CF2658"/>
    <w:rsid w:val="00CF2A59"/>
    <w:rsid w:val="00D02193"/>
    <w:rsid w:val="00D056FD"/>
    <w:rsid w:val="00D21064"/>
    <w:rsid w:val="00DA2F9C"/>
    <w:rsid w:val="00DE3DBF"/>
    <w:rsid w:val="00E0120F"/>
    <w:rsid w:val="00E105CC"/>
    <w:rsid w:val="00E35341"/>
    <w:rsid w:val="00E406BA"/>
    <w:rsid w:val="00E62E51"/>
    <w:rsid w:val="00E75445"/>
    <w:rsid w:val="00E8014C"/>
    <w:rsid w:val="00E81959"/>
    <w:rsid w:val="00EA4A87"/>
    <w:rsid w:val="00EA5930"/>
    <w:rsid w:val="00EA6AC6"/>
    <w:rsid w:val="00EB2C38"/>
    <w:rsid w:val="00ED0E31"/>
    <w:rsid w:val="00ED1814"/>
    <w:rsid w:val="00ED2D24"/>
    <w:rsid w:val="00ED3DCE"/>
    <w:rsid w:val="00ED5A96"/>
    <w:rsid w:val="00EE1A7A"/>
    <w:rsid w:val="00EE3887"/>
    <w:rsid w:val="00F04AAB"/>
    <w:rsid w:val="00F05001"/>
    <w:rsid w:val="00F06BF6"/>
    <w:rsid w:val="00F23ECE"/>
    <w:rsid w:val="00F30791"/>
    <w:rsid w:val="00F949CB"/>
    <w:rsid w:val="00F950FE"/>
    <w:rsid w:val="00FA69EA"/>
    <w:rsid w:val="00FB53AB"/>
    <w:rsid w:val="00FF5760"/>
    <w:rsid w:val="00FF5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AE453"/>
  <w15:chartTrackingRefBased/>
  <w15:docId w15:val="{213E25D5-62A3-4FD6-85E0-18526A182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79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1785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1785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1785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1785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41785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1785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1785"/>
    <w:pPr>
      <w:numPr>
        <w:ilvl w:val="1"/>
      </w:numPr>
    </w:pPr>
    <w:rPr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41785"/>
    <w:rPr>
      <w:rFonts w:ascii="Times New Roman" w:hAnsi="Times New Roman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0A6A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5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87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55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876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D5B2AC-05DC-496A-B40A-C6F079261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2</TotalTime>
  <Pages>18</Pages>
  <Words>1944</Words>
  <Characters>11083</Characters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10-15T07:59:00Z</dcterms:created>
  <dcterms:modified xsi:type="dcterms:W3CDTF">2020-12-17T14:05:00Z</dcterms:modified>
</cp:coreProperties>
</file>